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2DED1D" w14:textId="7CA17058" w:rsidR="0010663D" w:rsidRPr="00017559" w:rsidRDefault="5240F7AC" w:rsidP="13799C77">
      <w:pPr>
        <w:spacing w:after="120"/>
        <w:jc w:val="center"/>
        <w:rPr>
          <w:sz w:val="40"/>
          <w:szCs w:val="40"/>
        </w:rPr>
      </w:pPr>
      <w:r w:rsidRPr="13799C77">
        <w:rPr>
          <w:sz w:val="40"/>
          <w:szCs w:val="40"/>
        </w:rPr>
        <w:t>GABRIEL HENRIQUE GIROTTO</w:t>
      </w:r>
    </w:p>
    <w:p w14:paraId="0525B59C" w14:textId="6DBAFC5A" w:rsidR="006E52CB" w:rsidRPr="00017559" w:rsidRDefault="1E25DE3E" w:rsidP="13799C77">
      <w:pPr>
        <w:spacing w:after="120"/>
        <w:jc w:val="center"/>
        <w:rPr>
          <w:sz w:val="40"/>
          <w:szCs w:val="40"/>
        </w:rPr>
      </w:pPr>
      <w:r w:rsidRPr="3A961E03">
        <w:rPr>
          <w:sz w:val="40"/>
          <w:szCs w:val="40"/>
        </w:rPr>
        <w:t xml:space="preserve">GABRIEL LEOCÁDIO CASARIN </w:t>
      </w:r>
    </w:p>
    <w:p w14:paraId="4D5334AD" w14:textId="242C984F" w:rsidR="1AF7191B" w:rsidRDefault="1AF7191B" w:rsidP="5EB88234">
      <w:pPr>
        <w:spacing w:after="120"/>
        <w:jc w:val="center"/>
        <w:rPr>
          <w:sz w:val="40"/>
          <w:szCs w:val="40"/>
        </w:rPr>
      </w:pPr>
      <w:r w:rsidRPr="5EB88234">
        <w:rPr>
          <w:sz w:val="40"/>
          <w:szCs w:val="40"/>
        </w:rPr>
        <w:t>HENRIQUE FERRARINI</w:t>
      </w:r>
    </w:p>
    <w:p w14:paraId="122284E6" w14:textId="68E42C28" w:rsidR="025F6864" w:rsidRDefault="025F6864" w:rsidP="13799C77">
      <w:pPr>
        <w:spacing w:after="120"/>
        <w:jc w:val="center"/>
        <w:rPr>
          <w:sz w:val="40"/>
          <w:szCs w:val="40"/>
        </w:rPr>
      </w:pPr>
      <w:r w:rsidRPr="13799C77">
        <w:rPr>
          <w:sz w:val="40"/>
          <w:szCs w:val="40"/>
        </w:rPr>
        <w:t>WALLACE V</w:t>
      </w:r>
      <w:r w:rsidR="591580D7" w:rsidRPr="13799C77">
        <w:rPr>
          <w:sz w:val="40"/>
          <w:szCs w:val="40"/>
        </w:rPr>
        <w:t>INICIUS LOPES DOS SANTOS</w:t>
      </w:r>
    </w:p>
    <w:p w14:paraId="6519F3D6" w14:textId="328DA1AA" w:rsidR="0010663D" w:rsidRDefault="0010663D" w:rsidP="2A308421"/>
    <w:p w14:paraId="48C4BFB6" w14:textId="4887A14D" w:rsidR="52075C5F" w:rsidRDefault="52075C5F" w:rsidP="52075C5F"/>
    <w:p w14:paraId="24A0A7B1" w14:textId="725DDE6F" w:rsidR="52075C5F" w:rsidRDefault="52075C5F" w:rsidP="52075C5F"/>
    <w:p w14:paraId="356D8241" w14:textId="75137BFD" w:rsidR="52075C5F" w:rsidRDefault="52075C5F" w:rsidP="52075C5F"/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511B285" w:rsidR="0010663D" w:rsidRPr="00017559" w:rsidRDefault="004B2AD9" w:rsidP="5730ED65">
      <w:pPr>
        <w:jc w:val="center"/>
        <w:rPr>
          <w:sz w:val="32"/>
          <w:szCs w:val="32"/>
        </w:rPr>
      </w:pPr>
      <w:r w:rsidRPr="5730ED65">
        <w:rPr>
          <w:sz w:val="32"/>
          <w:szCs w:val="32"/>
        </w:rPr>
        <w:t xml:space="preserve">- </w:t>
      </w:r>
      <w:r w:rsidR="3FD32D90" w:rsidRPr="5730ED65">
        <w:rPr>
          <w:sz w:val="32"/>
          <w:szCs w:val="32"/>
        </w:rPr>
        <w:t>LEARNHUB</w:t>
      </w:r>
      <w:r w:rsidRPr="5730ED65">
        <w:rPr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 xml:space="preserve">Lisiane </w:t>
                      </w:r>
                      <w:proofErr w:type="spellStart"/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40D40D6C" w14:textId="329F4089" w:rsidR="00AC33D5" w:rsidRDefault="00AC33D5" w:rsidP="5730ED65">
      <w:pPr>
        <w:jc w:val="center"/>
        <w:rPr>
          <w:sz w:val="40"/>
          <w:szCs w:val="40"/>
        </w:rPr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45DC8A3B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E1F806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62A24536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81DE59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1E9516C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6BA3AFB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11DBD07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01C20D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37434F01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E390B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7C428F42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3A51913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4831719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4B769940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1AA9D14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b/>
            <w:bCs/>
            <w:noProof/>
            <w:webHidden/>
          </w:rPr>
          <w:t>Erro! Indicador não definido.</w:t>
        </w:r>
        <w:r>
          <w:rPr>
            <w:noProof/>
            <w:webHidden/>
          </w:rPr>
          <w:fldChar w:fldCharType="end"/>
        </w:r>
      </w:hyperlink>
    </w:p>
    <w:p w14:paraId="639411D0" w14:textId="0EAC164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27C4F66" w14:textId="6F764F6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5FED90B" w14:textId="6B072DD6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E390B"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755" w:type="dxa"/>
        <w:tblInd w:w="704" w:type="dxa"/>
        <w:tblLook w:val="04A0" w:firstRow="1" w:lastRow="0" w:firstColumn="1" w:lastColumn="0" w:noHBand="0" w:noVBand="1"/>
      </w:tblPr>
      <w:tblGrid>
        <w:gridCol w:w="1425"/>
        <w:gridCol w:w="5330"/>
      </w:tblGrid>
      <w:tr w:rsidR="000A5C41" w:rsidRPr="00FA629D" w14:paraId="0D883202" w14:textId="77777777" w:rsidTr="3A961E03">
        <w:trPr>
          <w:trHeight w:val="381"/>
        </w:trPr>
        <w:tc>
          <w:tcPr>
            <w:tcW w:w="6755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3A961E03">
        <w:trPr>
          <w:trHeight w:val="416"/>
        </w:trPr>
        <w:tc>
          <w:tcPr>
            <w:tcW w:w="6755" w:type="dxa"/>
            <w:gridSpan w:val="2"/>
            <w:vAlign w:val="center"/>
          </w:tcPr>
          <w:p w14:paraId="2AA716F9" w14:textId="759C222E" w:rsidR="000A5C41" w:rsidRPr="00FA629D" w:rsidRDefault="16EE119A" w:rsidP="000A5C41">
            <w:pPr>
              <w:rPr>
                <w:b/>
                <w:bCs/>
                <w:sz w:val="24"/>
                <w:szCs w:val="24"/>
              </w:rPr>
            </w:pPr>
            <w:r w:rsidRPr="5730ED65">
              <w:rPr>
                <w:b/>
                <w:bCs/>
                <w:sz w:val="24"/>
                <w:szCs w:val="24"/>
              </w:rPr>
              <w:t>NOME DO PRODUTO</w:t>
            </w:r>
            <w:r w:rsidRPr="5730ED65">
              <w:rPr>
                <w:sz w:val="24"/>
                <w:szCs w:val="24"/>
              </w:rPr>
              <w:t>:</w:t>
            </w:r>
            <w:r w:rsidR="0546BEE7" w:rsidRPr="5730ED65">
              <w:rPr>
                <w:sz w:val="24"/>
                <w:szCs w:val="24"/>
              </w:rPr>
              <w:t>LEARNHUB</w:t>
            </w:r>
          </w:p>
        </w:tc>
      </w:tr>
      <w:tr w:rsidR="0094014C" w:rsidRPr="00FA629D" w14:paraId="45E43ACB" w14:textId="77777777" w:rsidTr="3A961E03">
        <w:trPr>
          <w:trHeight w:val="422"/>
        </w:trPr>
        <w:tc>
          <w:tcPr>
            <w:tcW w:w="1425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330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3A961E03">
        <w:tc>
          <w:tcPr>
            <w:tcW w:w="1425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330" w:type="dxa"/>
            <w:vAlign w:val="center"/>
          </w:tcPr>
          <w:p w14:paraId="110DA539" w14:textId="6ECEE17D" w:rsidR="001C1A49" w:rsidRPr="00FA629D" w:rsidRDefault="004B690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r comunicação entre aluno, professor e monitor</w:t>
            </w:r>
            <w:r w:rsidR="3A2E9E94" w:rsidRPr="5EB88234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3A961E03">
        <w:tc>
          <w:tcPr>
            <w:tcW w:w="1425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330" w:type="dxa"/>
            <w:vAlign w:val="center"/>
          </w:tcPr>
          <w:p w14:paraId="01E35D13" w14:textId="434BCCD0" w:rsidR="001C1A49" w:rsidRPr="00FA629D" w:rsidRDefault="10FA93CB" w:rsidP="3A961E03">
            <w:pPr>
              <w:rPr>
                <w:rFonts w:ascii="Calibri" w:eastAsia="Calibri" w:hAnsi="Calibri" w:cs="Calibri"/>
                <w:sz w:val="24"/>
                <w:szCs w:val="24"/>
              </w:rPr>
            </w:pPr>
            <w:r w:rsidRPr="3A961E03">
              <w:rPr>
                <w:rFonts w:ascii="Calibri" w:eastAsia="Calibri" w:hAnsi="Calibri" w:cs="Calibri"/>
                <w:sz w:val="24"/>
                <w:szCs w:val="24"/>
              </w:rPr>
              <w:t>Gamificação para incentivo de colaboração</w:t>
            </w:r>
            <w:r w:rsidR="29042562" w:rsidRPr="3A961E03"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0CD4B361" w14:textId="25542242" w:rsidR="001C1A49" w:rsidRPr="00FA629D" w:rsidRDefault="001C1A49" w:rsidP="3A961E03">
            <w:pPr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94014C" w:rsidRPr="00FA629D" w14:paraId="57012F8E" w14:textId="77777777" w:rsidTr="3A961E03">
        <w:tc>
          <w:tcPr>
            <w:tcW w:w="1425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330" w:type="dxa"/>
            <w:vAlign w:val="center"/>
          </w:tcPr>
          <w:p w14:paraId="25B19DBF" w14:textId="0F4DA550" w:rsidR="0094014C" w:rsidRPr="00FA629D" w:rsidRDefault="60D10117" w:rsidP="0094014C">
            <w:r w:rsidRPr="52075C5F">
              <w:rPr>
                <w:rFonts w:ascii="Calibri" w:eastAsia="Calibri" w:hAnsi="Calibri" w:cs="Calibri"/>
                <w:sz w:val="24"/>
                <w:szCs w:val="24"/>
              </w:rPr>
              <w:t>Banco de dados com perguntas e respostas.</w:t>
            </w:r>
          </w:p>
          <w:p w14:paraId="7669E19D" w14:textId="60F1D1F6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4C2D2379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3A961E03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3A961E03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3C6F1132" w:rsidR="00F75333" w:rsidRPr="00F76475" w:rsidRDefault="005B22A9" w:rsidP="003A4DD3">
            <w:pPr>
              <w:rPr>
                <w:sz w:val="24"/>
                <w:szCs w:val="24"/>
              </w:rPr>
            </w:pPr>
            <w:r w:rsidRPr="5730ED65">
              <w:rPr>
                <w:b/>
                <w:bCs/>
                <w:sz w:val="24"/>
                <w:szCs w:val="24"/>
              </w:rPr>
              <w:t>NOME DO PRODUTO</w:t>
            </w:r>
            <w:r w:rsidR="00F75333" w:rsidRPr="5730ED65">
              <w:rPr>
                <w:sz w:val="24"/>
                <w:szCs w:val="24"/>
              </w:rPr>
              <w:t>:</w:t>
            </w:r>
            <w:r w:rsidR="7BAAC5D2" w:rsidRPr="5730ED65">
              <w:rPr>
                <w:sz w:val="24"/>
                <w:szCs w:val="24"/>
              </w:rPr>
              <w:t>LEARNHUB</w:t>
            </w:r>
          </w:p>
        </w:tc>
      </w:tr>
      <w:tr w:rsidR="0094014C" w:rsidRPr="00F76475" w14:paraId="7A3AC52F" w14:textId="77777777" w:rsidTr="3A961E03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19C16287" w14:textId="6A7F8CEE" w:rsidR="0094014C" w:rsidRPr="00F76475" w:rsidRDefault="7F1C8063" w:rsidP="52075C5F">
            <w:pPr>
              <w:pStyle w:val="PargrafodaLista"/>
              <w:numPr>
                <w:ilvl w:val="0"/>
                <w:numId w:val="21"/>
              </w:numPr>
            </w:pPr>
            <w:r w:rsidRPr="52075C5F">
              <w:rPr>
                <w:sz w:val="24"/>
                <w:szCs w:val="24"/>
              </w:rPr>
              <w:t xml:space="preserve">Uma plataforma de tira </w:t>
            </w:r>
            <w:r w:rsidR="41F1C258" w:rsidRPr="52075C5F">
              <w:rPr>
                <w:sz w:val="24"/>
                <w:szCs w:val="24"/>
              </w:rPr>
              <w:t>dúvidas</w:t>
            </w:r>
            <w:r w:rsidRPr="52075C5F">
              <w:rPr>
                <w:sz w:val="24"/>
                <w:szCs w:val="24"/>
              </w:rPr>
              <w:t xml:space="preserve"> dentro de uma </w:t>
            </w:r>
            <w:r w:rsidR="0F5C937A" w:rsidRPr="52075C5F">
              <w:rPr>
                <w:sz w:val="24"/>
                <w:szCs w:val="24"/>
              </w:rPr>
              <w:t>instituição.</w:t>
            </w:r>
          </w:p>
          <w:p w14:paraId="00E9E481" w14:textId="4321635D" w:rsidR="0094014C" w:rsidRPr="00F76475" w:rsidRDefault="69FF31FA" w:rsidP="52075C5F">
            <w:pPr>
              <w:pStyle w:val="PargrafodaLista"/>
              <w:numPr>
                <w:ilvl w:val="0"/>
                <w:numId w:val="21"/>
              </w:numPr>
            </w:pPr>
            <w:r w:rsidRPr="52075C5F">
              <w:rPr>
                <w:sz w:val="24"/>
                <w:szCs w:val="24"/>
              </w:rPr>
              <w:t xml:space="preserve">Meio de comunicação entre </w:t>
            </w:r>
            <w:r w:rsidR="62D10AA8" w:rsidRPr="41795D16">
              <w:rPr>
                <w:sz w:val="24"/>
                <w:szCs w:val="24"/>
              </w:rPr>
              <w:t xml:space="preserve">professores, </w:t>
            </w:r>
            <w:r w:rsidRPr="52075C5F">
              <w:rPr>
                <w:sz w:val="24"/>
                <w:szCs w:val="24"/>
              </w:rPr>
              <w:t>monitor e aluno</w:t>
            </w:r>
          </w:p>
          <w:p w14:paraId="26D76C2F" w14:textId="5E594328" w:rsidR="0094014C" w:rsidRPr="00F76475" w:rsidRDefault="0094014C" w:rsidP="5730ED65">
            <w:pPr>
              <w:pStyle w:val="PargrafodaLista"/>
            </w:pPr>
          </w:p>
          <w:p w14:paraId="63220199" w14:textId="7D2FC589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67AB290D" w14:textId="2DAB38C9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74B33A1" w14:textId="2A49D158" w:rsidR="0010663D" w:rsidRPr="00F76475" w:rsidRDefault="09A6151B" w:rsidP="52075C5F">
            <w:pPr>
              <w:pStyle w:val="PargrafodaLista"/>
              <w:numPr>
                <w:ilvl w:val="0"/>
                <w:numId w:val="20"/>
              </w:numPr>
            </w:pPr>
            <w:r w:rsidRPr="52075C5F">
              <w:rPr>
                <w:sz w:val="24"/>
                <w:szCs w:val="24"/>
              </w:rPr>
              <w:t>Uma plataforma de dúvidas gerais.</w:t>
            </w:r>
          </w:p>
          <w:p w14:paraId="5F333460" w14:textId="465FE48E" w:rsidR="0010663D" w:rsidRPr="00F76475" w:rsidRDefault="3528B040" w:rsidP="52075C5F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 w:rsidRPr="52075C5F">
              <w:rPr>
                <w:sz w:val="24"/>
                <w:szCs w:val="24"/>
              </w:rPr>
              <w:t>Um chat com os monitores e professores.</w:t>
            </w:r>
          </w:p>
          <w:p w14:paraId="2AA44012" w14:textId="0DB0CEE4" w:rsidR="0010663D" w:rsidRPr="00F76475" w:rsidRDefault="4E2CF766" w:rsidP="52075C5F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 w:rsidRPr="5730ED65">
              <w:rPr>
                <w:sz w:val="24"/>
                <w:szCs w:val="24"/>
              </w:rPr>
              <w:t>Uma ferramenta de busca</w:t>
            </w:r>
            <w:r w:rsidR="406F3EEE" w:rsidRPr="5730ED65">
              <w:rPr>
                <w:sz w:val="24"/>
                <w:szCs w:val="24"/>
              </w:rPr>
              <w:t>.</w:t>
            </w:r>
          </w:p>
        </w:tc>
      </w:tr>
      <w:tr w:rsidR="0094014C" w:rsidRPr="00F76475" w14:paraId="6C59ADC5" w14:textId="77777777" w:rsidTr="3A961E03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AEC4FB2" w14:textId="3F006C6B" w:rsidR="0094014C" w:rsidRPr="00F76475" w:rsidRDefault="57FAA81C" w:rsidP="52075C5F">
            <w:pPr>
              <w:pStyle w:val="PargrafodaLista"/>
              <w:numPr>
                <w:ilvl w:val="0"/>
                <w:numId w:val="19"/>
              </w:numPr>
            </w:pPr>
            <w:r>
              <w:t xml:space="preserve">Registra </w:t>
            </w:r>
            <w:r w:rsidR="64FA4C23">
              <w:t xml:space="preserve">as </w:t>
            </w:r>
            <w:r>
              <w:t xml:space="preserve">perguntas </w:t>
            </w:r>
            <w:r w:rsidR="2BCE5C42">
              <w:t>de cada</w:t>
            </w:r>
            <w:r>
              <w:t xml:space="preserve"> </w:t>
            </w:r>
            <w:r w:rsidR="2BCE5C42">
              <w:t xml:space="preserve">aluno </w:t>
            </w:r>
            <w:r>
              <w:t>relacionadas a cada disciplina</w:t>
            </w:r>
            <w:r w:rsidR="46C05065">
              <w:t>.</w:t>
            </w:r>
          </w:p>
          <w:p w14:paraId="42713E0E" w14:textId="1F643537" w:rsidR="0094014C" w:rsidRPr="00F76475" w:rsidRDefault="63F463AA" w:rsidP="52075C5F">
            <w:pPr>
              <w:pStyle w:val="PargrafodaLista"/>
              <w:numPr>
                <w:ilvl w:val="0"/>
                <w:numId w:val="19"/>
              </w:numPr>
            </w:pPr>
            <w:r>
              <w:t>Redireciona para os monitores de cada disciplina</w:t>
            </w:r>
            <w:r w:rsidR="36162932">
              <w:t>.</w:t>
            </w:r>
          </w:p>
          <w:p w14:paraId="2F1C5AE3" w14:textId="53BBE725" w:rsidR="36162932" w:rsidRDefault="51B2F317" w:rsidP="619AC8B0">
            <w:pPr>
              <w:pStyle w:val="PargrafodaLista"/>
              <w:numPr>
                <w:ilvl w:val="0"/>
                <w:numId w:val="19"/>
              </w:numPr>
            </w:pPr>
            <w:r>
              <w:t xml:space="preserve">Redireciona para os professores para fim de revisão </w:t>
            </w:r>
            <w:r w:rsidR="6C2F93D3">
              <w:t>em casos de dúvida</w:t>
            </w:r>
            <w:r>
              <w:t>.</w:t>
            </w:r>
          </w:p>
          <w:p w14:paraId="2FCFC947" w14:textId="490AEAA0" w:rsidR="264EA7F4" w:rsidRDefault="4E23A099" w:rsidP="5730ED65">
            <w:pPr>
              <w:pStyle w:val="PargrafodaLista"/>
              <w:numPr>
                <w:ilvl w:val="0"/>
                <w:numId w:val="19"/>
              </w:numPr>
            </w:pPr>
            <w:r>
              <w:t xml:space="preserve">Caso tenha alguma pergunta repetida </w:t>
            </w:r>
            <w:r w:rsidR="16B6AE80">
              <w:t>pode ser visualizada antecipadamente</w:t>
            </w:r>
            <w:r>
              <w:t>.</w:t>
            </w:r>
          </w:p>
          <w:p w14:paraId="3BAB8353" w14:textId="5FDA7F15" w:rsidR="0094014C" w:rsidRPr="00F76475" w:rsidRDefault="0094014C" w:rsidP="30E47D63"/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4764C01" w14:textId="4C783CEA" w:rsidR="1EFB9537" w:rsidRDefault="1EFB9537" w:rsidP="4DFA5647">
            <w:pPr>
              <w:pStyle w:val="PargrafodaLista"/>
              <w:numPr>
                <w:ilvl w:val="0"/>
                <w:numId w:val="22"/>
              </w:numPr>
            </w:pPr>
            <w:r>
              <w:t xml:space="preserve">Exibir apenas a resposta final. </w:t>
            </w:r>
          </w:p>
          <w:p w14:paraId="470E4559" w14:textId="793D361E" w:rsidR="0010663D" w:rsidRPr="00F76475" w:rsidRDefault="5394F644" w:rsidP="5730ED65">
            <w:pPr>
              <w:pStyle w:val="PargrafodaLista"/>
              <w:numPr>
                <w:ilvl w:val="0"/>
                <w:numId w:val="22"/>
              </w:numPr>
            </w:pPr>
            <w:r>
              <w:t>Perguntas gerais relacionadas a instituição.</w:t>
            </w:r>
          </w:p>
          <w:p w14:paraId="169656A6" w14:textId="79A53AD7" w:rsidR="0010663D" w:rsidRPr="00F76475" w:rsidRDefault="07FFF78E" w:rsidP="5730ED65">
            <w:pPr>
              <w:pStyle w:val="PargrafodaLista"/>
              <w:numPr>
                <w:ilvl w:val="0"/>
                <w:numId w:val="22"/>
              </w:numPr>
            </w:pPr>
            <w:r>
              <w:t xml:space="preserve">Não dá respostas sem explicação prévia. </w:t>
            </w:r>
          </w:p>
          <w:p w14:paraId="3DD9ECAE" w14:textId="6EE602AA" w:rsidR="0010663D" w:rsidRPr="00F76475" w:rsidRDefault="0010663D" w:rsidP="5730ED65">
            <w:pPr>
              <w:pStyle w:val="PargrafodaLista"/>
            </w:pPr>
          </w:p>
        </w:tc>
      </w:tr>
    </w:tbl>
    <w:p w14:paraId="4969B506" w14:textId="03425288" w:rsidR="0094014C" w:rsidRDefault="0010663D" w:rsidP="00F76475">
      <w:pPr>
        <w:pStyle w:val="Legenda"/>
        <w:spacing w:before="120"/>
      </w:pPr>
      <w:bookmarkStart w:id="6" w:name="_Toc158902414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rFonts w:ascii="Wingdings" w:eastAsia="Wingdings" w:hAnsi="Wingdings" w:cs="Wingdings"/>
                                  <w:color w:val="5B9BD5" w:themeColor="accent5"/>
                                  <w:sz w:val="20"/>
                                  <w:szCs w:val="20"/>
                                </w:rPr>
                                <w:t>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9pt;margin-top:74.4pt;width:63.95pt;height:204.2pt;z-index:251658242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rFonts w:ascii="Wingdings" w:eastAsia="Wingdings" w:hAnsi="Wingdings" w:cs="Wingdings"/>
                            <w:color w:val="5B9BD5" w:themeColor="accent5"/>
                            <w:sz w:val="20"/>
                            <w:szCs w:val="20"/>
                          </w:rPr>
                          <w:t>à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3A961E03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3A961E03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2931ACF1" w:rsidR="005B22A9" w:rsidRPr="00F76475" w:rsidRDefault="005B22A9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6AACE674" w:rsidRPr="52075C5F">
              <w:rPr>
                <w:sz w:val="24"/>
                <w:szCs w:val="24"/>
              </w:rPr>
              <w:t xml:space="preserve"> </w:t>
            </w:r>
            <w:r w:rsidR="6AACE674" w:rsidRPr="77195E71">
              <w:rPr>
                <w:sz w:val="24"/>
                <w:szCs w:val="24"/>
              </w:rPr>
              <w:t>LEARN</w:t>
            </w:r>
            <w:r w:rsidR="20DF0980" w:rsidRPr="77195E71">
              <w:rPr>
                <w:sz w:val="24"/>
                <w:szCs w:val="24"/>
              </w:rPr>
              <w:t>HUB</w:t>
            </w:r>
          </w:p>
        </w:tc>
      </w:tr>
      <w:tr w:rsidR="006E52CB" w:rsidRPr="00F76475" w14:paraId="53765092" w14:textId="77777777" w:rsidTr="3A961E03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5A816A4B" w14:textId="5DA31BC0" w:rsidR="484CD88F" w:rsidRDefault="62935939" w:rsidP="52075C5F">
            <w:pPr>
              <w:spacing w:before="120" w:after="120"/>
            </w:pPr>
            <w:r>
              <w:t>Estudantes</w:t>
            </w:r>
            <w:r w:rsidR="103B3151">
              <w:t>.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3A961E03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1967BD77" w:rsidR="006E52CB" w:rsidRPr="00F76475" w:rsidRDefault="75D42913" w:rsidP="5730ED65">
            <w:r w:rsidRPr="5730ED65">
              <w:t>Um site de tira dúvidas.</w:t>
            </w:r>
          </w:p>
        </w:tc>
      </w:tr>
      <w:tr w:rsidR="006E52CB" w:rsidRPr="00F76475" w14:paraId="29DFD1E6" w14:textId="77777777" w:rsidTr="3A961E03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1FFA69C8" w:rsidR="006E52CB" w:rsidRPr="00F76475" w:rsidRDefault="4192D8FA" w:rsidP="5730ED65">
            <w:r w:rsidRPr="5730ED65">
              <w:t>F</w:t>
            </w:r>
            <w:r w:rsidR="31BA380A" w:rsidRPr="5730ED65">
              <w:t>á</w:t>
            </w:r>
            <w:r w:rsidRPr="5730ED65">
              <w:t xml:space="preserve">cil acesso </w:t>
            </w:r>
            <w:r w:rsidR="2FF10FD3" w:rsidRPr="5730ED65">
              <w:t xml:space="preserve">para os alunos </w:t>
            </w:r>
            <w:r w:rsidR="2EC136FE" w:rsidRPr="5730ED65">
              <w:t>realizarem</w:t>
            </w:r>
            <w:r w:rsidR="2FF10FD3" w:rsidRPr="5730ED65">
              <w:t xml:space="preserve"> </w:t>
            </w:r>
            <w:r w:rsidR="429798B3" w:rsidRPr="5730ED65">
              <w:t xml:space="preserve">o </w:t>
            </w:r>
            <w:r w:rsidR="2FF10FD3" w:rsidRPr="5730ED65">
              <w:t>contato com cada monitor, controle maior do professor em relação a monitoria</w:t>
            </w:r>
            <w:r w:rsidR="40B1E4CF" w:rsidRPr="5730ED65">
              <w:t xml:space="preserve"> e alavancagem dos conhecimentos com a centralização de informações</w:t>
            </w:r>
            <w:r w:rsidR="73C35C36" w:rsidRPr="5730ED65">
              <w:t>.</w:t>
            </w:r>
          </w:p>
        </w:tc>
      </w:tr>
      <w:tr w:rsidR="006E52CB" w:rsidRPr="00F76475" w14:paraId="1F1FCE48" w14:textId="77777777" w:rsidTr="3A961E03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2C3B5F4" w:rsidR="006E52CB" w:rsidRPr="00310D03" w:rsidRDefault="4CE922B2" w:rsidP="5730ED65">
            <w:pPr>
              <w:spacing w:before="120" w:after="120"/>
            </w:pPr>
            <w:r>
              <w:t>Exclusivo para ambiente da faculdade.</w:t>
            </w:r>
          </w:p>
        </w:tc>
      </w:tr>
      <w:tr w:rsidR="006E52CB" w:rsidRPr="00F76475" w14:paraId="79369F07" w14:textId="77777777" w:rsidTr="3A961E03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8886A14" w14:textId="5239EF44" w:rsidR="6268C9CA" w:rsidRDefault="6268C9CA" w:rsidP="5730ED65">
            <w:pPr>
              <w:spacing w:before="120" w:after="120"/>
            </w:pPr>
            <w:r w:rsidRPr="5730ED65">
              <w:t xml:space="preserve">Facilidade e rapidez para tirar dúvidas e aprimorar conhecimentos, </w:t>
            </w:r>
            <w:r w:rsidR="16EC30BE" w:rsidRPr="5730ED65">
              <w:t xml:space="preserve">colaborando com o curto cronograma </w:t>
            </w:r>
            <w:r w:rsidR="03FCE6D4" w:rsidRPr="5730ED65">
              <w:t xml:space="preserve">do professor </w:t>
            </w:r>
            <w:r w:rsidR="1FB7F86B" w:rsidRPr="5730ED65">
              <w:t>para tirar</w:t>
            </w:r>
            <w:r w:rsidR="16EC30BE" w:rsidRPr="5730ED65">
              <w:t xml:space="preserve"> dúvidas</w:t>
            </w:r>
            <w:r w:rsidR="6F9159B9" w:rsidRPr="5730ED65">
              <w:t xml:space="preserve"> e explicar novamente o conteúdo. </w:t>
            </w:r>
          </w:p>
          <w:p w14:paraId="4115B7BD" w14:textId="01094850" w:rsidR="006E52CB" w:rsidRPr="00F76475" w:rsidRDefault="006E52CB" w:rsidP="5730ED65">
            <w:pPr>
              <w:rPr>
                <w:sz w:val="24"/>
                <w:szCs w:val="24"/>
              </w:rPr>
            </w:pPr>
          </w:p>
        </w:tc>
      </w:tr>
    </w:tbl>
    <w:p w14:paraId="184CCAF3" w14:textId="46F09380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1FD49255" w:rsidR="0077277A" w:rsidRDefault="00F84EAC" w:rsidP="00E75BD6">
      <w:pPr>
        <w:ind w:left="360"/>
        <w:rPr>
          <w:color w:val="00B0F0"/>
        </w:rPr>
      </w:pPr>
      <w:r w:rsidRPr="00F84EAC">
        <w:rPr>
          <w:color w:val="000000" w:themeColor="text1"/>
        </w:rPr>
        <w:t xml:space="preserve">Link para board do miro: </w:t>
      </w:r>
      <w:hyperlink r:id="rId11" w:history="1">
        <w:r w:rsidRPr="009F6F9B">
          <w:rPr>
            <w:rStyle w:val="Hyperlink"/>
          </w:rPr>
          <w:t>https://miro.com/welcomeonboard/c0JYNjAvL2ZjaWpYbndqQUxSV1ZPK0xzQjIrNVg5eU9FU1dnNjQrNjhpWVE2bUFKN1pKK0ErbHp6cGpSR0FEUFNEdXFWT1hBL2Z6S0pnVjlEL004cE5sdjNhTzlweDBwN0lLRXVyNk9wS0RVM2ZLcStKb25PN3B4N01NSkxWSG9QdGo1ZEV3bUdPQWRZUHQzSGl6V2NBPT0hdjE=?share_link_id=197575739428</w:t>
        </w:r>
      </w:hyperlink>
    </w:p>
    <w:p w14:paraId="258F58B4" w14:textId="77777777" w:rsidR="00F84EAC" w:rsidRDefault="00F84EAC" w:rsidP="00E75BD6">
      <w:pPr>
        <w:ind w:left="360"/>
      </w:pPr>
    </w:p>
    <w:p w14:paraId="49AA8551" w14:textId="5E5643E1" w:rsidR="007C2471" w:rsidRDefault="002E3A49" w:rsidP="007C2471">
      <w:pPr>
        <w:keepNext/>
        <w:jc w:val="center"/>
      </w:pPr>
      <w:r w:rsidRPr="002E3A49">
        <w:drawing>
          <wp:inline distT="0" distB="0" distL="0" distR="0" wp14:anchorId="2E76E761" wp14:editId="7C7317A9">
            <wp:extent cx="5400040" cy="1731010"/>
            <wp:effectExtent l="0" t="0" r="0" b="2540"/>
            <wp:docPr id="2034234717" name="Imagem 1" descr="Uma imagem contendo Linha do tem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234717" name="Imagem 1" descr="Uma imagem contendo Linha do tempo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3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4FBEF883" w:rsidR="007C2471" w:rsidRPr="00017559" w:rsidRDefault="007C2471" w:rsidP="007C2471">
      <w:pPr>
        <w:pStyle w:val="Legenda"/>
      </w:pPr>
      <w:bookmarkStart w:id="12" w:name="_Toc158902416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0E390B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D992B1B" w:rsidP="0880DF7C">
      <w:pPr>
        <w:pStyle w:val="Ttulo1"/>
      </w:pPr>
      <w:bookmarkStart w:id="13" w:name="_Toc158902408"/>
      <w:r>
        <w:lastRenderedPageBreak/>
        <w:t>ARTEFATO 5: Relação de User Stories</w:t>
      </w:r>
      <w:bookmarkEnd w:id="13"/>
    </w:p>
    <w:p w14:paraId="04D935E6" w14:textId="3C302D4A" w:rsidR="3A961E03" w:rsidRDefault="3A961E03" w:rsidP="3A961E03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3A961E03">
        <w:trPr>
          <w:trHeight w:val="380"/>
        </w:trPr>
        <w:tc>
          <w:tcPr>
            <w:tcW w:w="8505" w:type="dxa"/>
            <w:gridSpan w:val="2"/>
            <w:vAlign w:val="center"/>
          </w:tcPr>
          <w:p w14:paraId="5500C930" w14:textId="5302E694" w:rsidR="006E52CB" w:rsidRPr="00821815" w:rsidRDefault="2A1E8330" w:rsidP="3A961E03">
            <w:pPr>
              <w:spacing w:before="60" w:after="60"/>
              <w:ind w:left="30" w:hanging="30"/>
              <w:rPr>
                <w:color w:val="00B0F0"/>
              </w:rPr>
            </w:pPr>
            <w:r w:rsidRPr="3A961E03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0BB73721">
              <w:t>Manter cadastro aluno</w:t>
            </w:r>
          </w:p>
          <w:p w14:paraId="4949A73E" w14:textId="3455ACAE" w:rsidR="006E52CB" w:rsidRPr="00821815" w:rsidRDefault="006E52CB">
            <w:pPr>
              <w:spacing w:before="60" w:after="60"/>
              <w:ind w:left="30" w:hanging="30"/>
            </w:pPr>
          </w:p>
        </w:tc>
      </w:tr>
      <w:tr w:rsidR="006E52CB" w14:paraId="11F03E33" w14:textId="77777777" w:rsidTr="3A961E03">
        <w:tc>
          <w:tcPr>
            <w:tcW w:w="8505" w:type="dxa"/>
            <w:gridSpan w:val="2"/>
          </w:tcPr>
          <w:p w14:paraId="64672F7B" w14:textId="77777777" w:rsidR="00703E49" w:rsidRPr="00703E49" w:rsidRDefault="00703E49" w:rsidP="00703E49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aluno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manter meu cadastro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>eu possa gerenciar meus dados pessoais.</w:t>
            </w:r>
          </w:p>
          <w:p w14:paraId="1728C3E7" w14:textId="589291F9" w:rsidR="006E52CB" w:rsidRDefault="006E52CB">
            <w:pPr>
              <w:spacing w:before="60" w:after="60"/>
              <w:ind w:left="30" w:hanging="30"/>
            </w:pPr>
            <w:bookmarkStart w:id="14" w:name="_Hlk96268510"/>
          </w:p>
        </w:tc>
      </w:tr>
      <w:tr w:rsidR="006E52CB" w14:paraId="6E28770E" w14:textId="77777777" w:rsidTr="3A961E03">
        <w:tc>
          <w:tcPr>
            <w:tcW w:w="1276" w:type="dxa"/>
          </w:tcPr>
          <w:p w14:paraId="488EF6BB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C3F9449" w14:textId="3C7E8EA7" w:rsidR="006E52CB" w:rsidRPr="001137C6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E49">
              <w:rPr>
                <w:rFonts w:ascii="Calibri" w:eastAsia="Calibri" w:hAnsi="Calibri" w:cs="Calibri"/>
              </w:rPr>
              <w:t xml:space="preserve"> estou </w:t>
            </w:r>
            <w:r w:rsidR="00423A44">
              <w:rPr>
                <w:rFonts w:ascii="Calibri" w:eastAsia="Calibri" w:hAnsi="Calibri" w:cs="Calibri"/>
              </w:rPr>
              <w:t>logado no sistema como aluno</w:t>
            </w:r>
            <w:r w:rsidRPr="00703E49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acesso a página de "Meu</w:t>
            </w:r>
            <w:r w:rsidR="001B746E">
              <w:rPr>
                <w:rFonts w:ascii="Calibri" w:eastAsia="Calibri" w:hAnsi="Calibri" w:cs="Calibri"/>
              </w:rPr>
              <w:t>s dados</w:t>
            </w:r>
            <w:r w:rsidRPr="00703E49">
              <w:rPr>
                <w:rFonts w:ascii="Calibri" w:eastAsia="Calibri" w:hAnsi="Calibri" w:cs="Calibri"/>
              </w:rPr>
              <w:t>"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 xml:space="preserve">posso </w:t>
            </w:r>
            <w:r w:rsidRPr="00C8484D">
              <w:rPr>
                <w:rFonts w:ascii="Calibri" w:eastAsia="Calibri" w:hAnsi="Calibri" w:cs="Calibri"/>
              </w:rPr>
              <w:t>visualizar</w:t>
            </w:r>
            <w:r w:rsidR="001B746E">
              <w:rPr>
                <w:rFonts w:ascii="Calibri" w:eastAsia="Calibri" w:hAnsi="Calibri" w:cs="Calibri"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ou excluir meus dados</w:t>
            </w:r>
            <w:r w:rsidR="001B746E">
              <w:rPr>
                <w:rFonts w:ascii="Calibri" w:eastAsia="Calibri" w:hAnsi="Calibri" w:cs="Calibri"/>
              </w:rPr>
              <w:t xml:space="preserve"> definitivamente</w:t>
            </w:r>
            <w:r w:rsidRPr="00703E49">
              <w:rPr>
                <w:rFonts w:ascii="Calibri" w:eastAsia="Calibri" w:hAnsi="Calibri" w:cs="Calibri"/>
              </w:rPr>
              <w:t>.</w:t>
            </w:r>
          </w:p>
        </w:tc>
      </w:tr>
      <w:tr w:rsidR="006E52CB" w14:paraId="27AB1691" w14:textId="77777777" w:rsidTr="3A961E03">
        <w:tc>
          <w:tcPr>
            <w:tcW w:w="1276" w:type="dxa"/>
          </w:tcPr>
          <w:p w14:paraId="216C3951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7EFCC9" w14:textId="10E03659" w:rsidR="00703E49" w:rsidRPr="002106E8" w:rsidRDefault="00703E49" w:rsidP="00703E49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2106E8">
              <w:rPr>
                <w:rFonts w:ascii="Calibri" w:eastAsia="Calibri" w:hAnsi="Calibri" w:cs="Calibri"/>
                <w:b/>
                <w:bCs/>
              </w:rPr>
              <w:t>Dado que</w:t>
            </w:r>
            <w:r w:rsidR="002106E8">
              <w:rPr>
                <w:rFonts w:ascii="Calibri" w:eastAsia="Calibri" w:hAnsi="Calibri" w:cs="Calibri"/>
              </w:rPr>
              <w:t xml:space="preserve"> eu não tenha logado no sistema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 w:rsidR="002106E8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2106E8" w:rsidRPr="002106E8">
              <w:rPr>
                <w:rFonts w:ascii="Calibri" w:eastAsia="Calibri" w:hAnsi="Calibri" w:cs="Calibri"/>
              </w:rPr>
              <w:t xml:space="preserve">eu tento acessar a página de </w:t>
            </w:r>
            <w:r w:rsidR="001B746E">
              <w:rPr>
                <w:rFonts w:ascii="Calibri" w:eastAsia="Calibri" w:hAnsi="Calibri" w:cs="Calibri"/>
              </w:rPr>
              <w:t>“Meus dados”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1B746E" w:rsidRPr="001B746E">
              <w:rPr>
                <w:rFonts w:ascii="Calibri" w:eastAsia="Calibri" w:hAnsi="Calibri" w:cs="Calibri"/>
              </w:rPr>
              <w:t>não consigo</w:t>
            </w:r>
            <w:r w:rsidR="001B746E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1B746E">
              <w:rPr>
                <w:rFonts w:ascii="Calibri" w:eastAsia="Calibri" w:hAnsi="Calibri" w:cs="Calibri"/>
              </w:rPr>
              <w:t>visualizar ou excluir meus dados</w:t>
            </w:r>
            <w:r w:rsidRPr="002106E8">
              <w:rPr>
                <w:rFonts w:ascii="Calibri" w:eastAsia="Calibri" w:hAnsi="Calibri" w:cs="Calibri"/>
              </w:rPr>
              <w:t>.</w:t>
            </w:r>
          </w:p>
          <w:p w14:paraId="4F0C587A" w14:textId="48B29D1F" w:rsidR="006E52CB" w:rsidRPr="00795003" w:rsidRDefault="006E52CB" w:rsidP="3A961E03">
            <w:pPr>
              <w:spacing w:before="60" w:after="60"/>
              <w:ind w:left="168"/>
              <w:rPr>
                <w:color w:val="00B0F0"/>
                <w:highlight w:val="red"/>
              </w:rPr>
            </w:pPr>
          </w:p>
        </w:tc>
      </w:tr>
    </w:tbl>
    <w:p w14:paraId="7C2A8204" w14:textId="654F2CD7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FC0800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C933A62" w14:textId="013F01F0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64D3D94F" w:rsidRPr="3A961E03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5471E9A9" w:rsidRPr="3A961E03">
              <w:rPr>
                <w:rFonts w:ascii="Calibri" w:eastAsia="Calibri" w:hAnsi="Calibri" w:cs="Calibri"/>
              </w:rPr>
              <w:t>Manter cadastro Professor</w:t>
            </w:r>
          </w:p>
        </w:tc>
      </w:tr>
      <w:tr w:rsidR="3A961E03" w14:paraId="23438048" w14:textId="77777777" w:rsidTr="3A961E03">
        <w:trPr>
          <w:trHeight w:val="300"/>
        </w:trPr>
        <w:tc>
          <w:tcPr>
            <w:tcW w:w="8505" w:type="dxa"/>
            <w:gridSpan w:val="2"/>
          </w:tcPr>
          <w:p w14:paraId="0A3AA9DF" w14:textId="21D85B0D" w:rsidR="683B349D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manter meu cadastro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 xml:space="preserve">eu possa </w:t>
            </w:r>
            <w:r w:rsidR="00EF5C94">
              <w:rPr>
                <w:rFonts w:ascii="Calibri" w:eastAsia="Calibri" w:hAnsi="Calibri" w:cs="Calibri"/>
              </w:rPr>
              <w:t>criar, gravar e excluir</w:t>
            </w:r>
            <w:r w:rsidRPr="00703E49">
              <w:rPr>
                <w:rFonts w:ascii="Calibri" w:eastAsia="Calibri" w:hAnsi="Calibri" w:cs="Calibri"/>
              </w:rPr>
              <w:t xml:space="preserve"> meus dados pessoais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36A43CEC" w14:textId="77777777" w:rsidTr="3A961E03">
        <w:trPr>
          <w:trHeight w:val="300"/>
        </w:trPr>
        <w:tc>
          <w:tcPr>
            <w:tcW w:w="1276" w:type="dxa"/>
          </w:tcPr>
          <w:p w14:paraId="6F543D2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209ADC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868FC5E" w14:textId="7BF4F73A" w:rsidR="732CB83E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estou autenticado</w:t>
            </w:r>
            <w:r w:rsidR="00423A44">
              <w:rPr>
                <w:rFonts w:ascii="Calibri" w:eastAsia="Calibri" w:hAnsi="Calibri" w:cs="Calibri"/>
              </w:rPr>
              <w:t xml:space="preserve"> no sistema como 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acesso a página de</w:t>
            </w:r>
            <w:r w:rsidRPr="00C8484D">
              <w:rPr>
                <w:rFonts w:ascii="Calibri" w:eastAsia="Calibri" w:hAnsi="Calibri" w:cs="Calibri"/>
              </w:rPr>
              <w:t xml:space="preserve"> “</w:t>
            </w:r>
            <w:r w:rsidR="001B746E">
              <w:rPr>
                <w:rFonts w:ascii="Calibri" w:eastAsia="Calibri" w:hAnsi="Calibri" w:cs="Calibri"/>
              </w:rPr>
              <w:t>Meus Dados</w:t>
            </w:r>
            <w:r w:rsidRPr="00C8484D">
              <w:rPr>
                <w:rFonts w:ascii="Calibri" w:eastAsia="Calibri" w:hAnsi="Calibri" w:cs="Calibri"/>
              </w:rPr>
              <w:t>”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 xml:space="preserve">posso </w:t>
            </w:r>
            <w:r w:rsidRPr="00C8484D">
              <w:rPr>
                <w:rFonts w:ascii="Calibri" w:eastAsia="Calibri" w:hAnsi="Calibri" w:cs="Calibri"/>
              </w:rPr>
              <w:t>visualiza</w:t>
            </w:r>
            <w:r w:rsidRPr="00703E49">
              <w:rPr>
                <w:rFonts w:ascii="Calibri" w:eastAsia="Calibri" w:hAnsi="Calibri" w:cs="Calibri"/>
              </w:rPr>
              <w:t>r</w:t>
            </w:r>
            <w:r w:rsidR="001B746E">
              <w:rPr>
                <w:rFonts w:ascii="Calibri" w:eastAsia="Calibri" w:hAnsi="Calibri" w:cs="Calibri"/>
              </w:rPr>
              <w:t xml:space="preserve"> </w:t>
            </w:r>
            <w:r w:rsidRPr="00703E49">
              <w:rPr>
                <w:rFonts w:ascii="Calibri" w:eastAsia="Calibri" w:hAnsi="Calibri" w:cs="Calibri"/>
              </w:rPr>
              <w:t>ou excluir meus dados</w:t>
            </w:r>
            <w:r w:rsidR="001B746E">
              <w:rPr>
                <w:rFonts w:ascii="Calibri" w:eastAsia="Calibri" w:hAnsi="Calibri" w:cs="Calibri"/>
              </w:rPr>
              <w:t xml:space="preserve"> definitivamente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58E262B0" w14:textId="77777777" w:rsidTr="3A961E03">
        <w:trPr>
          <w:trHeight w:val="300"/>
        </w:trPr>
        <w:tc>
          <w:tcPr>
            <w:tcW w:w="1276" w:type="dxa"/>
          </w:tcPr>
          <w:p w14:paraId="6082C51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1CEF7A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BAB2ECD" w14:textId="6B909AFF" w:rsidR="3A961E03" w:rsidRDefault="3A961E03" w:rsidP="3A961E03">
            <w:pPr>
              <w:spacing w:before="60" w:after="60"/>
              <w:ind w:left="168"/>
              <w:rPr>
                <w:color w:val="00B0F0"/>
              </w:rPr>
            </w:pPr>
          </w:p>
          <w:p w14:paraId="5B97C851" w14:textId="58CB5ABE" w:rsidR="23615599" w:rsidRPr="00703E49" w:rsidRDefault="00F212D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2106E8">
              <w:rPr>
                <w:rFonts w:ascii="Calibri" w:eastAsia="Calibri" w:hAnsi="Calibri" w:cs="Calibri"/>
                <w:b/>
                <w:bCs/>
              </w:rPr>
              <w:t>Dado que</w:t>
            </w:r>
            <w:r>
              <w:rPr>
                <w:rFonts w:ascii="Calibri" w:eastAsia="Calibri" w:hAnsi="Calibri" w:cs="Calibri"/>
              </w:rPr>
              <w:t xml:space="preserve"> eu não tenha</w:t>
            </w:r>
            <w:r w:rsidR="00EF5C94">
              <w:rPr>
                <w:rFonts w:ascii="Calibri" w:eastAsia="Calibri" w:hAnsi="Calibri" w:cs="Calibri"/>
              </w:rPr>
              <w:t xml:space="preserve"> me cadastrado</w:t>
            </w:r>
            <w:r>
              <w:rPr>
                <w:rFonts w:ascii="Calibri" w:eastAsia="Calibri" w:hAnsi="Calibri" w:cs="Calibri"/>
              </w:rPr>
              <w:t xml:space="preserve"> no sistema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2106E8">
              <w:rPr>
                <w:rFonts w:ascii="Calibri" w:eastAsia="Calibri" w:hAnsi="Calibri" w:cs="Calibri"/>
              </w:rPr>
              <w:t xml:space="preserve">eu tento acessar a página de </w:t>
            </w:r>
            <w:r w:rsidR="001B746E">
              <w:rPr>
                <w:rFonts w:ascii="Calibri" w:eastAsia="Calibri" w:hAnsi="Calibri" w:cs="Calibri"/>
              </w:rPr>
              <w:t>“Meus Dados”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1B746E">
              <w:rPr>
                <w:rFonts w:ascii="Calibri" w:eastAsia="Calibri" w:hAnsi="Calibri" w:cs="Calibri"/>
              </w:rPr>
              <w:t>não consigo excluir ou visualizar meus dados</w:t>
            </w:r>
            <w:r w:rsidRPr="002106E8">
              <w:rPr>
                <w:rFonts w:ascii="Calibri" w:eastAsia="Calibri" w:hAnsi="Calibri" w:cs="Calibri"/>
              </w:rPr>
              <w:t>.</w:t>
            </w:r>
          </w:p>
        </w:tc>
      </w:tr>
    </w:tbl>
    <w:p w14:paraId="45ECA5F8" w14:textId="3DEDF559" w:rsidR="3A961E03" w:rsidRDefault="3A961E03"/>
    <w:p w14:paraId="1D8D1147" w14:textId="78E33611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A6919A2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60636A4" w14:textId="00522EC9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6CCA5D25" w:rsidRPr="3A961E03">
              <w:rPr>
                <w:b/>
                <w:bCs/>
              </w:rPr>
              <w:t>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51F67D8" w:rsidRPr="3A961E03">
              <w:rPr>
                <w:rFonts w:ascii="Calibri" w:eastAsia="Calibri" w:hAnsi="Calibri" w:cs="Calibri"/>
              </w:rPr>
              <w:t>Manter cadastro monitor</w:t>
            </w:r>
          </w:p>
        </w:tc>
      </w:tr>
      <w:tr w:rsidR="3A961E03" w14:paraId="3CE51AAC" w14:textId="77777777" w:rsidTr="3A961E03">
        <w:trPr>
          <w:trHeight w:val="300"/>
        </w:trPr>
        <w:tc>
          <w:tcPr>
            <w:tcW w:w="8505" w:type="dxa"/>
            <w:gridSpan w:val="2"/>
          </w:tcPr>
          <w:p w14:paraId="22931CAD" w14:textId="5B5F90DF" w:rsidR="688D61BA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manter o cadastro de monitore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 xml:space="preserve">os monitores </w:t>
            </w:r>
            <w:r w:rsidR="00EF5C94">
              <w:rPr>
                <w:rFonts w:ascii="Calibri" w:eastAsia="Calibri" w:hAnsi="Calibri" w:cs="Calibri"/>
              </w:rPr>
              <w:t>tenham acesso a aplicação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1A23A75C" w14:textId="77777777" w:rsidTr="3A961E03">
        <w:trPr>
          <w:trHeight w:val="300"/>
        </w:trPr>
        <w:tc>
          <w:tcPr>
            <w:tcW w:w="1276" w:type="dxa"/>
          </w:tcPr>
          <w:p w14:paraId="41476A4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8B497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99ECF16" w14:textId="7D63634B" w:rsidR="5D5A30B5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 xml:space="preserve">estou autenticado </w:t>
            </w:r>
            <w:r w:rsidR="00423A44">
              <w:rPr>
                <w:rFonts w:ascii="Calibri" w:eastAsia="Calibri" w:hAnsi="Calibri" w:cs="Calibri"/>
              </w:rPr>
              <w:t xml:space="preserve">no sistema </w:t>
            </w:r>
            <w:r w:rsidRPr="00703E49">
              <w:rPr>
                <w:rFonts w:ascii="Calibri" w:eastAsia="Calibri" w:hAnsi="Calibri" w:cs="Calibri"/>
              </w:rPr>
              <w:t>como 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 xml:space="preserve">acesso a página de </w:t>
            </w:r>
            <w:r w:rsidR="00423A44">
              <w:rPr>
                <w:rFonts w:ascii="Calibri" w:eastAsia="Calibri" w:hAnsi="Calibri" w:cs="Calibri"/>
              </w:rPr>
              <w:t>“</w:t>
            </w:r>
            <w:r w:rsidR="001B746E">
              <w:rPr>
                <w:rFonts w:ascii="Calibri" w:eastAsia="Calibri" w:hAnsi="Calibri" w:cs="Calibri"/>
              </w:rPr>
              <w:t>Cadastrar monitores</w:t>
            </w:r>
            <w:r w:rsidR="00423A44">
              <w:rPr>
                <w:rFonts w:ascii="Calibri" w:eastAsia="Calibri" w:hAnsi="Calibri" w:cs="Calibri"/>
              </w:rPr>
              <w:t>”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posso cadastrar</w:t>
            </w:r>
            <w:r w:rsidR="001B746E">
              <w:rPr>
                <w:rFonts w:ascii="Calibri" w:eastAsia="Calibri" w:hAnsi="Calibri" w:cs="Calibri"/>
              </w:rPr>
              <w:t xml:space="preserve"> novos</w:t>
            </w:r>
            <w:r w:rsidRPr="00703E49">
              <w:rPr>
                <w:rFonts w:ascii="Calibri" w:eastAsia="Calibri" w:hAnsi="Calibri" w:cs="Calibri"/>
              </w:rPr>
              <w:t xml:space="preserve"> monitores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2A5B71CC" w14:textId="77777777" w:rsidTr="3A961E03">
        <w:trPr>
          <w:trHeight w:val="300"/>
        </w:trPr>
        <w:tc>
          <w:tcPr>
            <w:tcW w:w="1276" w:type="dxa"/>
          </w:tcPr>
          <w:p w14:paraId="085AB3D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C6AEB5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2136DFB" w14:textId="71C3BFD1" w:rsidR="3C068F8A" w:rsidRPr="00703E49" w:rsidRDefault="00F212D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2106E8">
              <w:rPr>
                <w:rFonts w:ascii="Calibri" w:eastAsia="Calibri" w:hAnsi="Calibri" w:cs="Calibri"/>
                <w:b/>
                <w:bCs/>
              </w:rPr>
              <w:t>Dado que</w:t>
            </w:r>
            <w:r>
              <w:rPr>
                <w:rFonts w:ascii="Calibri" w:eastAsia="Calibri" w:hAnsi="Calibri" w:cs="Calibri"/>
              </w:rPr>
              <w:t xml:space="preserve"> eu não tenha logado no sistema</w:t>
            </w:r>
            <w:r w:rsidR="001B746E">
              <w:rPr>
                <w:rFonts w:ascii="Calibri" w:eastAsia="Calibri" w:hAnsi="Calibri" w:cs="Calibri"/>
              </w:rPr>
              <w:t xml:space="preserve"> como professor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2106E8">
              <w:rPr>
                <w:rFonts w:ascii="Calibri" w:eastAsia="Calibri" w:hAnsi="Calibri" w:cs="Calibri"/>
              </w:rPr>
              <w:t xml:space="preserve">eu tento acessar a página de </w:t>
            </w:r>
            <w:r w:rsidR="001B746E">
              <w:rPr>
                <w:rFonts w:ascii="Calibri" w:eastAsia="Calibri" w:hAnsi="Calibri" w:cs="Calibri"/>
              </w:rPr>
              <w:t>cadastro de monitor</w:t>
            </w:r>
            <w:r w:rsidRPr="002106E8">
              <w:rPr>
                <w:rFonts w:ascii="Calibri" w:eastAsia="Calibri" w:hAnsi="Calibri" w:cs="Calibri"/>
              </w:rPr>
              <w:t>,</w:t>
            </w:r>
            <w:r w:rsidRPr="002106E8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1B746E">
              <w:rPr>
                <w:rFonts w:ascii="Calibri" w:eastAsia="Calibri" w:hAnsi="Calibri" w:cs="Calibri"/>
              </w:rPr>
              <w:t>não consigo realizar o cadastro</w:t>
            </w:r>
          </w:p>
        </w:tc>
      </w:tr>
    </w:tbl>
    <w:p w14:paraId="6D48B987" w14:textId="6ECE0C46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41722C4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2B7551C" w14:textId="03357B76" w:rsidR="3A961E03" w:rsidRDefault="3A961E03" w:rsidP="3A961E03">
            <w:pPr>
              <w:spacing w:before="240" w:after="240"/>
              <w:rPr>
                <w:color w:val="00B0F0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5449E208" w:rsidRPr="3A961E03">
              <w:rPr>
                <w:b/>
                <w:bCs/>
              </w:rPr>
              <w:t>4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50D7C77" w:rsidRPr="3A961E03">
              <w:rPr>
                <w:rFonts w:ascii="Calibri" w:eastAsia="Calibri" w:hAnsi="Calibri" w:cs="Calibri"/>
              </w:rPr>
              <w:t>Responder perguntas dos alunos</w:t>
            </w:r>
          </w:p>
        </w:tc>
      </w:tr>
      <w:tr w:rsidR="3A961E03" w14:paraId="0A6822B6" w14:textId="77777777" w:rsidTr="3A961E03">
        <w:trPr>
          <w:trHeight w:val="300"/>
        </w:trPr>
        <w:tc>
          <w:tcPr>
            <w:tcW w:w="8505" w:type="dxa"/>
            <w:gridSpan w:val="2"/>
          </w:tcPr>
          <w:p w14:paraId="60813645" w14:textId="2BA9BC48" w:rsidR="0602E008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monit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responder dúvidas de alunos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>eles tenham suas perguntas esclarecidas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614EA3A8" w14:textId="77777777" w:rsidTr="3A961E03">
        <w:trPr>
          <w:trHeight w:val="300"/>
        </w:trPr>
        <w:tc>
          <w:tcPr>
            <w:tcW w:w="1276" w:type="dxa"/>
          </w:tcPr>
          <w:p w14:paraId="1B4EA23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3FABCB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CB25D97" w14:textId="61EAEAD2" w:rsidR="406EF413" w:rsidRPr="00703E49" w:rsidRDefault="406EF413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3A961E03">
              <w:rPr>
                <w:rFonts w:ascii="Calibri" w:eastAsia="Calibri" w:hAnsi="Calibri" w:cs="Calibri"/>
                <w:b/>
                <w:bCs/>
              </w:rPr>
              <w:t>Dado</w:t>
            </w:r>
            <w:r w:rsidRPr="3A961E03">
              <w:rPr>
                <w:rFonts w:ascii="Calibri" w:eastAsia="Calibri" w:hAnsi="Calibri" w:cs="Calibri"/>
              </w:rPr>
              <w:t xml:space="preserve"> </w:t>
            </w:r>
            <w:r w:rsidR="00423A44">
              <w:rPr>
                <w:rFonts w:ascii="Calibri" w:eastAsia="Calibri" w:hAnsi="Calibri" w:cs="Calibri"/>
              </w:rPr>
              <w:t xml:space="preserve">estou autenticado como monitor e </w:t>
            </w:r>
            <w:r w:rsidRPr="3A961E03">
              <w:rPr>
                <w:rFonts w:ascii="Calibri" w:eastAsia="Calibri" w:hAnsi="Calibri" w:cs="Calibri"/>
              </w:rPr>
              <w:t xml:space="preserve">que exista uma pergunta feita por um </w:t>
            </w:r>
            <w:r w:rsidR="00703E49">
              <w:rPr>
                <w:rFonts w:ascii="Calibri" w:eastAsia="Calibri" w:hAnsi="Calibri" w:cs="Calibri"/>
              </w:rPr>
              <w:t>aluno</w:t>
            </w:r>
            <w:r>
              <w:br/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t xml:space="preserve">Quando </w:t>
            </w:r>
            <w:r w:rsidR="00703E49" w:rsidRPr="00C8484D">
              <w:rPr>
                <w:rFonts w:ascii="Calibri" w:eastAsia="Calibri" w:hAnsi="Calibri" w:cs="Calibri"/>
              </w:rPr>
              <w:t xml:space="preserve">acesso a página de </w:t>
            </w:r>
            <w:r w:rsidR="00423A44">
              <w:rPr>
                <w:rFonts w:ascii="Calibri" w:eastAsia="Calibri" w:hAnsi="Calibri" w:cs="Calibri"/>
              </w:rPr>
              <w:t>“</w:t>
            </w:r>
            <w:r w:rsidR="00703E49" w:rsidRPr="00C8484D">
              <w:rPr>
                <w:rFonts w:ascii="Calibri" w:eastAsia="Calibri" w:hAnsi="Calibri" w:cs="Calibri"/>
              </w:rPr>
              <w:t>perguntas</w:t>
            </w:r>
            <w:r w:rsidR="00423A44">
              <w:rPr>
                <w:rFonts w:ascii="Calibri" w:eastAsia="Calibri" w:hAnsi="Calibri" w:cs="Calibri"/>
              </w:rPr>
              <w:t>”</w:t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703E49" w:rsidRPr="00C8484D">
              <w:rPr>
                <w:rFonts w:ascii="Calibri" w:eastAsia="Calibri" w:hAnsi="Calibri" w:cs="Calibri"/>
              </w:rPr>
              <w:t>posso respondê-las</w:t>
            </w:r>
            <w:r w:rsidR="00703E49"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613B99AB" w14:textId="77777777" w:rsidTr="3A961E03">
        <w:trPr>
          <w:trHeight w:val="300"/>
        </w:trPr>
        <w:tc>
          <w:tcPr>
            <w:tcW w:w="1276" w:type="dxa"/>
          </w:tcPr>
          <w:p w14:paraId="5EAD3A3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EDB5699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F540A51" w14:textId="0E464724" w:rsidR="51A005A9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não há perguntas</w:t>
            </w:r>
            <w:r w:rsidRPr="00C8484D">
              <w:rPr>
                <w:rFonts w:ascii="Calibri" w:eastAsia="Calibri" w:hAnsi="Calibri" w:cs="Calibri"/>
              </w:rPr>
              <w:t xml:space="preserve"> registrada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acesso a página</w:t>
            </w:r>
            <w:r w:rsidRPr="00C8484D">
              <w:rPr>
                <w:rFonts w:ascii="Calibri" w:eastAsia="Calibri" w:hAnsi="Calibri" w:cs="Calibri"/>
              </w:rPr>
              <w:t xml:space="preserve"> de pergunta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recebo uma mensagem informando</w:t>
            </w:r>
            <w:r w:rsidRPr="00C8484D">
              <w:rPr>
                <w:rFonts w:ascii="Calibri" w:eastAsia="Calibri" w:hAnsi="Calibri" w:cs="Calibri"/>
              </w:rPr>
              <w:t xml:space="preserve"> que não há perguntas registradas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</w:tbl>
    <w:p w14:paraId="4F10C30C" w14:textId="6CDC2CF7" w:rsidR="3A961E03" w:rsidRDefault="3A961E03"/>
    <w:p w14:paraId="174D0536" w14:textId="671A31A4" w:rsidR="3A961E03" w:rsidRDefault="3A961E03"/>
    <w:p w14:paraId="711BEF02" w14:textId="77777777" w:rsidR="000E390B" w:rsidRDefault="000E390B"/>
    <w:p w14:paraId="00A7E4BD" w14:textId="77777777" w:rsidR="000E390B" w:rsidRDefault="000E390B"/>
    <w:p w14:paraId="226AE93F" w14:textId="77777777" w:rsidR="000E390B" w:rsidRDefault="000E390B"/>
    <w:p w14:paraId="065707C1" w14:textId="77777777" w:rsidR="000E390B" w:rsidRDefault="000E390B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F4F692E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452F0755" w14:textId="3BBDD91C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0BE2B70">
              <w:rPr>
                <w:b/>
                <w:bCs/>
              </w:rPr>
              <w:t>5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Criar uma nova pergunta</w:t>
            </w:r>
          </w:p>
        </w:tc>
      </w:tr>
      <w:tr w:rsidR="3A961E03" w14:paraId="0B77F84B" w14:textId="77777777" w:rsidTr="3A961E03">
        <w:trPr>
          <w:trHeight w:val="300"/>
        </w:trPr>
        <w:tc>
          <w:tcPr>
            <w:tcW w:w="8505" w:type="dxa"/>
            <w:gridSpan w:val="2"/>
          </w:tcPr>
          <w:p w14:paraId="3A5ED3A0" w14:textId="53D12CFC" w:rsidR="3A961E03" w:rsidRPr="000E390B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aluno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criar uma nova pergunta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>eu possa tirar minhas dúvidas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08A5E5C6" w14:textId="77777777" w:rsidTr="3A961E03">
        <w:trPr>
          <w:trHeight w:val="300"/>
        </w:trPr>
        <w:tc>
          <w:tcPr>
            <w:tcW w:w="1276" w:type="dxa"/>
          </w:tcPr>
          <w:p w14:paraId="40A0AA9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A89ABC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5E091C" w14:textId="078D93B8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 xml:space="preserve">estou </w:t>
            </w:r>
            <w:r w:rsidRPr="00C8484D">
              <w:rPr>
                <w:rFonts w:ascii="Calibri" w:eastAsia="Calibri" w:hAnsi="Calibri" w:cs="Calibri"/>
              </w:rPr>
              <w:t>autenticado com aluno e possuo uma</w:t>
            </w:r>
            <w:r w:rsidRPr="00703E49">
              <w:rPr>
                <w:rFonts w:ascii="Calibri" w:eastAsia="Calibri" w:hAnsi="Calibri" w:cs="Calibri"/>
              </w:rPr>
              <w:t xml:space="preserve"> dúvida sobre uma disciplina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423A44">
              <w:rPr>
                <w:rFonts w:ascii="Calibri" w:eastAsia="Calibri" w:hAnsi="Calibri" w:cs="Calibri"/>
              </w:rPr>
              <w:t xml:space="preserve">clicar </w:t>
            </w:r>
            <w:r w:rsidRPr="00C8484D">
              <w:rPr>
                <w:rFonts w:ascii="Calibri" w:eastAsia="Calibri" w:hAnsi="Calibri" w:cs="Calibri"/>
              </w:rPr>
              <w:t>n</w:t>
            </w:r>
            <w:r w:rsidRPr="00703E49">
              <w:rPr>
                <w:rFonts w:ascii="Calibri" w:eastAsia="Calibri" w:hAnsi="Calibri" w:cs="Calibri"/>
              </w:rPr>
              <w:t>o botão "Fazer pergunta"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posso enviar uma nova pergunta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2BB4E4DC" w14:textId="77777777" w:rsidTr="3A961E03">
        <w:trPr>
          <w:trHeight w:val="300"/>
        </w:trPr>
        <w:tc>
          <w:tcPr>
            <w:tcW w:w="1276" w:type="dxa"/>
          </w:tcPr>
          <w:p w14:paraId="20DC232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9100A9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E78851C" w14:textId="60B9B92F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="00F97AB4">
              <w:rPr>
                <w:rFonts w:ascii="Calibri" w:eastAsia="Calibri" w:hAnsi="Calibri" w:cs="Calibri"/>
              </w:rPr>
              <w:t>não esteja logado como aluno</w:t>
            </w:r>
            <w:r w:rsidRPr="00703E49">
              <w:rPr>
                <w:rFonts w:ascii="Calibri" w:eastAsia="Calibri" w:hAnsi="Calibri" w:cs="Calibri"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tento</w:t>
            </w:r>
            <w:r w:rsidR="00F97AB4">
              <w:rPr>
                <w:rFonts w:ascii="Calibri" w:eastAsia="Calibri" w:hAnsi="Calibri" w:cs="Calibri"/>
              </w:rPr>
              <w:t xml:space="preserve"> acessar a URL de criar nova pergunta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recebo uma mensagem de erro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</w:tbl>
    <w:p w14:paraId="44DA1B3B" w14:textId="5BE5DDD0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001108F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9FED486" w14:textId="6FB2B414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6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monitor</w:t>
            </w:r>
          </w:p>
        </w:tc>
      </w:tr>
      <w:tr w:rsidR="3A961E03" w14:paraId="413EB7B7" w14:textId="77777777" w:rsidTr="3A961E03">
        <w:trPr>
          <w:trHeight w:val="300"/>
        </w:trPr>
        <w:tc>
          <w:tcPr>
            <w:tcW w:w="8505" w:type="dxa"/>
            <w:gridSpan w:val="2"/>
          </w:tcPr>
          <w:p w14:paraId="2CE68B12" w14:textId="65972510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monit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realizar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>eu possa acessar minhas funcionalidades na plataforma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776957D5" w14:textId="77777777" w:rsidTr="3A961E03">
        <w:trPr>
          <w:trHeight w:val="300"/>
        </w:trPr>
        <w:tc>
          <w:tcPr>
            <w:tcW w:w="1276" w:type="dxa"/>
          </w:tcPr>
          <w:p w14:paraId="478B3A4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5A2652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BD032C" w14:textId="6B9517B7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 xml:space="preserve">meus dados </w:t>
            </w:r>
            <w:r w:rsidRPr="00C8484D">
              <w:rPr>
                <w:rFonts w:ascii="Calibri" w:eastAsia="Calibri" w:hAnsi="Calibri" w:cs="Calibri"/>
              </w:rPr>
              <w:t xml:space="preserve">de monitor </w:t>
            </w:r>
            <w:r w:rsidRPr="00703E49">
              <w:rPr>
                <w:rFonts w:ascii="Calibri" w:eastAsia="Calibri" w:hAnsi="Calibri" w:cs="Calibri"/>
              </w:rPr>
              <w:t>estejam cadastrado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preencho corretamente e envio o formulário de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sou autenticado</w:t>
            </w:r>
            <w:r w:rsidRPr="00C8484D">
              <w:rPr>
                <w:rFonts w:ascii="Calibri" w:eastAsia="Calibri" w:hAnsi="Calibri" w:cs="Calibri"/>
              </w:rPr>
              <w:t xml:space="preserve"> como monitor</w:t>
            </w:r>
            <w:r w:rsidRPr="00703E49">
              <w:rPr>
                <w:rFonts w:ascii="Calibri" w:eastAsia="Calibri" w:hAnsi="Calibri" w:cs="Calibri"/>
              </w:rPr>
              <w:t xml:space="preserve"> e redirecionado para a página inicial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4DF570B0" w14:textId="77777777" w:rsidTr="3A961E03">
        <w:trPr>
          <w:trHeight w:val="300"/>
        </w:trPr>
        <w:tc>
          <w:tcPr>
            <w:tcW w:w="1276" w:type="dxa"/>
          </w:tcPr>
          <w:p w14:paraId="4F2A214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0E422D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F9E4D32" w14:textId="16B47A94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os dados</w:t>
            </w:r>
            <w:r w:rsidRPr="00C8484D">
              <w:rPr>
                <w:rFonts w:ascii="Calibri" w:eastAsia="Calibri" w:hAnsi="Calibri" w:cs="Calibri"/>
              </w:rPr>
              <w:t xml:space="preserve"> preenchidos no formulário de login</w:t>
            </w:r>
            <w:r w:rsidRPr="00703E49">
              <w:rPr>
                <w:rFonts w:ascii="Calibri" w:eastAsia="Calibri" w:hAnsi="Calibri" w:cs="Calibri"/>
              </w:rPr>
              <w:t xml:space="preserve"> estejam incorreto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tento fazer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recebo uma mensagem de erro</w:t>
            </w:r>
            <w:r w:rsidR="00423A44">
              <w:rPr>
                <w:rFonts w:ascii="Calibri" w:eastAsia="Calibri" w:hAnsi="Calibri" w:cs="Calibri"/>
              </w:rPr>
              <w:t xml:space="preserve"> e sou redirecionado para página de login novamente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</w:tbl>
    <w:p w14:paraId="2C8ECE27" w14:textId="7C45A781" w:rsidR="3A961E03" w:rsidRDefault="3A961E03" w:rsidP="3A961E03"/>
    <w:p w14:paraId="173800AB" w14:textId="5A7E5CE3" w:rsidR="00EF5C94" w:rsidRDefault="00EF5C94" w:rsidP="3A961E03"/>
    <w:p w14:paraId="3CBE5638" w14:textId="6CFE6F71" w:rsidR="00EF5C94" w:rsidRDefault="00EF5C94" w:rsidP="3A961E03"/>
    <w:p w14:paraId="78063EBA" w14:textId="22A16F5E" w:rsidR="00EF5C94" w:rsidRDefault="00EF5C94" w:rsidP="3A961E03"/>
    <w:p w14:paraId="263A1E20" w14:textId="77777777" w:rsidR="00EF5C94" w:rsidRDefault="00EF5C94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3D3FB344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41BC1F0" w14:textId="3AF96700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0BE2B70">
              <w:rPr>
                <w:b/>
                <w:bCs/>
              </w:rPr>
              <w:t>7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professor</w:t>
            </w:r>
          </w:p>
        </w:tc>
      </w:tr>
      <w:tr w:rsidR="3A961E03" w14:paraId="5C73ADF0" w14:textId="77777777" w:rsidTr="3A961E03">
        <w:trPr>
          <w:trHeight w:val="300"/>
        </w:trPr>
        <w:tc>
          <w:tcPr>
            <w:tcW w:w="8505" w:type="dxa"/>
            <w:gridSpan w:val="2"/>
          </w:tcPr>
          <w:p w14:paraId="1AFA1A09" w14:textId="270B33CE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E49">
              <w:rPr>
                <w:rFonts w:ascii="Calibri" w:eastAsia="Calibri" w:hAnsi="Calibri" w:cs="Calibri"/>
              </w:rPr>
              <w:t>professor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E49">
              <w:rPr>
                <w:rFonts w:ascii="Calibri" w:eastAsia="Calibri" w:hAnsi="Calibri" w:cs="Calibri"/>
              </w:rPr>
              <w:t>realizar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E49">
              <w:rPr>
                <w:rFonts w:ascii="Calibri" w:eastAsia="Calibri" w:hAnsi="Calibri" w:cs="Calibri"/>
              </w:rPr>
              <w:t>eu possa acessar as funcionalidades da plataforma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41940E5A" w14:textId="77777777" w:rsidTr="3A961E03">
        <w:trPr>
          <w:trHeight w:val="300"/>
        </w:trPr>
        <w:tc>
          <w:tcPr>
            <w:tcW w:w="1276" w:type="dxa"/>
          </w:tcPr>
          <w:p w14:paraId="5E47C10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62C9D4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FCE868C" w14:textId="36BD9B23" w:rsidR="3A961E03" w:rsidRPr="00703E49" w:rsidRDefault="00703E49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 xml:space="preserve">meus dados </w:t>
            </w:r>
            <w:r w:rsidR="00AC4F61">
              <w:rPr>
                <w:rFonts w:ascii="Calibri" w:eastAsia="Calibri" w:hAnsi="Calibri" w:cs="Calibri"/>
              </w:rPr>
              <w:t xml:space="preserve">de professor </w:t>
            </w:r>
            <w:r w:rsidRPr="00703E49">
              <w:rPr>
                <w:rFonts w:ascii="Calibri" w:eastAsia="Calibri" w:hAnsi="Calibri" w:cs="Calibri"/>
              </w:rPr>
              <w:t>estejam cadastrado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="00AC4F61" w:rsidRPr="00703E49">
              <w:rPr>
                <w:rFonts w:ascii="Calibri" w:eastAsia="Calibri" w:hAnsi="Calibri" w:cs="Calibri"/>
              </w:rPr>
              <w:t>preencho corretamente e envio o formulário de login</w:t>
            </w:r>
            <w:r w:rsidR="00AC4F61"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C4F61" w:rsidRPr="00703E49">
              <w:rPr>
                <w:rFonts w:ascii="Calibri" w:eastAsia="Calibri" w:hAnsi="Calibri" w:cs="Calibri"/>
              </w:rPr>
              <w:t>sou autenticado</w:t>
            </w:r>
            <w:r w:rsidR="00AC4F61" w:rsidRPr="00C8484D">
              <w:rPr>
                <w:rFonts w:ascii="Calibri" w:eastAsia="Calibri" w:hAnsi="Calibri" w:cs="Calibri"/>
              </w:rPr>
              <w:t xml:space="preserve"> como </w:t>
            </w:r>
            <w:r w:rsidR="00AC4F61">
              <w:rPr>
                <w:rFonts w:ascii="Calibri" w:eastAsia="Calibri" w:hAnsi="Calibri" w:cs="Calibri"/>
              </w:rPr>
              <w:t>professor</w:t>
            </w:r>
            <w:r w:rsidR="00AC4F61" w:rsidRPr="00703E49">
              <w:rPr>
                <w:rFonts w:ascii="Calibri" w:eastAsia="Calibri" w:hAnsi="Calibri" w:cs="Calibri"/>
              </w:rPr>
              <w:t xml:space="preserve"> e redirecionado para a página inicial</w:t>
            </w:r>
            <w:r w:rsidR="00EF5C94">
              <w:rPr>
                <w:rFonts w:ascii="Calibri" w:eastAsia="Calibri" w:hAnsi="Calibri" w:cs="Calibri"/>
              </w:rPr>
              <w:t xml:space="preserve"> do professor</w:t>
            </w:r>
            <w:r w:rsidR="00AC4F61"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265C35AD" w14:textId="77777777" w:rsidTr="3A961E03">
        <w:trPr>
          <w:trHeight w:val="300"/>
        </w:trPr>
        <w:tc>
          <w:tcPr>
            <w:tcW w:w="1276" w:type="dxa"/>
          </w:tcPr>
          <w:p w14:paraId="4410DEF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0D5155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A78375" w14:textId="654FCD6E" w:rsidR="3A961E03" w:rsidRPr="00BE2B70" w:rsidRDefault="00703E49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os dados</w:t>
            </w:r>
            <w:r w:rsidRPr="00C8484D">
              <w:rPr>
                <w:rFonts w:ascii="Calibri" w:eastAsia="Calibri" w:hAnsi="Calibri" w:cs="Calibri"/>
              </w:rPr>
              <w:t xml:space="preserve"> preenchidos no formulário de login</w:t>
            </w:r>
            <w:r w:rsidRPr="00703E49">
              <w:rPr>
                <w:rFonts w:ascii="Calibri" w:eastAsia="Calibri" w:hAnsi="Calibri" w:cs="Calibri"/>
              </w:rPr>
              <w:t xml:space="preserve"> estejam incorreto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tento fazer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C4F61" w:rsidRPr="00703E49">
              <w:rPr>
                <w:rFonts w:ascii="Calibri" w:eastAsia="Calibri" w:hAnsi="Calibri" w:cs="Calibri"/>
              </w:rPr>
              <w:t>recebo uma mensagem de erro</w:t>
            </w:r>
            <w:r w:rsidR="00AC4F61">
              <w:rPr>
                <w:rFonts w:ascii="Calibri" w:eastAsia="Calibri" w:hAnsi="Calibri" w:cs="Calibri"/>
              </w:rPr>
              <w:t xml:space="preserve"> e sou redirecionado para página de login novamente</w:t>
            </w:r>
            <w:r w:rsidR="00AC4F61"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</w:tbl>
    <w:p w14:paraId="5DFEA848" w14:textId="2400883A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B4811DC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4464A0C7" w14:textId="1EAE607F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8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t>Realizar login de aluno</w:t>
            </w:r>
          </w:p>
        </w:tc>
      </w:tr>
      <w:tr w:rsidR="3A961E03" w14:paraId="42F54FA7" w14:textId="77777777" w:rsidTr="3A961E03">
        <w:trPr>
          <w:trHeight w:val="300"/>
        </w:trPr>
        <w:tc>
          <w:tcPr>
            <w:tcW w:w="8505" w:type="dxa"/>
            <w:gridSpan w:val="2"/>
          </w:tcPr>
          <w:p w14:paraId="3810E9BF" w14:textId="3D3CA4CC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</w:t>
            </w:r>
            <w:r w:rsidRPr="00753A5F">
              <w:rPr>
                <w:rFonts w:ascii="Calibri" w:eastAsia="Calibri" w:hAnsi="Calibri" w:cs="Calibri"/>
                <w:b/>
                <w:bCs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53A5F">
              <w:rPr>
                <w:rFonts w:ascii="Calibri" w:eastAsia="Calibri" w:hAnsi="Calibri" w:cs="Calibri"/>
              </w:rPr>
              <w:t>realizar login</w:t>
            </w:r>
            <w:r w:rsidRPr="00753A5F">
              <w:rPr>
                <w:rFonts w:ascii="Calibri" w:eastAsia="Calibri" w:hAnsi="Calibri" w:cs="Calibri"/>
                <w:b/>
                <w:bCs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53A5F">
              <w:rPr>
                <w:rFonts w:ascii="Calibri" w:eastAsia="Calibri" w:hAnsi="Calibri" w:cs="Calibri"/>
              </w:rPr>
              <w:t>eu possa acessar o sistema</w:t>
            </w:r>
            <w:r w:rsidRPr="00C8484D">
              <w:rPr>
                <w:rFonts w:ascii="Calibri" w:eastAsia="Calibri" w:hAnsi="Calibri" w:cs="Calibri"/>
              </w:rPr>
              <w:t xml:space="preserve"> </w:t>
            </w:r>
            <w:r w:rsidR="001B746E">
              <w:rPr>
                <w:rFonts w:ascii="Calibri" w:eastAsia="Calibri" w:hAnsi="Calibri" w:cs="Calibri"/>
              </w:rPr>
              <w:t>com as permissões de aluno</w:t>
            </w:r>
            <w:r w:rsidRPr="00753A5F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0546FD6F" w14:textId="77777777" w:rsidTr="3A961E03">
        <w:trPr>
          <w:trHeight w:val="300"/>
        </w:trPr>
        <w:tc>
          <w:tcPr>
            <w:tcW w:w="1276" w:type="dxa"/>
          </w:tcPr>
          <w:p w14:paraId="0F98EE0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886201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374D132" w14:textId="798EF9E7" w:rsidR="3A961E03" w:rsidRPr="00BE2B70" w:rsidRDefault="00AC4F61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 xml:space="preserve">meus dados </w:t>
            </w:r>
            <w:r>
              <w:rPr>
                <w:rFonts w:ascii="Calibri" w:eastAsia="Calibri" w:hAnsi="Calibri" w:cs="Calibri"/>
              </w:rPr>
              <w:t xml:space="preserve">de aluno </w:t>
            </w:r>
            <w:r w:rsidRPr="00703E49">
              <w:rPr>
                <w:rFonts w:ascii="Calibri" w:eastAsia="Calibri" w:hAnsi="Calibri" w:cs="Calibri"/>
              </w:rPr>
              <w:t>estejam cadastrado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preencho corretamente e envio o formulário de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sou autenticado</w:t>
            </w:r>
            <w:r w:rsidRPr="00C8484D">
              <w:rPr>
                <w:rFonts w:ascii="Calibri" w:eastAsia="Calibri" w:hAnsi="Calibri" w:cs="Calibri"/>
              </w:rPr>
              <w:t xml:space="preserve"> como </w:t>
            </w:r>
            <w:r>
              <w:rPr>
                <w:rFonts w:ascii="Calibri" w:eastAsia="Calibri" w:hAnsi="Calibri" w:cs="Calibri"/>
              </w:rPr>
              <w:t xml:space="preserve">aluno </w:t>
            </w:r>
            <w:r w:rsidRPr="00703E49">
              <w:rPr>
                <w:rFonts w:ascii="Calibri" w:eastAsia="Calibri" w:hAnsi="Calibri" w:cs="Calibri"/>
              </w:rPr>
              <w:t>e redirecionado para a página inicial</w:t>
            </w:r>
            <w:r w:rsidR="001B746E">
              <w:rPr>
                <w:rFonts w:ascii="Calibri" w:eastAsia="Calibri" w:hAnsi="Calibri" w:cs="Calibri"/>
              </w:rPr>
              <w:t xml:space="preserve"> do aluno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  <w:tr w:rsidR="3A961E03" w14:paraId="4BB85A80" w14:textId="77777777" w:rsidTr="3A961E03">
        <w:trPr>
          <w:trHeight w:val="300"/>
        </w:trPr>
        <w:tc>
          <w:tcPr>
            <w:tcW w:w="1276" w:type="dxa"/>
          </w:tcPr>
          <w:p w14:paraId="28255CE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91D92B3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081B9C38" w14:textId="1E878D4B" w:rsidR="3A961E03" w:rsidRPr="00BE2B70" w:rsidRDefault="00AC4F61" w:rsidP="00BE2B70">
            <w:pPr>
              <w:tabs>
                <w:tab w:val="left" w:pos="1032"/>
              </w:tabs>
              <w:spacing w:before="240" w:after="240"/>
              <w:rPr>
                <w:rFonts w:ascii="Calibri" w:eastAsia="Calibri" w:hAnsi="Calibri" w:cs="Calibri"/>
              </w:rPr>
            </w:pPr>
            <w:r w:rsidRPr="00703E49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E49">
              <w:rPr>
                <w:rFonts w:ascii="Calibri" w:eastAsia="Calibri" w:hAnsi="Calibri" w:cs="Calibri"/>
              </w:rPr>
              <w:t>os dados</w:t>
            </w:r>
            <w:r w:rsidRPr="00C8484D">
              <w:rPr>
                <w:rFonts w:ascii="Calibri" w:eastAsia="Calibri" w:hAnsi="Calibri" w:cs="Calibri"/>
              </w:rPr>
              <w:t xml:space="preserve"> preenchidos no formulário de login</w:t>
            </w:r>
            <w:r w:rsidRPr="00703E49">
              <w:rPr>
                <w:rFonts w:ascii="Calibri" w:eastAsia="Calibri" w:hAnsi="Calibri" w:cs="Calibri"/>
              </w:rPr>
              <w:t xml:space="preserve"> estejam incorretos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E49">
              <w:rPr>
                <w:rFonts w:ascii="Calibri" w:eastAsia="Calibri" w:hAnsi="Calibri" w:cs="Calibri"/>
              </w:rPr>
              <w:t>tento fazer login</w:t>
            </w:r>
            <w:r w:rsidRPr="00703E49">
              <w:rPr>
                <w:rFonts w:ascii="Calibri" w:eastAsia="Calibri" w:hAnsi="Calibri" w:cs="Calibri"/>
                <w:b/>
                <w:bCs/>
              </w:rPr>
              <w:t>,</w:t>
            </w:r>
            <w:r w:rsidRPr="00703E49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E49">
              <w:rPr>
                <w:rFonts w:ascii="Calibri" w:eastAsia="Calibri" w:hAnsi="Calibri" w:cs="Calibri"/>
              </w:rPr>
              <w:t>recebo uma mensagem de erro</w:t>
            </w:r>
            <w:r>
              <w:rPr>
                <w:rFonts w:ascii="Calibri" w:eastAsia="Calibri" w:hAnsi="Calibri" w:cs="Calibri"/>
              </w:rPr>
              <w:t xml:space="preserve"> e sou redirecionado para página de login novamente</w:t>
            </w:r>
            <w:r w:rsidRPr="00703E49">
              <w:rPr>
                <w:rFonts w:ascii="Calibri" w:eastAsia="Calibri" w:hAnsi="Calibri" w:cs="Calibri"/>
                <w:b/>
                <w:bCs/>
              </w:rPr>
              <w:t>.</w:t>
            </w:r>
          </w:p>
        </w:tc>
      </w:tr>
    </w:tbl>
    <w:p w14:paraId="10C288B0" w14:textId="517096D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609B01FD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B716BE4" w14:textId="0280F7F0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9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Realizar a avaliação da resposta</w:t>
            </w:r>
          </w:p>
        </w:tc>
      </w:tr>
      <w:tr w:rsidR="3A961E03" w14:paraId="2DC05A67" w14:textId="77777777" w:rsidTr="3A961E03">
        <w:trPr>
          <w:trHeight w:val="300"/>
        </w:trPr>
        <w:tc>
          <w:tcPr>
            <w:tcW w:w="8505" w:type="dxa"/>
            <w:gridSpan w:val="2"/>
          </w:tcPr>
          <w:p w14:paraId="4596F04D" w14:textId="11BAE91E" w:rsidR="3A961E03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lastRenderedPageBreak/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</w:t>
            </w:r>
            <w:r w:rsidRPr="00753A5F">
              <w:rPr>
                <w:rFonts w:ascii="Calibri" w:eastAsia="Calibri" w:hAnsi="Calibri" w:cs="Calibri"/>
                <w:b/>
                <w:bCs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53A5F">
              <w:rPr>
                <w:rFonts w:ascii="Calibri" w:eastAsia="Calibri" w:hAnsi="Calibri" w:cs="Calibri"/>
              </w:rPr>
              <w:t>avaliar a resposta que recebi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753A5F">
              <w:rPr>
                <w:rFonts w:ascii="Calibri" w:eastAsia="Calibri" w:hAnsi="Calibri" w:cs="Calibri"/>
              </w:rPr>
              <w:t>que o monitor receba feedback sobre sua ajuda.</w:t>
            </w:r>
          </w:p>
        </w:tc>
      </w:tr>
      <w:tr w:rsidR="3A961E03" w14:paraId="6C83B59A" w14:textId="77777777" w:rsidTr="3A961E03">
        <w:trPr>
          <w:trHeight w:val="300"/>
        </w:trPr>
        <w:tc>
          <w:tcPr>
            <w:tcW w:w="1276" w:type="dxa"/>
          </w:tcPr>
          <w:p w14:paraId="5A374ED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43B331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2B0D362" w14:textId="5AAA6A41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>Dado que</w:t>
            </w:r>
            <w:r w:rsidR="00AC4F61">
              <w:rPr>
                <w:rFonts w:ascii="Calibri" w:eastAsia="Calibri" w:hAnsi="Calibri" w:cs="Calibri"/>
              </w:rPr>
              <w:t xml:space="preserve"> já registrei uma pergunta</w:t>
            </w:r>
            <w:r w:rsidRPr="00753A5F">
              <w:rPr>
                <w:rFonts w:ascii="Calibri" w:eastAsia="Calibri" w:hAnsi="Calibri" w:cs="Calibri"/>
                <w:b/>
                <w:bCs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>Quando</w:t>
            </w:r>
            <w:r w:rsidR="00AC4F61" w:rsidRPr="00753A5F">
              <w:rPr>
                <w:rFonts w:ascii="Calibri" w:eastAsia="Calibri" w:hAnsi="Calibri" w:cs="Calibri"/>
              </w:rPr>
              <w:t xml:space="preserve"> receb</w:t>
            </w:r>
            <w:r w:rsidR="00AC4F61">
              <w:rPr>
                <w:rFonts w:ascii="Calibri" w:eastAsia="Calibri" w:hAnsi="Calibri" w:cs="Calibri"/>
              </w:rPr>
              <w:t xml:space="preserve">er </w:t>
            </w:r>
            <w:r w:rsidR="00AC4F61" w:rsidRPr="00753A5F">
              <w:rPr>
                <w:rFonts w:ascii="Calibri" w:eastAsia="Calibri" w:hAnsi="Calibri" w:cs="Calibri"/>
              </w:rPr>
              <w:t>uma resposta</w:t>
            </w:r>
            <w:r w:rsidR="00AC4F61">
              <w:rPr>
                <w:rFonts w:ascii="Calibri" w:eastAsia="Calibri" w:hAnsi="Calibri" w:cs="Calibri"/>
              </w:rPr>
              <w:t xml:space="preserve"> para a pergunta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="00AC4F61" w:rsidRPr="00AC4F61">
              <w:rPr>
                <w:rFonts w:ascii="Calibri" w:eastAsia="Calibri" w:hAnsi="Calibri" w:cs="Calibri"/>
              </w:rPr>
              <w:t>posso</w:t>
            </w:r>
            <w:r w:rsidR="00AC4F61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AC4F61" w:rsidRPr="00753A5F">
              <w:rPr>
                <w:rFonts w:ascii="Calibri" w:eastAsia="Calibri" w:hAnsi="Calibri" w:cs="Calibri"/>
              </w:rPr>
              <w:t>avali</w:t>
            </w:r>
            <w:r w:rsidR="00AC4F61">
              <w:rPr>
                <w:rFonts w:ascii="Calibri" w:eastAsia="Calibri" w:hAnsi="Calibri" w:cs="Calibri"/>
              </w:rPr>
              <w:t>ar</w:t>
            </w:r>
            <w:r w:rsidR="00AC4F61" w:rsidRPr="00753A5F">
              <w:rPr>
                <w:rFonts w:ascii="Calibri" w:eastAsia="Calibri" w:hAnsi="Calibri" w:cs="Calibri"/>
              </w:rPr>
              <w:t xml:space="preserve"> a resposta </w:t>
            </w:r>
            <w:r w:rsidR="00AC4F61">
              <w:rPr>
                <w:rFonts w:ascii="Calibri" w:eastAsia="Calibri" w:hAnsi="Calibri" w:cs="Calibri"/>
              </w:rPr>
              <w:t xml:space="preserve">e </w:t>
            </w:r>
            <w:r w:rsidRPr="00753A5F">
              <w:rPr>
                <w:rFonts w:ascii="Calibri" w:eastAsia="Calibri" w:hAnsi="Calibri" w:cs="Calibri"/>
              </w:rPr>
              <w:t>o monitor recebe pontos.</w:t>
            </w:r>
          </w:p>
        </w:tc>
      </w:tr>
      <w:tr w:rsidR="3A961E03" w14:paraId="540170C7" w14:textId="77777777" w:rsidTr="3A961E03">
        <w:trPr>
          <w:trHeight w:val="300"/>
        </w:trPr>
        <w:tc>
          <w:tcPr>
            <w:tcW w:w="1276" w:type="dxa"/>
          </w:tcPr>
          <w:p w14:paraId="7487D3F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5E258D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636878E" w14:textId="7C816DC3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53A5F">
              <w:rPr>
                <w:rFonts w:ascii="Calibri" w:eastAsia="Calibri" w:hAnsi="Calibri" w:cs="Calibri"/>
              </w:rPr>
              <w:t>não recebi nenhuma resposta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53A5F">
              <w:rPr>
                <w:rFonts w:ascii="Calibri" w:eastAsia="Calibri" w:hAnsi="Calibri" w:cs="Calibri"/>
              </w:rPr>
              <w:t>tento avaliar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não consigo realizar a ação</w:t>
            </w:r>
          </w:p>
        </w:tc>
      </w:tr>
    </w:tbl>
    <w:p w14:paraId="6C8E1FFF" w14:textId="5C97AE1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D93499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140E4C9E" w14:textId="02DD7652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E659AFA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0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Realizar pesquisa de perguntas</w:t>
            </w:r>
          </w:p>
        </w:tc>
      </w:tr>
      <w:tr w:rsidR="3A961E03" w14:paraId="35CCD65E" w14:textId="77777777" w:rsidTr="3A961E03">
        <w:trPr>
          <w:trHeight w:val="300"/>
        </w:trPr>
        <w:tc>
          <w:tcPr>
            <w:tcW w:w="8505" w:type="dxa"/>
            <w:gridSpan w:val="2"/>
          </w:tcPr>
          <w:p w14:paraId="01F10F6D" w14:textId="529C2521" w:rsidR="3A961E03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53A5F">
              <w:rPr>
                <w:rFonts w:ascii="Calibri" w:eastAsia="Calibri" w:hAnsi="Calibri" w:cs="Calibri"/>
              </w:rPr>
              <w:t>pesquisar pergunt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53A5F">
              <w:rPr>
                <w:rFonts w:ascii="Calibri" w:eastAsia="Calibri" w:hAnsi="Calibri" w:cs="Calibri"/>
              </w:rPr>
              <w:t xml:space="preserve">eu verifique se </w:t>
            </w:r>
            <w:r w:rsidRPr="00423A44">
              <w:rPr>
                <w:rFonts w:ascii="Calibri" w:eastAsia="Calibri" w:hAnsi="Calibri" w:cs="Calibri"/>
              </w:rPr>
              <w:t>há perguntas respondidas.</w:t>
            </w:r>
          </w:p>
        </w:tc>
      </w:tr>
      <w:tr w:rsidR="3A961E03" w14:paraId="1B7F2C8C" w14:textId="77777777" w:rsidTr="3A961E03">
        <w:trPr>
          <w:trHeight w:val="300"/>
        </w:trPr>
        <w:tc>
          <w:tcPr>
            <w:tcW w:w="1276" w:type="dxa"/>
          </w:tcPr>
          <w:p w14:paraId="6D8A55A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57F174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E8ABCA4" w14:textId="492CED49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53A5F">
              <w:rPr>
                <w:rFonts w:ascii="Calibri" w:eastAsia="Calibri" w:hAnsi="Calibri" w:cs="Calibri"/>
              </w:rPr>
              <w:t>existam perguntas registrad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53A5F">
              <w:rPr>
                <w:rFonts w:ascii="Calibri" w:eastAsia="Calibri" w:hAnsi="Calibri" w:cs="Calibri"/>
              </w:rPr>
              <w:t>uso o campo de pesquisa</w:t>
            </w:r>
            <w:r w:rsidRPr="00423A44">
              <w:rPr>
                <w:rFonts w:ascii="Calibri" w:eastAsia="Calibri" w:hAnsi="Calibri" w:cs="Calibri"/>
              </w:rPr>
              <w:t xml:space="preserve"> e clico em pesquisar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vejo uma lista de perguntas relacionadas</w:t>
            </w:r>
            <w:r w:rsidR="00AC4F61">
              <w:rPr>
                <w:rFonts w:ascii="Calibri" w:eastAsia="Calibri" w:hAnsi="Calibri" w:cs="Calibri"/>
              </w:rPr>
              <w:t xml:space="preserve"> com a pesquisa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2FC2322" w14:textId="77777777" w:rsidTr="3A961E03">
        <w:trPr>
          <w:trHeight w:val="300"/>
        </w:trPr>
        <w:tc>
          <w:tcPr>
            <w:tcW w:w="1276" w:type="dxa"/>
          </w:tcPr>
          <w:p w14:paraId="4E8922F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72DBA6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02CFBE2" w14:textId="797E71EA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</w:t>
            </w:r>
            <w:r w:rsidRPr="00753A5F">
              <w:rPr>
                <w:rFonts w:ascii="Calibri" w:eastAsia="Calibri" w:hAnsi="Calibri" w:cs="Calibri"/>
              </w:rPr>
              <w:t>faço uma pesquisa</w:t>
            </w:r>
            <w:r w:rsidRPr="00423A44">
              <w:rPr>
                <w:rFonts w:ascii="Calibri" w:eastAsia="Calibri" w:hAnsi="Calibri" w:cs="Calibri"/>
              </w:rPr>
              <w:t xml:space="preserve"> </w:t>
            </w:r>
            <w:r w:rsidR="00AC4F61">
              <w:rPr>
                <w:rFonts w:ascii="Calibri" w:eastAsia="Calibri" w:hAnsi="Calibri" w:cs="Calibri"/>
              </w:rPr>
              <w:t>por perguntas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53A5F">
              <w:rPr>
                <w:rFonts w:ascii="Calibri" w:eastAsia="Calibri" w:hAnsi="Calibri" w:cs="Calibri"/>
              </w:rPr>
              <w:t xml:space="preserve">não </w:t>
            </w:r>
            <w:r w:rsidRPr="00423A44">
              <w:rPr>
                <w:rFonts w:ascii="Calibri" w:eastAsia="Calibri" w:hAnsi="Calibri" w:cs="Calibri"/>
              </w:rPr>
              <w:t xml:space="preserve">forem encontrados </w:t>
            </w:r>
            <w:r w:rsidRPr="00753A5F">
              <w:rPr>
                <w:rFonts w:ascii="Calibri" w:eastAsia="Calibri" w:hAnsi="Calibri" w:cs="Calibri"/>
              </w:rPr>
              <w:t>resultados</w:t>
            </w:r>
            <w:r w:rsidRPr="00753A5F">
              <w:rPr>
                <w:rFonts w:ascii="Calibri" w:eastAsia="Calibri" w:hAnsi="Calibri" w:cs="Calibri"/>
                <w:b/>
                <w:bCs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recebo sugestão para alterar os termos.</w:t>
            </w:r>
          </w:p>
        </w:tc>
      </w:tr>
    </w:tbl>
    <w:p w14:paraId="6C8176A9" w14:textId="385A65E0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0C0E3B1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A00FFC5" w14:textId="54C36A24" w:rsidR="3A961E03" w:rsidRPr="00BE2B70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6E5B3149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1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E2B70" w:rsidRPr="00BE2B70">
              <w:rPr>
                <w:b/>
                <w:bCs/>
              </w:rPr>
              <w:t>Manter Acesso da lista de “Perguntas recentes”</w:t>
            </w:r>
          </w:p>
        </w:tc>
      </w:tr>
      <w:tr w:rsidR="3A961E03" w14:paraId="3663E06D" w14:textId="77777777" w:rsidTr="3A961E03">
        <w:trPr>
          <w:trHeight w:val="300"/>
        </w:trPr>
        <w:tc>
          <w:tcPr>
            <w:tcW w:w="8505" w:type="dxa"/>
            <w:gridSpan w:val="2"/>
          </w:tcPr>
          <w:p w14:paraId="3EA417F9" w14:textId="05CD2E9E" w:rsidR="3A961E03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53A5F">
              <w:rPr>
                <w:rFonts w:ascii="Calibri" w:eastAsia="Calibri" w:hAnsi="Calibri" w:cs="Calibri"/>
              </w:rPr>
              <w:t>aluno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53A5F">
              <w:rPr>
                <w:rFonts w:ascii="Calibri" w:eastAsia="Calibri" w:hAnsi="Calibri" w:cs="Calibri"/>
              </w:rPr>
              <w:t>ver as perguntas recente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53A5F">
              <w:rPr>
                <w:rFonts w:ascii="Calibri" w:eastAsia="Calibri" w:hAnsi="Calibri" w:cs="Calibri"/>
              </w:rPr>
              <w:t>eu acompanhe as dúvidas novas.</w:t>
            </w:r>
          </w:p>
        </w:tc>
      </w:tr>
      <w:tr w:rsidR="3A961E03" w14:paraId="05DB7D36" w14:textId="77777777" w:rsidTr="3A961E03">
        <w:trPr>
          <w:trHeight w:val="300"/>
        </w:trPr>
        <w:tc>
          <w:tcPr>
            <w:tcW w:w="1276" w:type="dxa"/>
          </w:tcPr>
          <w:p w14:paraId="0EBE13C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82F478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571D309" w14:textId="585E560A" w:rsidR="3A961E03" w:rsidRPr="00753A5F" w:rsidRDefault="00753A5F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53A5F">
              <w:rPr>
                <w:rFonts w:ascii="Calibri" w:eastAsia="Calibri" w:hAnsi="Calibri" w:cs="Calibri"/>
              </w:rPr>
              <w:t>uma pergunta foi feita recentemente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53A5F">
              <w:rPr>
                <w:rFonts w:ascii="Calibri" w:eastAsia="Calibri" w:hAnsi="Calibri" w:cs="Calibri"/>
              </w:rPr>
              <w:t>acesso a página</w:t>
            </w:r>
            <w:r w:rsidR="00AC4F61">
              <w:rPr>
                <w:rFonts w:ascii="Calibri" w:eastAsia="Calibri" w:hAnsi="Calibri" w:cs="Calibri"/>
              </w:rPr>
              <w:t xml:space="preserve"> “Perguntas recentes”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 xml:space="preserve">vejo </w:t>
            </w:r>
            <w:r w:rsidR="00AC4F61">
              <w:rPr>
                <w:rFonts w:ascii="Calibri" w:eastAsia="Calibri" w:hAnsi="Calibri" w:cs="Calibri"/>
              </w:rPr>
              <w:t>as últimas perguntas feitas no sistema.</w:t>
            </w:r>
          </w:p>
        </w:tc>
      </w:tr>
      <w:tr w:rsidR="3A961E03" w14:paraId="40D4AE1C" w14:textId="77777777" w:rsidTr="3A961E03">
        <w:trPr>
          <w:trHeight w:val="300"/>
        </w:trPr>
        <w:tc>
          <w:tcPr>
            <w:tcW w:w="1276" w:type="dxa"/>
          </w:tcPr>
          <w:p w14:paraId="23EDD8A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60B0A8D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AE572B" w14:textId="54171D9D" w:rsidR="3A961E03" w:rsidRDefault="00753A5F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53A5F">
              <w:rPr>
                <w:rFonts w:ascii="Calibri" w:eastAsia="Calibri" w:hAnsi="Calibri" w:cs="Calibri"/>
              </w:rPr>
              <w:t xml:space="preserve"> a pergunta seja antiga,</w:t>
            </w:r>
            <w:r w:rsidRPr="00753A5F">
              <w:rPr>
                <w:rFonts w:ascii="Calibri" w:eastAsia="Calibri" w:hAnsi="Calibri" w:cs="Calibri"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>Quando</w:t>
            </w:r>
            <w:r w:rsidRPr="00753A5F">
              <w:rPr>
                <w:rFonts w:ascii="Calibri" w:eastAsia="Calibri" w:hAnsi="Calibri" w:cs="Calibri"/>
              </w:rPr>
              <w:t xml:space="preserve"> acesso a página</w:t>
            </w:r>
            <w:r w:rsidR="00AC4F61">
              <w:rPr>
                <w:rFonts w:ascii="Calibri" w:eastAsia="Calibri" w:hAnsi="Calibri" w:cs="Calibri"/>
              </w:rPr>
              <w:t xml:space="preserve"> “Perguntas recentes”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</w:rPr>
              <w:br/>
            </w:r>
            <w:r w:rsidRPr="00753A5F">
              <w:rPr>
                <w:rFonts w:ascii="Calibri" w:eastAsia="Calibri" w:hAnsi="Calibri" w:cs="Calibri"/>
                <w:b/>
                <w:bCs/>
              </w:rPr>
              <w:t>Então</w:t>
            </w:r>
            <w:r w:rsidRPr="00753A5F">
              <w:rPr>
                <w:rFonts w:ascii="Calibri" w:eastAsia="Calibri" w:hAnsi="Calibri" w:cs="Calibri"/>
              </w:rPr>
              <w:t xml:space="preserve"> não vejo a pergunta na lista.</w:t>
            </w:r>
          </w:p>
        </w:tc>
      </w:tr>
    </w:tbl>
    <w:p w14:paraId="086A1883" w14:textId="2FA37BB2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06E18AD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1619A68" w14:textId="21808395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147C28A0" w:rsidRPr="3A961E03">
              <w:rPr>
                <w:b/>
                <w:bCs/>
              </w:rPr>
              <w:t>1</w:t>
            </w:r>
            <w:r w:rsidR="00BE2B70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Manter acesso da lista de “Minhas perguntas”</w:t>
            </w:r>
          </w:p>
        </w:tc>
      </w:tr>
      <w:tr w:rsidR="3A961E03" w14:paraId="79355AFD" w14:textId="77777777" w:rsidTr="3A961E03">
        <w:trPr>
          <w:trHeight w:val="300"/>
        </w:trPr>
        <w:tc>
          <w:tcPr>
            <w:tcW w:w="8505" w:type="dxa"/>
            <w:gridSpan w:val="2"/>
          </w:tcPr>
          <w:p w14:paraId="20264CC8" w14:textId="329D511A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aluno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440">
              <w:rPr>
                <w:rFonts w:ascii="Calibri" w:eastAsia="Calibri" w:hAnsi="Calibri" w:cs="Calibri"/>
              </w:rPr>
              <w:t>acessar o histórico das minhas perguntas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eu possa revisar dúvidas anteriores.</w:t>
            </w:r>
          </w:p>
        </w:tc>
      </w:tr>
      <w:tr w:rsidR="3A961E03" w14:paraId="22B96E86" w14:textId="77777777" w:rsidTr="3A961E03">
        <w:trPr>
          <w:trHeight w:val="300"/>
        </w:trPr>
        <w:tc>
          <w:tcPr>
            <w:tcW w:w="1276" w:type="dxa"/>
          </w:tcPr>
          <w:p w14:paraId="600B4A0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78F3D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B522B05" w14:textId="0D10732B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fiz perguntas anteriormente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</w:t>
            </w:r>
            <w:r w:rsidR="00AC4F61">
              <w:rPr>
                <w:rFonts w:ascii="Calibri" w:eastAsia="Calibri" w:hAnsi="Calibri" w:cs="Calibri"/>
              </w:rPr>
              <w:t xml:space="preserve">a página </w:t>
            </w:r>
            <w:r w:rsidRPr="00703440">
              <w:rPr>
                <w:rFonts w:ascii="Calibri" w:eastAsia="Calibri" w:hAnsi="Calibri" w:cs="Calibri"/>
              </w:rPr>
              <w:t>"Minhas Perguntas"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uma lista com todas as perguntas feitas por mim.</w:t>
            </w:r>
          </w:p>
        </w:tc>
      </w:tr>
      <w:tr w:rsidR="3A961E03" w14:paraId="3EC603F6" w14:textId="77777777" w:rsidTr="3A961E03">
        <w:trPr>
          <w:trHeight w:val="300"/>
        </w:trPr>
        <w:tc>
          <w:tcPr>
            <w:tcW w:w="1276" w:type="dxa"/>
          </w:tcPr>
          <w:p w14:paraId="24D85936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DB8459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F71622D" w14:textId="3C13B14E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ainda não fiz pergunta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</w:t>
            </w:r>
            <w:r w:rsidR="00AC4F61">
              <w:rPr>
                <w:rFonts w:ascii="Calibri" w:eastAsia="Calibri" w:hAnsi="Calibri" w:cs="Calibri"/>
              </w:rPr>
              <w:t xml:space="preserve">a página </w:t>
            </w:r>
            <w:r w:rsidRPr="00703440">
              <w:rPr>
                <w:rFonts w:ascii="Calibri" w:eastAsia="Calibri" w:hAnsi="Calibri" w:cs="Calibri"/>
              </w:rPr>
              <w:t>"Minhas Perguntas"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a mensagem "Você ainda não fez nenhuma pergunta".</w:t>
            </w:r>
          </w:p>
        </w:tc>
      </w:tr>
    </w:tbl>
    <w:p w14:paraId="1F8AD640" w14:textId="76A1A5D8" w:rsidR="3A961E03" w:rsidRDefault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4321D9DB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191346E5" w14:textId="16A6E3F0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21A02A8A" w:rsidRPr="3A961E03">
              <w:rPr>
                <w:b/>
                <w:bCs/>
              </w:rPr>
              <w:t>1</w:t>
            </w:r>
            <w:r w:rsidR="00684C17">
              <w:rPr>
                <w:b/>
                <w:bCs/>
              </w:rPr>
              <w:t>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Manter Acesso da lista de “Minhas Avaliações”</w:t>
            </w:r>
          </w:p>
        </w:tc>
      </w:tr>
      <w:tr w:rsidR="3A961E03" w14:paraId="073C91AD" w14:textId="77777777" w:rsidTr="3A961E03">
        <w:trPr>
          <w:trHeight w:val="300"/>
        </w:trPr>
        <w:tc>
          <w:tcPr>
            <w:tcW w:w="8505" w:type="dxa"/>
            <w:gridSpan w:val="2"/>
          </w:tcPr>
          <w:p w14:paraId="3274B50D" w14:textId="3CA4E322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Como</w:t>
            </w:r>
            <w:r w:rsidRPr="00703440">
              <w:rPr>
                <w:rFonts w:ascii="Calibri" w:eastAsia="Calibri" w:hAnsi="Calibri" w:cs="Calibri"/>
              </w:rPr>
              <w:t xml:space="preserve"> aluno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ero</w:t>
            </w:r>
            <w:r w:rsidRPr="00703440">
              <w:rPr>
                <w:rFonts w:ascii="Calibri" w:eastAsia="Calibri" w:hAnsi="Calibri" w:cs="Calibri"/>
              </w:rPr>
              <w:t xml:space="preserve"> visualizar as respostas que já avaliei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Para que</w:t>
            </w:r>
            <w:r w:rsidRPr="00703440">
              <w:rPr>
                <w:rFonts w:ascii="Calibri" w:eastAsia="Calibri" w:hAnsi="Calibri" w:cs="Calibri"/>
              </w:rPr>
              <w:t xml:space="preserve"> eu acompanhe os feedbacks que forneci.</w:t>
            </w:r>
          </w:p>
        </w:tc>
      </w:tr>
      <w:tr w:rsidR="3A961E03" w14:paraId="7713181D" w14:textId="77777777" w:rsidTr="3A961E03">
        <w:trPr>
          <w:trHeight w:val="300"/>
        </w:trPr>
        <w:tc>
          <w:tcPr>
            <w:tcW w:w="1276" w:type="dxa"/>
          </w:tcPr>
          <w:p w14:paraId="2F64CA7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774156A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8A0B738" w14:textId="7D8834F0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já avaliei resposta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</w:t>
            </w:r>
            <w:r w:rsidR="00C05A38">
              <w:rPr>
                <w:rFonts w:ascii="Calibri" w:eastAsia="Calibri" w:hAnsi="Calibri" w:cs="Calibri"/>
              </w:rPr>
              <w:t xml:space="preserve">a página </w:t>
            </w:r>
            <w:r w:rsidRPr="00703440">
              <w:rPr>
                <w:rFonts w:ascii="Calibri" w:eastAsia="Calibri" w:hAnsi="Calibri" w:cs="Calibri"/>
              </w:rPr>
              <w:t>"Minhas Avaliações"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uma lista com </w:t>
            </w:r>
            <w:r w:rsidR="00C05A38">
              <w:rPr>
                <w:rFonts w:ascii="Calibri" w:eastAsia="Calibri" w:hAnsi="Calibri" w:cs="Calibri"/>
              </w:rPr>
              <w:t xml:space="preserve">as minhas </w:t>
            </w:r>
            <w:r w:rsidRPr="00703440">
              <w:rPr>
                <w:rFonts w:ascii="Calibri" w:eastAsia="Calibri" w:hAnsi="Calibri" w:cs="Calibri"/>
              </w:rPr>
              <w:t>avaliações.</w:t>
            </w:r>
          </w:p>
        </w:tc>
      </w:tr>
      <w:tr w:rsidR="3A961E03" w14:paraId="6BDA3697" w14:textId="77777777" w:rsidTr="3A961E03">
        <w:trPr>
          <w:trHeight w:val="300"/>
        </w:trPr>
        <w:tc>
          <w:tcPr>
            <w:tcW w:w="1276" w:type="dxa"/>
          </w:tcPr>
          <w:p w14:paraId="02523AE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8171D7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B4C44FC" w14:textId="2BBB178B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ainda não avaliei resposta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</w:t>
            </w:r>
            <w:r w:rsidR="00C05A38">
              <w:rPr>
                <w:rFonts w:ascii="Calibri" w:eastAsia="Calibri" w:hAnsi="Calibri" w:cs="Calibri"/>
              </w:rPr>
              <w:t xml:space="preserve">a página </w:t>
            </w:r>
            <w:r w:rsidRPr="00703440">
              <w:rPr>
                <w:rFonts w:ascii="Calibri" w:eastAsia="Calibri" w:hAnsi="Calibri" w:cs="Calibri"/>
              </w:rPr>
              <w:t>"Minhas Avaliações"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a mensagem "Nenhuma avaliação realizada".</w:t>
            </w:r>
          </w:p>
        </w:tc>
      </w:tr>
    </w:tbl>
    <w:p w14:paraId="454C117B" w14:textId="2DC42BEC" w:rsidR="3A961E03" w:rsidRDefault="3A961E03" w:rsidP="3A961E03"/>
    <w:p w14:paraId="1DFF83D4" w14:textId="6DF1CC94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E822080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32CC0DE6" w14:textId="566E9110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2AB2B5F8" w:rsidRPr="3A961E03">
              <w:rPr>
                <w:b/>
                <w:bCs/>
              </w:rPr>
              <w:t>1</w:t>
            </w:r>
            <w:r w:rsidR="00684C17">
              <w:rPr>
                <w:b/>
                <w:bCs/>
              </w:rPr>
              <w:t>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>
              <w:t xml:space="preserve"> </w:t>
            </w:r>
            <w:r w:rsidR="00543764" w:rsidRPr="00543764">
              <w:rPr>
                <w:b/>
                <w:bCs/>
              </w:rPr>
              <w:t>Visualizar recepção de perguntas encaminhadas</w:t>
            </w:r>
          </w:p>
        </w:tc>
      </w:tr>
      <w:tr w:rsidR="3A961E03" w14:paraId="505380E7" w14:textId="77777777" w:rsidTr="3A961E03">
        <w:trPr>
          <w:trHeight w:val="300"/>
        </w:trPr>
        <w:tc>
          <w:tcPr>
            <w:tcW w:w="8505" w:type="dxa"/>
            <w:gridSpan w:val="2"/>
          </w:tcPr>
          <w:p w14:paraId="78607957" w14:textId="1883DD34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lastRenderedPageBreak/>
              <w:t xml:space="preserve">Como </w:t>
            </w:r>
            <w:r w:rsidRPr="00703440">
              <w:rPr>
                <w:rFonts w:ascii="Calibri" w:eastAsia="Calibri" w:hAnsi="Calibri" w:cs="Calibri"/>
              </w:rPr>
              <w:t>profess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440">
              <w:rPr>
                <w:rFonts w:ascii="Calibri" w:eastAsia="Calibri" w:hAnsi="Calibri" w:cs="Calibri"/>
              </w:rPr>
              <w:t>visualizar as perguntas que foram encaminhadas a mim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eu possa ajudar quando o monitor não souber responder.</w:t>
            </w:r>
          </w:p>
        </w:tc>
      </w:tr>
      <w:tr w:rsidR="3A961E03" w14:paraId="2DBA2C07" w14:textId="77777777" w:rsidTr="3A961E03">
        <w:trPr>
          <w:trHeight w:val="300"/>
        </w:trPr>
        <w:tc>
          <w:tcPr>
            <w:tcW w:w="1276" w:type="dxa"/>
          </w:tcPr>
          <w:p w14:paraId="3B44C62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19B42B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C5EF2F6" w14:textId="51E28C8D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440">
              <w:rPr>
                <w:rFonts w:ascii="Calibri" w:eastAsia="Calibri" w:hAnsi="Calibri" w:cs="Calibri"/>
              </w:rPr>
              <w:t>um monitor encaminhou uma pergunta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440">
              <w:rPr>
                <w:rFonts w:ascii="Calibri" w:eastAsia="Calibri" w:hAnsi="Calibri" w:cs="Calibri"/>
              </w:rPr>
              <w:t>acesso a seção "Perguntas Encaminhadas"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>vejo a pergunta com opção de responder.</w:t>
            </w:r>
          </w:p>
        </w:tc>
      </w:tr>
      <w:tr w:rsidR="3A961E03" w14:paraId="02D2BB61" w14:textId="77777777" w:rsidTr="3A961E03">
        <w:trPr>
          <w:trHeight w:val="300"/>
        </w:trPr>
        <w:tc>
          <w:tcPr>
            <w:tcW w:w="1276" w:type="dxa"/>
          </w:tcPr>
          <w:p w14:paraId="48C416B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CF0175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D1549B1" w14:textId="574BD470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nenhuma pergunta foi encaminhada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a seção</w:t>
            </w:r>
            <w:r w:rsidR="00C05A38">
              <w:rPr>
                <w:rFonts w:ascii="Calibri" w:eastAsia="Calibri" w:hAnsi="Calibri" w:cs="Calibri"/>
              </w:rPr>
              <w:t xml:space="preserve"> </w:t>
            </w:r>
            <w:r w:rsidR="00C05A38" w:rsidRPr="00703440">
              <w:rPr>
                <w:rFonts w:ascii="Calibri" w:eastAsia="Calibri" w:hAnsi="Calibri" w:cs="Calibri"/>
              </w:rPr>
              <w:t>"Perguntas Encaminhadas"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uma mensagem indicando ausência de perguntas.</w:t>
            </w:r>
          </w:p>
        </w:tc>
      </w:tr>
    </w:tbl>
    <w:p w14:paraId="13817816" w14:textId="2D926F5B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54DAD737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5B672505" w14:textId="60E0A916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505604B3" w:rsidRPr="3A961E03">
              <w:rPr>
                <w:b/>
                <w:bCs/>
              </w:rPr>
              <w:t>1</w:t>
            </w:r>
            <w:r w:rsidR="00684C17">
              <w:rPr>
                <w:b/>
                <w:bCs/>
              </w:rPr>
              <w:t>4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Redirecionar pergunta para o professor</w:t>
            </w:r>
          </w:p>
        </w:tc>
      </w:tr>
      <w:tr w:rsidR="3A961E03" w14:paraId="28658871" w14:textId="77777777" w:rsidTr="3A961E03">
        <w:trPr>
          <w:trHeight w:val="300"/>
        </w:trPr>
        <w:tc>
          <w:tcPr>
            <w:tcW w:w="8505" w:type="dxa"/>
            <w:gridSpan w:val="2"/>
          </w:tcPr>
          <w:p w14:paraId="1D2D1489" w14:textId="785E3FA4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440">
              <w:rPr>
                <w:rFonts w:ascii="Calibri" w:eastAsia="Calibri" w:hAnsi="Calibri" w:cs="Calibri"/>
              </w:rPr>
              <w:t>redirecionar uma pergunta para o profess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o aluno possa receber uma resposta mais adequada.</w:t>
            </w:r>
          </w:p>
        </w:tc>
      </w:tr>
      <w:tr w:rsidR="3A961E03" w14:paraId="22F833AE" w14:textId="77777777" w:rsidTr="3A961E03">
        <w:trPr>
          <w:trHeight w:val="300"/>
        </w:trPr>
        <w:tc>
          <w:tcPr>
            <w:tcW w:w="1276" w:type="dxa"/>
          </w:tcPr>
          <w:p w14:paraId="71A0BC47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7F30ED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B1B689D" w14:textId="71368ADC" w:rsidR="3A961E03" w:rsidRPr="00543764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="00C05A38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C05A38" w:rsidRPr="00C05A38">
              <w:rPr>
                <w:rFonts w:ascii="Calibri" w:eastAsia="Calibri" w:hAnsi="Calibri" w:cs="Calibri"/>
              </w:rPr>
              <w:t>não consigo responder uma pergunta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C05A38">
              <w:rPr>
                <w:rFonts w:ascii="Calibri" w:eastAsia="Calibri" w:hAnsi="Calibri" w:cs="Calibri"/>
              </w:rPr>
              <w:t>eu clicar no botão “Redirecionar para o professor”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</w:t>
            </w:r>
            <w:r w:rsidR="00C05A38" w:rsidRPr="00703440">
              <w:rPr>
                <w:rFonts w:ascii="Calibri" w:eastAsia="Calibri" w:hAnsi="Calibri" w:cs="Calibri"/>
              </w:rPr>
              <w:t xml:space="preserve">redireciono </w:t>
            </w:r>
            <w:r w:rsidR="00C05A38">
              <w:rPr>
                <w:rFonts w:ascii="Calibri" w:eastAsia="Calibri" w:hAnsi="Calibri" w:cs="Calibri"/>
              </w:rPr>
              <w:t xml:space="preserve">a pergunta </w:t>
            </w:r>
            <w:r w:rsidR="00C05A38" w:rsidRPr="00703440">
              <w:rPr>
                <w:rFonts w:ascii="Calibri" w:eastAsia="Calibri" w:hAnsi="Calibri" w:cs="Calibri"/>
              </w:rPr>
              <w:t>para o professor</w:t>
            </w:r>
            <w:r w:rsidR="00C05A38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77EC9D15" w14:textId="77777777" w:rsidTr="3A961E03">
        <w:trPr>
          <w:trHeight w:val="300"/>
        </w:trPr>
        <w:tc>
          <w:tcPr>
            <w:tcW w:w="1276" w:type="dxa"/>
          </w:tcPr>
          <w:p w14:paraId="12E33CB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A38B01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0020D41" w14:textId="2AF810B7" w:rsidR="3A961E03" w:rsidRPr="00543764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F3483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F3483D">
              <w:rPr>
                <w:rFonts w:ascii="Calibri" w:eastAsia="Calibri" w:hAnsi="Calibri" w:cs="Calibri"/>
              </w:rPr>
              <w:t xml:space="preserve"> </w:t>
            </w:r>
            <w:r w:rsidR="00F3483D" w:rsidRPr="00F3483D">
              <w:rPr>
                <w:rFonts w:ascii="Calibri" w:eastAsia="Calibri" w:hAnsi="Calibri" w:cs="Calibri"/>
              </w:rPr>
              <w:t>o monitor não possa redirecionar uma pergunta</w:t>
            </w:r>
            <w:r w:rsidRPr="00F3483D">
              <w:rPr>
                <w:rFonts w:ascii="Calibri" w:eastAsia="Calibri" w:hAnsi="Calibri" w:cs="Calibri"/>
              </w:rPr>
              <w:br/>
            </w:r>
            <w:r w:rsidRPr="00F3483D">
              <w:rPr>
                <w:rFonts w:ascii="Calibri" w:eastAsia="Calibri" w:hAnsi="Calibri" w:cs="Calibri"/>
                <w:b/>
                <w:bCs/>
              </w:rPr>
              <w:t>Quando</w:t>
            </w:r>
            <w:r w:rsidR="00F3483D" w:rsidRPr="00F348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3483D" w:rsidRPr="00F3483D">
              <w:rPr>
                <w:rFonts w:ascii="Calibri" w:eastAsia="Calibri" w:hAnsi="Calibri" w:cs="Calibri"/>
              </w:rPr>
              <w:t>ele não conseguir responder a pergunta</w:t>
            </w:r>
            <w:r w:rsidRPr="00F3483D">
              <w:rPr>
                <w:rFonts w:ascii="Calibri" w:eastAsia="Calibri" w:hAnsi="Calibri" w:cs="Calibri"/>
              </w:rPr>
              <w:t>,</w:t>
            </w:r>
            <w:r w:rsidRPr="00F3483D">
              <w:rPr>
                <w:rFonts w:ascii="Calibri" w:eastAsia="Calibri" w:hAnsi="Calibri" w:cs="Calibri"/>
              </w:rPr>
              <w:br/>
            </w:r>
            <w:r w:rsidRPr="00F3483D">
              <w:rPr>
                <w:rFonts w:ascii="Calibri" w:eastAsia="Calibri" w:hAnsi="Calibri" w:cs="Calibri"/>
                <w:b/>
                <w:bCs/>
              </w:rPr>
              <w:t>Então</w:t>
            </w:r>
            <w:r w:rsidR="00F3483D" w:rsidRPr="00F3483D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F3483D" w:rsidRPr="00F3483D">
              <w:rPr>
                <w:rFonts w:ascii="Calibri" w:eastAsia="Calibri" w:hAnsi="Calibri" w:cs="Calibri"/>
              </w:rPr>
              <w:t>o aluno ficará sem respostas</w:t>
            </w:r>
            <w:r w:rsidRPr="00F3483D">
              <w:rPr>
                <w:rFonts w:ascii="Calibri" w:eastAsia="Calibri" w:hAnsi="Calibri" w:cs="Calibri"/>
              </w:rPr>
              <w:t>.</w:t>
            </w:r>
          </w:p>
        </w:tc>
      </w:tr>
    </w:tbl>
    <w:p w14:paraId="48C4C64C" w14:textId="212CD5C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5D59DBD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D5971F8" w14:textId="5D639480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03E35566" w:rsidRPr="3A961E03">
              <w:rPr>
                <w:b/>
                <w:bCs/>
              </w:rPr>
              <w:t>1</w:t>
            </w:r>
            <w:r w:rsidR="00684C17">
              <w:rPr>
                <w:b/>
                <w:bCs/>
              </w:rPr>
              <w:t>5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erificar progresso do ranking</w:t>
            </w:r>
          </w:p>
        </w:tc>
      </w:tr>
      <w:tr w:rsidR="3A961E03" w14:paraId="7377B80D" w14:textId="77777777" w:rsidTr="3A961E03">
        <w:trPr>
          <w:trHeight w:val="300"/>
        </w:trPr>
        <w:tc>
          <w:tcPr>
            <w:tcW w:w="8505" w:type="dxa"/>
            <w:gridSpan w:val="2"/>
          </w:tcPr>
          <w:p w14:paraId="0971CF3B" w14:textId="30093523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440">
              <w:rPr>
                <w:rFonts w:ascii="Calibri" w:eastAsia="Calibri" w:hAnsi="Calibri" w:cs="Calibri"/>
              </w:rPr>
              <w:t>acessar meu ranking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eu possa acompanhar meu desempenho com base nas respostas avaliadas.</w:t>
            </w:r>
          </w:p>
        </w:tc>
      </w:tr>
      <w:tr w:rsidR="3A961E03" w14:paraId="7A075B00" w14:textId="77777777" w:rsidTr="3A961E03">
        <w:trPr>
          <w:trHeight w:val="300"/>
        </w:trPr>
        <w:tc>
          <w:tcPr>
            <w:tcW w:w="1276" w:type="dxa"/>
          </w:tcPr>
          <w:p w14:paraId="083D222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43F080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64A2AC2" w14:textId="420DDBE8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440">
              <w:rPr>
                <w:rFonts w:ascii="Calibri" w:eastAsia="Calibri" w:hAnsi="Calibri" w:cs="Calibri"/>
              </w:rPr>
              <w:t>já recebi avaliações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440">
              <w:rPr>
                <w:rFonts w:ascii="Calibri" w:eastAsia="Calibri" w:hAnsi="Calibri" w:cs="Calibri"/>
              </w:rPr>
              <w:t>acesso</w:t>
            </w:r>
            <w:r w:rsidR="006346E8">
              <w:rPr>
                <w:rFonts w:ascii="Calibri" w:eastAsia="Calibri" w:hAnsi="Calibri" w:cs="Calibri"/>
              </w:rPr>
              <w:t xml:space="preserve"> a página “Minha conta”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>vejo uma barra de progresso com pontuação</w:t>
            </w:r>
            <w:r w:rsidR="00890F73">
              <w:rPr>
                <w:rFonts w:ascii="Calibri" w:eastAsia="Calibri" w:hAnsi="Calibri" w:cs="Calibri"/>
              </w:rPr>
              <w:t xml:space="preserve"> do meu ranking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71F317E0" w14:textId="77777777" w:rsidTr="3A961E03">
        <w:trPr>
          <w:trHeight w:val="300"/>
        </w:trPr>
        <w:tc>
          <w:tcPr>
            <w:tcW w:w="1276" w:type="dxa"/>
          </w:tcPr>
          <w:p w14:paraId="3A83AAC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4359F0A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D1DBD28" w14:textId="01B96133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>D</w:t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ado que </w:t>
            </w:r>
            <w:r w:rsidRPr="00703440">
              <w:rPr>
                <w:rFonts w:ascii="Calibri" w:eastAsia="Calibri" w:hAnsi="Calibri" w:cs="Calibri"/>
              </w:rPr>
              <w:t>ainda não recebi avaliações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440">
              <w:rPr>
                <w:rFonts w:ascii="Calibri" w:eastAsia="Calibri" w:hAnsi="Calibri" w:cs="Calibri"/>
              </w:rPr>
              <w:t xml:space="preserve">acesso </w:t>
            </w:r>
            <w:r w:rsidR="00890F73">
              <w:rPr>
                <w:rFonts w:ascii="Calibri" w:eastAsia="Calibri" w:hAnsi="Calibri" w:cs="Calibri"/>
              </w:rPr>
              <w:t>a página “Minha conta”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 xml:space="preserve">a barra de progresso </w:t>
            </w:r>
            <w:r w:rsidR="00890F73">
              <w:rPr>
                <w:rFonts w:ascii="Calibri" w:eastAsia="Calibri" w:hAnsi="Calibri" w:cs="Calibri"/>
              </w:rPr>
              <w:t xml:space="preserve">do ranking </w:t>
            </w:r>
            <w:r w:rsidRPr="00703440">
              <w:rPr>
                <w:rFonts w:ascii="Calibri" w:eastAsia="Calibri" w:hAnsi="Calibri" w:cs="Calibri"/>
              </w:rPr>
              <w:t>aparece zerada.</w:t>
            </w:r>
          </w:p>
        </w:tc>
      </w:tr>
    </w:tbl>
    <w:p w14:paraId="6907C9CB" w14:textId="73169708" w:rsidR="3A961E03" w:rsidRDefault="3A961E03" w:rsidP="3A961E03"/>
    <w:p w14:paraId="0D7CEF9A" w14:textId="77777777" w:rsidR="00890F73" w:rsidRDefault="00890F73" w:rsidP="3A961E03"/>
    <w:p w14:paraId="69BB43B7" w14:textId="77777777" w:rsidR="00890F73" w:rsidRDefault="00890F7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243F2E1B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55D6AEB" w14:textId="7E176C78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 w:rsidR="6F8130E7" w:rsidRPr="3A961E03">
              <w:rPr>
                <w:b/>
                <w:bCs/>
              </w:rPr>
              <w:t>1</w:t>
            </w:r>
            <w:r w:rsidR="00684C17">
              <w:rPr>
                <w:b/>
                <w:bCs/>
              </w:rPr>
              <w:t>6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erificar avaliações recebidas</w:t>
            </w:r>
          </w:p>
        </w:tc>
      </w:tr>
      <w:tr w:rsidR="3A961E03" w14:paraId="3D081232" w14:textId="77777777" w:rsidTr="3A961E03">
        <w:trPr>
          <w:trHeight w:val="300"/>
        </w:trPr>
        <w:tc>
          <w:tcPr>
            <w:tcW w:w="8505" w:type="dxa"/>
            <w:gridSpan w:val="2"/>
          </w:tcPr>
          <w:p w14:paraId="583B049A" w14:textId="728E90E7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440">
              <w:rPr>
                <w:rFonts w:ascii="Calibri" w:eastAsia="Calibri" w:hAnsi="Calibri" w:cs="Calibri"/>
              </w:rPr>
              <w:t>visualizar os feedbacks das minhas respostas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eu entenda como estou ajudando os alunos.</w:t>
            </w:r>
          </w:p>
        </w:tc>
      </w:tr>
      <w:tr w:rsidR="3A961E03" w14:paraId="4B62192F" w14:textId="77777777" w:rsidTr="3A961E03">
        <w:trPr>
          <w:trHeight w:val="300"/>
        </w:trPr>
        <w:tc>
          <w:tcPr>
            <w:tcW w:w="1276" w:type="dxa"/>
          </w:tcPr>
          <w:p w14:paraId="5D582B41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92D0C4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0DAFE8E" w14:textId="49113594" w:rsidR="3A961E03" w:rsidRPr="00703440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03440">
              <w:rPr>
                <w:rFonts w:ascii="Calibri" w:eastAsia="Calibri" w:hAnsi="Calibri" w:cs="Calibri"/>
              </w:rPr>
              <w:t>recebi avaliações</w:t>
            </w:r>
            <w:r w:rsidRPr="00703440">
              <w:rPr>
                <w:rFonts w:ascii="Calibri" w:eastAsia="Calibri" w:hAnsi="Calibri" w:cs="Calibri"/>
                <w:b/>
                <w:bCs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440">
              <w:rPr>
                <w:rFonts w:ascii="Calibri" w:eastAsia="Calibri" w:hAnsi="Calibri" w:cs="Calibri"/>
              </w:rPr>
              <w:t xml:space="preserve">acesso </w:t>
            </w:r>
            <w:r w:rsidR="00890F73">
              <w:rPr>
                <w:rFonts w:ascii="Calibri" w:eastAsia="Calibri" w:hAnsi="Calibri" w:cs="Calibri"/>
              </w:rPr>
              <w:t xml:space="preserve">a página </w:t>
            </w:r>
            <w:r w:rsidRPr="00703440">
              <w:rPr>
                <w:rFonts w:ascii="Calibri" w:eastAsia="Calibri" w:hAnsi="Calibri" w:cs="Calibri"/>
              </w:rPr>
              <w:t>"Meus Feedbacks"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 xml:space="preserve">vejo </w:t>
            </w:r>
            <w:r w:rsidR="00890F73">
              <w:rPr>
                <w:rFonts w:ascii="Calibri" w:eastAsia="Calibri" w:hAnsi="Calibri" w:cs="Calibri"/>
              </w:rPr>
              <w:t>as pontuações das perguntas que respondi.</w:t>
            </w:r>
          </w:p>
        </w:tc>
      </w:tr>
      <w:tr w:rsidR="3A961E03" w14:paraId="474D703D" w14:textId="77777777" w:rsidTr="3A961E03">
        <w:trPr>
          <w:trHeight w:val="300"/>
        </w:trPr>
        <w:tc>
          <w:tcPr>
            <w:tcW w:w="1276" w:type="dxa"/>
          </w:tcPr>
          <w:p w14:paraId="1967760F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F71810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86988B4" w14:textId="2F381393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ainda não recebi avaliaçõe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</w:t>
            </w:r>
            <w:r w:rsidR="005A4494">
              <w:rPr>
                <w:rFonts w:ascii="Calibri" w:eastAsia="Calibri" w:hAnsi="Calibri" w:cs="Calibri"/>
              </w:rPr>
              <w:t xml:space="preserve">a página </w:t>
            </w:r>
            <w:r w:rsidR="005A4494" w:rsidRPr="00703440">
              <w:rPr>
                <w:rFonts w:ascii="Calibri" w:eastAsia="Calibri" w:hAnsi="Calibri" w:cs="Calibri"/>
              </w:rPr>
              <w:t>"Meus Feedbacks</w:t>
            </w:r>
            <w:r w:rsidR="005A4494">
              <w:rPr>
                <w:rFonts w:ascii="Calibri" w:eastAsia="Calibri" w:hAnsi="Calibri" w:cs="Calibri"/>
              </w:rPr>
              <w:t>”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a mensagem "Nenhum feedback recebido ainda".</w:t>
            </w:r>
          </w:p>
        </w:tc>
      </w:tr>
    </w:tbl>
    <w:p w14:paraId="5A1A2F41" w14:textId="7712436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62091FD6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3E1FBDE7" w14:textId="6A89E46A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00BE2B70">
              <w:rPr>
                <w:b/>
                <w:bCs/>
              </w:rPr>
              <w:t>1</w:t>
            </w:r>
            <w:r w:rsidR="00684C17">
              <w:rPr>
                <w:b/>
                <w:bCs/>
              </w:rPr>
              <w:t>7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Acessar visualização de perguntas respondidas</w:t>
            </w:r>
          </w:p>
        </w:tc>
      </w:tr>
      <w:tr w:rsidR="3A961E03" w14:paraId="6F0A5AAF" w14:textId="77777777" w:rsidTr="3A961E03">
        <w:trPr>
          <w:trHeight w:val="300"/>
        </w:trPr>
        <w:tc>
          <w:tcPr>
            <w:tcW w:w="8505" w:type="dxa"/>
            <w:gridSpan w:val="2"/>
          </w:tcPr>
          <w:p w14:paraId="1265C1D3" w14:textId="1553BC41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usuário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703440">
              <w:rPr>
                <w:rFonts w:ascii="Calibri" w:eastAsia="Calibri" w:hAnsi="Calibri" w:cs="Calibri"/>
              </w:rPr>
              <w:t>acessar a lista de todas as perguntas respondidas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eu possa revisar conteúdos resolvidos anteriormente</w:t>
            </w:r>
            <w:r w:rsidRPr="00423A44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503360E3" w14:textId="77777777" w:rsidTr="3A961E03">
        <w:trPr>
          <w:trHeight w:val="300"/>
        </w:trPr>
        <w:tc>
          <w:tcPr>
            <w:tcW w:w="1276" w:type="dxa"/>
          </w:tcPr>
          <w:p w14:paraId="48F7C8C5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5AEC32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BC8B405" w14:textId="37FA0AD4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existam perguntas respondida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a seção "Perguntas Respondidas"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uma lista com pergunta</w:t>
            </w:r>
            <w:r w:rsidR="005A4494">
              <w:rPr>
                <w:rFonts w:ascii="Calibri" w:eastAsia="Calibri" w:hAnsi="Calibri" w:cs="Calibri"/>
              </w:rPr>
              <w:t>s feitas e resposta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4F9AD151" w14:textId="77777777" w:rsidTr="3A961E03">
        <w:trPr>
          <w:trHeight w:val="300"/>
        </w:trPr>
        <w:tc>
          <w:tcPr>
            <w:tcW w:w="1276" w:type="dxa"/>
          </w:tcPr>
          <w:p w14:paraId="69935A2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2DB676A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FAA1987" w14:textId="712DE3AF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não existam </w:t>
            </w:r>
            <w:r w:rsidR="005A4494">
              <w:rPr>
                <w:rFonts w:ascii="Calibri" w:eastAsia="Calibri" w:hAnsi="Calibri" w:cs="Calibri"/>
              </w:rPr>
              <w:t xml:space="preserve">perguntas </w:t>
            </w:r>
            <w:r w:rsidRPr="00703440">
              <w:rPr>
                <w:rFonts w:ascii="Calibri" w:eastAsia="Calibri" w:hAnsi="Calibri" w:cs="Calibri"/>
              </w:rPr>
              <w:t>respo</w:t>
            </w:r>
            <w:r w:rsidR="005A4494">
              <w:rPr>
                <w:rFonts w:ascii="Calibri" w:eastAsia="Calibri" w:hAnsi="Calibri" w:cs="Calibri"/>
              </w:rPr>
              <w:t>ndidas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a seção</w:t>
            </w:r>
            <w:r w:rsidR="005A4494">
              <w:rPr>
                <w:rFonts w:ascii="Calibri" w:eastAsia="Calibri" w:hAnsi="Calibri" w:cs="Calibri"/>
              </w:rPr>
              <w:t xml:space="preserve"> </w:t>
            </w:r>
            <w:r w:rsidR="005A4494" w:rsidRPr="00703440">
              <w:rPr>
                <w:rFonts w:ascii="Calibri" w:eastAsia="Calibri" w:hAnsi="Calibri" w:cs="Calibri"/>
              </w:rPr>
              <w:t>"Perguntas Respondidas"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uma mensagem informando que não há </w:t>
            </w:r>
            <w:r w:rsidR="005A4494">
              <w:rPr>
                <w:rFonts w:ascii="Calibri" w:eastAsia="Calibri" w:hAnsi="Calibri" w:cs="Calibri"/>
              </w:rPr>
              <w:t xml:space="preserve">perguntas </w:t>
            </w:r>
            <w:r w:rsidRPr="00703440">
              <w:rPr>
                <w:rFonts w:ascii="Calibri" w:eastAsia="Calibri" w:hAnsi="Calibri" w:cs="Calibri"/>
              </w:rPr>
              <w:t>respo</w:t>
            </w:r>
            <w:r w:rsidR="005A4494">
              <w:rPr>
                <w:rFonts w:ascii="Calibri" w:eastAsia="Calibri" w:hAnsi="Calibri" w:cs="Calibri"/>
              </w:rPr>
              <w:t>ndidas.</w:t>
            </w:r>
          </w:p>
        </w:tc>
      </w:tr>
    </w:tbl>
    <w:p w14:paraId="44FF3BC7" w14:textId="4E827EB2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F5C87EE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6EFA120E" w14:textId="52685F17" w:rsidR="3A961E03" w:rsidRPr="00543764" w:rsidRDefault="3A961E03" w:rsidP="3A961E03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 w:rsidR="00684C17">
              <w:rPr>
                <w:b/>
                <w:bCs/>
              </w:rPr>
              <w:t>18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isualizar ranking de monitor</w:t>
            </w:r>
          </w:p>
        </w:tc>
      </w:tr>
      <w:tr w:rsidR="3A961E03" w14:paraId="57449031" w14:textId="77777777" w:rsidTr="3A961E03">
        <w:trPr>
          <w:trHeight w:val="300"/>
        </w:trPr>
        <w:tc>
          <w:tcPr>
            <w:tcW w:w="8505" w:type="dxa"/>
            <w:gridSpan w:val="2"/>
          </w:tcPr>
          <w:p w14:paraId="028BE30F" w14:textId="6495BE97" w:rsidR="3A961E03" w:rsidRDefault="00703440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usuário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 xml:space="preserve">Quero </w:t>
            </w:r>
            <w:r w:rsidRPr="00703440">
              <w:rPr>
                <w:rFonts w:ascii="Calibri" w:eastAsia="Calibri" w:hAnsi="Calibri" w:cs="Calibri"/>
              </w:rPr>
              <w:t>visualizar o ranking de um 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03440">
              <w:rPr>
                <w:rFonts w:ascii="Calibri" w:eastAsia="Calibri" w:hAnsi="Calibri" w:cs="Calibri"/>
              </w:rPr>
              <w:t>eu veja seu desempenho com base nos feedbacks.</w:t>
            </w:r>
          </w:p>
        </w:tc>
      </w:tr>
      <w:tr w:rsidR="3A961E03" w14:paraId="2C1B653D" w14:textId="77777777" w:rsidTr="3A961E03">
        <w:trPr>
          <w:trHeight w:val="300"/>
        </w:trPr>
        <w:tc>
          <w:tcPr>
            <w:tcW w:w="1276" w:type="dxa"/>
          </w:tcPr>
          <w:p w14:paraId="36D6FF34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6569796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A5B702" w14:textId="3A4A6A11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o monitor tenha </w:t>
            </w:r>
            <w:r w:rsidR="005A4494">
              <w:rPr>
                <w:rFonts w:ascii="Calibri" w:eastAsia="Calibri" w:hAnsi="Calibri" w:cs="Calibri"/>
              </w:rPr>
              <w:t xml:space="preserve">recebido </w:t>
            </w:r>
            <w:r w:rsidRPr="00703440">
              <w:rPr>
                <w:rFonts w:ascii="Calibri" w:eastAsia="Calibri" w:hAnsi="Calibri" w:cs="Calibri"/>
              </w:rPr>
              <w:t>avaliaçõe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seu perfil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Pr="00703440">
              <w:rPr>
                <w:rFonts w:ascii="Calibri" w:eastAsia="Calibri" w:hAnsi="Calibri" w:cs="Calibri"/>
              </w:rPr>
              <w:t xml:space="preserve"> vejo </w:t>
            </w:r>
            <w:r w:rsidR="005A4494">
              <w:rPr>
                <w:rFonts w:ascii="Calibri" w:eastAsia="Calibri" w:hAnsi="Calibri" w:cs="Calibri"/>
              </w:rPr>
              <w:t>como está o ranking do monitor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350F93DA" w14:textId="77777777" w:rsidTr="3A961E03">
        <w:trPr>
          <w:trHeight w:val="300"/>
        </w:trPr>
        <w:tc>
          <w:tcPr>
            <w:tcW w:w="1276" w:type="dxa"/>
          </w:tcPr>
          <w:p w14:paraId="64FE011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1CEA3F1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3F3067F6" w14:textId="7F1ADB1C" w:rsidR="3A961E03" w:rsidRDefault="00703440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 w:rsidRPr="00703440">
              <w:rPr>
                <w:rFonts w:ascii="Calibri" w:eastAsia="Calibri" w:hAnsi="Calibri" w:cs="Calibri"/>
              </w:rPr>
              <w:t xml:space="preserve"> o monitor não tenha avaliações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Quando</w:t>
            </w:r>
            <w:r w:rsidRPr="00703440">
              <w:rPr>
                <w:rFonts w:ascii="Calibri" w:eastAsia="Calibri" w:hAnsi="Calibri" w:cs="Calibri"/>
              </w:rPr>
              <w:t xml:space="preserve"> acesso seu perfil,</w:t>
            </w:r>
            <w:r w:rsidRPr="00703440">
              <w:rPr>
                <w:rFonts w:ascii="Calibri" w:eastAsia="Calibri" w:hAnsi="Calibri" w:cs="Calibri"/>
              </w:rPr>
              <w:br/>
            </w:r>
            <w:r w:rsidRPr="00703440">
              <w:rPr>
                <w:rFonts w:ascii="Calibri" w:eastAsia="Calibri" w:hAnsi="Calibri" w:cs="Calibri"/>
                <w:b/>
                <w:bCs/>
              </w:rPr>
              <w:t>Então</w:t>
            </w:r>
            <w:r w:rsidR="005A4494"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="005A4494" w:rsidRPr="005A4494">
              <w:rPr>
                <w:rFonts w:ascii="Calibri" w:eastAsia="Calibri" w:hAnsi="Calibri" w:cs="Calibri"/>
              </w:rPr>
              <w:t>sua classificação de ranking estará zerada</w:t>
            </w:r>
            <w:r w:rsidRPr="00703440">
              <w:rPr>
                <w:rFonts w:ascii="Calibri" w:eastAsia="Calibri" w:hAnsi="Calibri" w:cs="Calibri"/>
              </w:rPr>
              <w:t>.</w:t>
            </w:r>
          </w:p>
        </w:tc>
      </w:tr>
    </w:tbl>
    <w:p w14:paraId="1DE8193D" w14:textId="64090C26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F9E8F66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0BB0506E" w14:textId="38CA44F1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00684C17">
              <w:rPr>
                <w:b/>
                <w:bCs/>
              </w:rPr>
              <w:t>19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543764" w:rsidRPr="00543764">
              <w:rPr>
                <w:b/>
                <w:bCs/>
              </w:rPr>
              <w:t>Visualizar perguntas respondidas por "mim"</w:t>
            </w:r>
          </w:p>
        </w:tc>
      </w:tr>
      <w:tr w:rsidR="3A961E03" w14:paraId="689BDB25" w14:textId="77777777" w:rsidTr="3A961E03">
        <w:trPr>
          <w:trHeight w:val="300"/>
        </w:trPr>
        <w:tc>
          <w:tcPr>
            <w:tcW w:w="8505" w:type="dxa"/>
            <w:gridSpan w:val="2"/>
          </w:tcPr>
          <w:p w14:paraId="781D600A" w14:textId="3B67F8FD" w:rsidR="3A961E03" w:rsidRDefault="00C8484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C8484D">
              <w:rPr>
                <w:rFonts w:ascii="Calibri" w:eastAsia="Calibri" w:hAnsi="Calibri" w:cs="Calibri"/>
              </w:rPr>
              <w:t>monitor ou professor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C8484D">
              <w:rPr>
                <w:rFonts w:ascii="Calibri" w:eastAsia="Calibri" w:hAnsi="Calibri" w:cs="Calibri"/>
              </w:rPr>
              <w:t>ver as perguntas que eu mesmo respondi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C8484D">
              <w:rPr>
                <w:rFonts w:ascii="Calibri" w:eastAsia="Calibri" w:hAnsi="Calibri" w:cs="Calibri"/>
              </w:rPr>
              <w:t>eu acompanhe meu histórico de contribuições.</w:t>
            </w:r>
          </w:p>
        </w:tc>
      </w:tr>
      <w:tr w:rsidR="3A961E03" w14:paraId="4C343B92" w14:textId="77777777" w:rsidTr="3A961E03">
        <w:trPr>
          <w:trHeight w:val="300"/>
        </w:trPr>
        <w:tc>
          <w:tcPr>
            <w:tcW w:w="1276" w:type="dxa"/>
          </w:tcPr>
          <w:p w14:paraId="623659F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34C39E0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B9AAEFD" w14:textId="528A17E5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eu tenha respondido pergunta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acesso a seção </w:t>
            </w:r>
            <w:r w:rsidR="005A4494">
              <w:rPr>
                <w:rFonts w:ascii="Calibri" w:eastAsia="Calibri" w:hAnsi="Calibri" w:cs="Calibri"/>
              </w:rPr>
              <w:t xml:space="preserve">“Minhas </w:t>
            </w:r>
            <w:r w:rsidRPr="00C8484D">
              <w:rPr>
                <w:rFonts w:ascii="Calibri" w:eastAsia="Calibri" w:hAnsi="Calibri" w:cs="Calibri"/>
              </w:rPr>
              <w:t>respostas</w:t>
            </w:r>
            <w:r w:rsidR="005A4494">
              <w:rPr>
                <w:rFonts w:ascii="Calibri" w:eastAsia="Calibri" w:hAnsi="Calibri" w:cs="Calibri"/>
              </w:rPr>
              <w:t>”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jo uma lista com perguntas</w:t>
            </w:r>
            <w:r w:rsidR="005A4494">
              <w:rPr>
                <w:rFonts w:ascii="Calibri" w:eastAsia="Calibri" w:hAnsi="Calibri" w:cs="Calibri"/>
              </w:rPr>
              <w:t xml:space="preserve"> respondidas por mim</w:t>
            </w:r>
            <w:r w:rsidRPr="00C8484D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13A645E0" w14:textId="77777777" w:rsidTr="3A961E03">
        <w:trPr>
          <w:trHeight w:val="300"/>
        </w:trPr>
        <w:tc>
          <w:tcPr>
            <w:tcW w:w="1276" w:type="dxa"/>
          </w:tcPr>
          <w:p w14:paraId="529E658B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5776CAC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9B58964" w14:textId="7FF365BE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eu não tenha respondido</w:t>
            </w:r>
            <w:r w:rsidR="005A4494">
              <w:rPr>
                <w:rFonts w:ascii="Calibri" w:eastAsia="Calibri" w:hAnsi="Calibri" w:cs="Calibri"/>
              </w:rPr>
              <w:t xml:space="preserve"> nenhuma pergunta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acesso a seção</w:t>
            </w:r>
            <w:r w:rsidR="005A4494">
              <w:rPr>
                <w:rFonts w:ascii="Calibri" w:eastAsia="Calibri" w:hAnsi="Calibri" w:cs="Calibri"/>
              </w:rPr>
              <w:t xml:space="preserve"> “Minhas </w:t>
            </w:r>
            <w:r w:rsidR="005A4494" w:rsidRPr="00C8484D">
              <w:rPr>
                <w:rFonts w:ascii="Calibri" w:eastAsia="Calibri" w:hAnsi="Calibri" w:cs="Calibri"/>
              </w:rPr>
              <w:t>respostas</w:t>
            </w:r>
            <w:r w:rsidR="005A4494">
              <w:rPr>
                <w:rFonts w:ascii="Calibri" w:eastAsia="Calibri" w:hAnsi="Calibri" w:cs="Calibri"/>
              </w:rPr>
              <w:t>”</w:t>
            </w:r>
            <w:r w:rsidR="005A4494"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jo uma mensagem de ausência de respostas.</w:t>
            </w:r>
          </w:p>
        </w:tc>
      </w:tr>
    </w:tbl>
    <w:p w14:paraId="3912B0CE" w14:textId="0EBEA6A7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1E8FFDC2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7D2ACEE6" w14:textId="66931882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6E57C5">
              <w:rPr>
                <w:b/>
                <w:bCs/>
              </w:rPr>
              <w:t xml:space="preserve">HISTÓRIA DO USUÁRIO </w:t>
            </w:r>
            <w:r w:rsidR="02719475" w:rsidRPr="006E57C5">
              <w:rPr>
                <w:b/>
                <w:bCs/>
              </w:rPr>
              <w:t>2</w:t>
            </w:r>
            <w:r w:rsidR="00684C17">
              <w:rPr>
                <w:b/>
                <w:bCs/>
              </w:rPr>
              <w:t>0</w:t>
            </w:r>
            <w:r w:rsidRPr="006E57C5">
              <w:rPr>
                <w:b/>
                <w:bCs/>
              </w:rPr>
              <w:t xml:space="preserve"> - PBI</w:t>
            </w:r>
            <w:r w:rsidRPr="006E57C5">
              <w:t xml:space="preserve">: </w:t>
            </w:r>
            <w:r w:rsidR="006203DD" w:rsidRPr="006E57C5">
              <w:rPr>
                <w:b/>
                <w:bCs/>
              </w:rPr>
              <w:t>Acessar visualização de página de "Professores"</w:t>
            </w:r>
          </w:p>
        </w:tc>
      </w:tr>
      <w:tr w:rsidR="3A961E03" w14:paraId="459C0C74" w14:textId="77777777" w:rsidTr="3A961E03">
        <w:trPr>
          <w:trHeight w:val="300"/>
        </w:trPr>
        <w:tc>
          <w:tcPr>
            <w:tcW w:w="8505" w:type="dxa"/>
            <w:gridSpan w:val="2"/>
          </w:tcPr>
          <w:p w14:paraId="68887761" w14:textId="30D94467" w:rsidR="3A961E03" w:rsidRDefault="00C8484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C8484D">
              <w:rPr>
                <w:rFonts w:ascii="Calibri" w:eastAsia="Calibri" w:hAnsi="Calibri" w:cs="Calibri"/>
              </w:rPr>
              <w:t>usuári</w:t>
            </w:r>
            <w:r w:rsidR="00684C17">
              <w:rPr>
                <w:rFonts w:ascii="Calibri" w:eastAsia="Calibri" w:hAnsi="Calibri" w:cs="Calibri"/>
              </w:rPr>
              <w:t>o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C8484D">
              <w:rPr>
                <w:rFonts w:ascii="Calibri" w:eastAsia="Calibri" w:hAnsi="Calibri" w:cs="Calibri"/>
              </w:rPr>
              <w:t>acessar a lista de professores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C8484D">
              <w:rPr>
                <w:rFonts w:ascii="Calibri" w:eastAsia="Calibri" w:hAnsi="Calibri" w:cs="Calibri"/>
              </w:rPr>
              <w:t>eu veja quem são os responsáveis por cada disciplina</w:t>
            </w:r>
          </w:p>
        </w:tc>
      </w:tr>
      <w:tr w:rsidR="3A961E03" w14:paraId="69A07736" w14:textId="77777777" w:rsidTr="3A961E03">
        <w:trPr>
          <w:trHeight w:val="300"/>
        </w:trPr>
        <w:tc>
          <w:tcPr>
            <w:tcW w:w="1276" w:type="dxa"/>
          </w:tcPr>
          <w:p w14:paraId="22F9C6E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30FFE63D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D7FBA55" w14:textId="1504F2C9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haja professores cadastrado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acesso a página de professore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jo </w:t>
            </w:r>
            <w:r w:rsidR="00684C17">
              <w:rPr>
                <w:rFonts w:ascii="Calibri" w:eastAsia="Calibri" w:hAnsi="Calibri" w:cs="Calibri"/>
              </w:rPr>
              <w:t xml:space="preserve">os </w:t>
            </w:r>
            <w:r w:rsidRPr="00C8484D">
              <w:rPr>
                <w:rFonts w:ascii="Calibri" w:eastAsia="Calibri" w:hAnsi="Calibri" w:cs="Calibri"/>
              </w:rPr>
              <w:t>nomes</w:t>
            </w:r>
            <w:r w:rsidR="00684C17">
              <w:rPr>
                <w:rFonts w:ascii="Calibri" w:eastAsia="Calibri" w:hAnsi="Calibri" w:cs="Calibri"/>
              </w:rPr>
              <w:t xml:space="preserve"> dos professores e </w:t>
            </w:r>
            <w:r w:rsidRPr="00C8484D">
              <w:rPr>
                <w:rFonts w:ascii="Calibri" w:eastAsia="Calibri" w:hAnsi="Calibri" w:cs="Calibri"/>
              </w:rPr>
              <w:t>disciplinas</w:t>
            </w:r>
            <w:r w:rsidR="00684C17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080F2FA" w14:textId="77777777" w:rsidTr="3A961E03">
        <w:trPr>
          <w:trHeight w:val="300"/>
        </w:trPr>
        <w:tc>
          <w:tcPr>
            <w:tcW w:w="1276" w:type="dxa"/>
          </w:tcPr>
          <w:p w14:paraId="6D44544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7A83A2AE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AA2287" w14:textId="5F9F0407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não haja professores</w:t>
            </w:r>
            <w:r w:rsidR="00684C17">
              <w:rPr>
                <w:rFonts w:ascii="Calibri" w:eastAsia="Calibri" w:hAnsi="Calibri" w:cs="Calibri"/>
              </w:rPr>
              <w:t xml:space="preserve"> cadastrados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acesso a página</w:t>
            </w:r>
            <w:r w:rsidR="00684C17">
              <w:rPr>
                <w:rFonts w:ascii="Calibri" w:eastAsia="Calibri" w:hAnsi="Calibri" w:cs="Calibri"/>
              </w:rPr>
              <w:t xml:space="preserve"> de professores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jo uma mensagem de ausência de professores.</w:t>
            </w:r>
          </w:p>
        </w:tc>
      </w:tr>
    </w:tbl>
    <w:p w14:paraId="71C1F70D" w14:textId="11B86CB5" w:rsidR="3A961E03" w:rsidRDefault="3A961E03" w:rsidP="3A961E03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3A961E03" w14:paraId="7A2DA729" w14:textId="77777777" w:rsidTr="3A961E03">
        <w:trPr>
          <w:trHeight w:val="300"/>
        </w:trPr>
        <w:tc>
          <w:tcPr>
            <w:tcW w:w="8505" w:type="dxa"/>
            <w:gridSpan w:val="2"/>
            <w:vAlign w:val="center"/>
          </w:tcPr>
          <w:p w14:paraId="28C39151" w14:textId="4FC9D282" w:rsidR="3A961E03" w:rsidRDefault="3A961E03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3A961E03">
              <w:rPr>
                <w:b/>
                <w:bCs/>
              </w:rPr>
              <w:t xml:space="preserve">HISTÓRIA DO USUÁRIO </w:t>
            </w:r>
            <w:r w:rsidR="65D99542" w:rsidRPr="3A961E03">
              <w:rPr>
                <w:b/>
                <w:bCs/>
              </w:rPr>
              <w:t>2</w:t>
            </w:r>
            <w:r w:rsidR="00684C17">
              <w:rPr>
                <w:b/>
                <w:bCs/>
              </w:rPr>
              <w:t>1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203DD" w:rsidRPr="006203DD">
              <w:rPr>
                <w:b/>
                <w:bCs/>
              </w:rPr>
              <w:t>Acessar visualização de página de "Monitores"</w:t>
            </w:r>
          </w:p>
        </w:tc>
      </w:tr>
      <w:tr w:rsidR="3A961E03" w14:paraId="3649E3F2" w14:textId="77777777" w:rsidTr="3A961E03">
        <w:trPr>
          <w:trHeight w:val="300"/>
        </w:trPr>
        <w:tc>
          <w:tcPr>
            <w:tcW w:w="8505" w:type="dxa"/>
            <w:gridSpan w:val="2"/>
          </w:tcPr>
          <w:p w14:paraId="7A56303B" w14:textId="36C8DA95" w:rsidR="3A961E03" w:rsidRDefault="00C8484D" w:rsidP="3A961E03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C8484D">
              <w:rPr>
                <w:rFonts w:ascii="Calibri" w:eastAsia="Calibri" w:hAnsi="Calibri" w:cs="Calibri"/>
              </w:rPr>
              <w:t>usuário,</w:t>
            </w:r>
            <w:r w:rsidRPr="00C8484D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C8484D">
              <w:rPr>
                <w:rFonts w:ascii="Calibri" w:eastAsia="Calibri" w:hAnsi="Calibri" w:cs="Calibri"/>
              </w:rPr>
              <w:t>acessar a lista de monitore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 xml:space="preserve">Para que </w:t>
            </w:r>
            <w:r w:rsidRPr="00C8484D">
              <w:rPr>
                <w:rFonts w:ascii="Calibri" w:eastAsia="Calibri" w:hAnsi="Calibri" w:cs="Calibri"/>
              </w:rPr>
              <w:t>eu veja quem está disponível para cada disciplina.</w:t>
            </w:r>
          </w:p>
        </w:tc>
      </w:tr>
      <w:tr w:rsidR="3A961E03" w14:paraId="743A666A" w14:textId="77777777" w:rsidTr="3A961E03">
        <w:trPr>
          <w:trHeight w:val="300"/>
        </w:trPr>
        <w:tc>
          <w:tcPr>
            <w:tcW w:w="1276" w:type="dxa"/>
          </w:tcPr>
          <w:p w14:paraId="47F4541C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2C5AF30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E9EC05B" w14:textId="42E2EA23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existam monitores cadastrado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acesso a página de monitores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jo </w:t>
            </w:r>
            <w:r w:rsidR="00684C17">
              <w:rPr>
                <w:rFonts w:ascii="Calibri" w:eastAsia="Calibri" w:hAnsi="Calibri" w:cs="Calibri"/>
              </w:rPr>
              <w:t xml:space="preserve">os </w:t>
            </w:r>
            <w:r w:rsidRPr="00C8484D">
              <w:rPr>
                <w:rFonts w:ascii="Calibri" w:eastAsia="Calibri" w:hAnsi="Calibri" w:cs="Calibri"/>
              </w:rPr>
              <w:t>nomes</w:t>
            </w:r>
            <w:r w:rsidR="00684C17">
              <w:rPr>
                <w:rFonts w:ascii="Calibri" w:eastAsia="Calibri" w:hAnsi="Calibri" w:cs="Calibri"/>
              </w:rPr>
              <w:t xml:space="preserve"> dos monitores e di</w:t>
            </w:r>
            <w:r w:rsidRPr="00C8484D">
              <w:rPr>
                <w:rFonts w:ascii="Calibri" w:eastAsia="Calibri" w:hAnsi="Calibri" w:cs="Calibri"/>
              </w:rPr>
              <w:t>sciplinas</w:t>
            </w:r>
            <w:r w:rsidR="00684C17">
              <w:rPr>
                <w:rFonts w:ascii="Calibri" w:eastAsia="Calibri" w:hAnsi="Calibri" w:cs="Calibri"/>
              </w:rPr>
              <w:t>.</w:t>
            </w:r>
          </w:p>
        </w:tc>
      </w:tr>
      <w:tr w:rsidR="3A961E03" w14:paraId="28595D09" w14:textId="77777777" w:rsidTr="3A961E03">
        <w:trPr>
          <w:trHeight w:val="300"/>
        </w:trPr>
        <w:tc>
          <w:tcPr>
            <w:tcW w:w="1276" w:type="dxa"/>
          </w:tcPr>
          <w:p w14:paraId="04F122C8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29F23782" w14:textId="77777777" w:rsidR="3A961E03" w:rsidRDefault="3A961E03" w:rsidP="3A961E03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7EE1270" w14:textId="744F3CB9" w:rsidR="3A961E03" w:rsidRDefault="00C8484D" w:rsidP="3A961E03">
            <w:pPr>
              <w:spacing w:before="240" w:after="240"/>
              <w:rPr>
                <w:rFonts w:ascii="Calibri" w:eastAsia="Calibri" w:hAnsi="Calibri" w:cs="Calibri"/>
              </w:rPr>
            </w:pPr>
            <w:r w:rsidRPr="00C8484D">
              <w:rPr>
                <w:rFonts w:ascii="Calibri" w:eastAsia="Calibri" w:hAnsi="Calibri" w:cs="Calibri"/>
                <w:b/>
                <w:bCs/>
              </w:rPr>
              <w:t>Dado que</w:t>
            </w:r>
            <w:r w:rsidRPr="00C8484D">
              <w:rPr>
                <w:rFonts w:ascii="Calibri" w:eastAsia="Calibri" w:hAnsi="Calibri" w:cs="Calibri"/>
              </w:rPr>
              <w:t xml:space="preserve"> não haja monitores</w:t>
            </w:r>
            <w:r w:rsidR="00684C17">
              <w:rPr>
                <w:rFonts w:ascii="Calibri" w:eastAsia="Calibri" w:hAnsi="Calibri" w:cs="Calibri"/>
              </w:rPr>
              <w:t xml:space="preserve"> cadastrados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Quando</w:t>
            </w:r>
            <w:r w:rsidRPr="00C8484D">
              <w:rPr>
                <w:rFonts w:ascii="Calibri" w:eastAsia="Calibri" w:hAnsi="Calibri" w:cs="Calibri"/>
              </w:rPr>
              <w:t xml:space="preserve"> acesso a página</w:t>
            </w:r>
            <w:r w:rsidR="00684C17">
              <w:rPr>
                <w:rFonts w:ascii="Calibri" w:eastAsia="Calibri" w:hAnsi="Calibri" w:cs="Calibri"/>
              </w:rPr>
              <w:t xml:space="preserve"> de monitores</w:t>
            </w:r>
            <w:r w:rsidRPr="00C8484D">
              <w:rPr>
                <w:rFonts w:ascii="Calibri" w:eastAsia="Calibri" w:hAnsi="Calibri" w:cs="Calibri"/>
              </w:rPr>
              <w:t>,</w:t>
            </w:r>
            <w:r w:rsidRPr="00C8484D">
              <w:rPr>
                <w:rFonts w:ascii="Calibri" w:eastAsia="Calibri" w:hAnsi="Calibri" w:cs="Calibri"/>
              </w:rPr>
              <w:br/>
            </w:r>
            <w:r w:rsidRPr="00C8484D">
              <w:rPr>
                <w:rFonts w:ascii="Calibri" w:eastAsia="Calibri" w:hAnsi="Calibri" w:cs="Calibri"/>
                <w:b/>
                <w:bCs/>
              </w:rPr>
              <w:t>Então</w:t>
            </w:r>
            <w:r w:rsidRPr="00C8484D">
              <w:rPr>
                <w:rFonts w:ascii="Calibri" w:eastAsia="Calibri" w:hAnsi="Calibri" w:cs="Calibri"/>
              </w:rPr>
              <w:t xml:space="preserve"> vejo uma mensagem de ausência de monitores.</w:t>
            </w:r>
          </w:p>
        </w:tc>
      </w:tr>
    </w:tbl>
    <w:p w14:paraId="73575B16" w14:textId="77777777" w:rsidR="009A2C05" w:rsidRDefault="009A2C05"/>
    <w:p w14:paraId="4AF6E266" w14:textId="77777777" w:rsidR="009A2C05" w:rsidRDefault="009A2C05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9A2C05" w14:paraId="6332CBAF" w14:textId="77777777" w:rsidTr="0095465F">
        <w:trPr>
          <w:trHeight w:val="300"/>
        </w:trPr>
        <w:tc>
          <w:tcPr>
            <w:tcW w:w="8505" w:type="dxa"/>
            <w:gridSpan w:val="2"/>
            <w:vAlign w:val="center"/>
          </w:tcPr>
          <w:p w14:paraId="7C585145" w14:textId="04D4F7B4" w:rsidR="009A2C05" w:rsidRPr="00543764" w:rsidRDefault="009A2C05" w:rsidP="0095465F">
            <w:pPr>
              <w:spacing w:before="240" w:after="240"/>
            </w:pPr>
            <w:r w:rsidRPr="3A961E03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2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>
              <w:rPr>
                <w:b/>
                <w:bCs/>
              </w:rPr>
              <w:t>Manter acesso a lista de perguntas encaminhadas</w:t>
            </w:r>
          </w:p>
        </w:tc>
      </w:tr>
      <w:tr w:rsidR="009A2C05" w14:paraId="21534AF8" w14:textId="77777777" w:rsidTr="0095465F">
        <w:trPr>
          <w:trHeight w:val="300"/>
        </w:trPr>
        <w:tc>
          <w:tcPr>
            <w:tcW w:w="8505" w:type="dxa"/>
            <w:gridSpan w:val="2"/>
          </w:tcPr>
          <w:p w14:paraId="2EBCF016" w14:textId="776B1D61" w:rsidR="009A2C05" w:rsidRDefault="009A2C05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703440">
              <w:rPr>
                <w:rFonts w:ascii="Calibri" w:eastAsia="Calibri" w:hAnsi="Calibri" w:cs="Calibri"/>
              </w:rPr>
              <w:t>monitor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>Quero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>
              <w:rPr>
                <w:rFonts w:ascii="Calibri" w:eastAsia="Calibri" w:hAnsi="Calibri" w:cs="Calibri"/>
              </w:rPr>
              <w:t>poder visualizar as perguntas que encaminhei a um professor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Para </w:t>
            </w:r>
            <w:r w:rsidRPr="009A2C05">
              <w:rPr>
                <w:rFonts w:ascii="Calibri" w:eastAsia="Calibri" w:hAnsi="Calibri" w:cs="Calibri"/>
              </w:rPr>
              <w:t>que eu possa acompanhar as perguntas que redirecionei.</w:t>
            </w:r>
          </w:p>
        </w:tc>
      </w:tr>
      <w:tr w:rsidR="009A2C05" w14:paraId="38EC1817" w14:textId="77777777" w:rsidTr="0095465F">
        <w:trPr>
          <w:trHeight w:val="300"/>
        </w:trPr>
        <w:tc>
          <w:tcPr>
            <w:tcW w:w="1276" w:type="dxa"/>
          </w:tcPr>
          <w:p w14:paraId="136FD0CE" w14:textId="77777777" w:rsidR="009A2C05" w:rsidRDefault="009A2C05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3AA37F7" w14:textId="77777777" w:rsidR="009A2C05" w:rsidRDefault="009A2C05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431E35B" w14:textId="15306D25" w:rsidR="009A2C05" w:rsidRPr="00703440" w:rsidRDefault="009A2C05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>
              <w:rPr>
                <w:rFonts w:ascii="Calibri" w:eastAsia="Calibri" w:hAnsi="Calibri" w:cs="Calibri"/>
              </w:rPr>
              <w:t>eu redirecionei uma pergunta a um professor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440">
              <w:rPr>
                <w:rFonts w:ascii="Calibri" w:eastAsia="Calibri" w:hAnsi="Calibri" w:cs="Calibri"/>
              </w:rPr>
              <w:t>acesso</w:t>
            </w:r>
            <w:r>
              <w:rPr>
                <w:rFonts w:ascii="Calibri" w:eastAsia="Calibri" w:hAnsi="Calibri" w:cs="Calibri"/>
              </w:rPr>
              <w:t xml:space="preserve"> a página “perguntas redirecionadas”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 xml:space="preserve">vejo </w:t>
            </w:r>
            <w:r>
              <w:rPr>
                <w:rFonts w:ascii="Calibri" w:eastAsia="Calibri" w:hAnsi="Calibri" w:cs="Calibri"/>
              </w:rPr>
              <w:t>uma lista com as perguntas que redirecionei para o professor</w:t>
            </w:r>
          </w:p>
        </w:tc>
      </w:tr>
      <w:tr w:rsidR="009A2C05" w14:paraId="0FE6EF1B" w14:textId="77777777" w:rsidTr="0095465F">
        <w:trPr>
          <w:trHeight w:val="300"/>
        </w:trPr>
        <w:tc>
          <w:tcPr>
            <w:tcW w:w="1276" w:type="dxa"/>
          </w:tcPr>
          <w:p w14:paraId="5464F1E9" w14:textId="77777777" w:rsidR="009A2C05" w:rsidRDefault="009A2C05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lastRenderedPageBreak/>
              <w:t xml:space="preserve">Critério de </w:t>
            </w:r>
          </w:p>
          <w:p w14:paraId="3FA16364" w14:textId="77777777" w:rsidR="009A2C05" w:rsidRDefault="009A2C05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D6ED4D0" w14:textId="50B0658A" w:rsidR="009A2C05" w:rsidRPr="00703440" w:rsidRDefault="009A2C05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03440">
              <w:rPr>
                <w:rFonts w:ascii="Calibri" w:eastAsia="Calibri" w:hAnsi="Calibri" w:cs="Calibri"/>
                <w:b/>
                <w:bCs/>
              </w:rPr>
              <w:t>Dado que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>
              <w:rPr>
                <w:rFonts w:ascii="Calibri" w:eastAsia="Calibri" w:hAnsi="Calibri" w:cs="Calibri"/>
              </w:rPr>
              <w:t>nunca tenha redirecionado uma pergunta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 w:rsidRPr="00703440">
              <w:rPr>
                <w:rFonts w:ascii="Calibri" w:eastAsia="Calibri" w:hAnsi="Calibri" w:cs="Calibri"/>
              </w:rPr>
              <w:t>acesso</w:t>
            </w:r>
            <w:r>
              <w:rPr>
                <w:rFonts w:ascii="Calibri" w:eastAsia="Calibri" w:hAnsi="Calibri" w:cs="Calibri"/>
              </w:rPr>
              <w:t xml:space="preserve"> a página “perguntas redirecionadas”</w:t>
            </w:r>
            <w:r w:rsidRPr="00703440">
              <w:rPr>
                <w:rFonts w:ascii="Calibri" w:eastAsia="Calibri" w:hAnsi="Calibri" w:cs="Calibri"/>
              </w:rPr>
              <w:t>,</w:t>
            </w:r>
            <w:r w:rsidRPr="00703440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03440">
              <w:rPr>
                <w:rFonts w:ascii="Calibri" w:eastAsia="Calibri" w:hAnsi="Calibri" w:cs="Calibri"/>
              </w:rPr>
              <w:t xml:space="preserve">vejo </w:t>
            </w:r>
            <w:r>
              <w:rPr>
                <w:rFonts w:ascii="Calibri" w:eastAsia="Calibri" w:hAnsi="Calibri" w:cs="Calibri"/>
              </w:rPr>
              <w:t>um alerta dizendo que não há perguntas redirecionadas.</w:t>
            </w:r>
          </w:p>
        </w:tc>
      </w:tr>
    </w:tbl>
    <w:p w14:paraId="2C7528A0" w14:textId="794E4696" w:rsidR="006203DD" w:rsidRDefault="3A961E03">
      <w:r>
        <w:br w:type="page"/>
      </w: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1C799B" w14:paraId="2DD371EB" w14:textId="77777777" w:rsidTr="0095465F">
        <w:trPr>
          <w:trHeight w:val="300"/>
        </w:trPr>
        <w:tc>
          <w:tcPr>
            <w:tcW w:w="8505" w:type="dxa"/>
            <w:gridSpan w:val="2"/>
            <w:vAlign w:val="center"/>
          </w:tcPr>
          <w:p w14:paraId="0AC47544" w14:textId="7A25CC18" w:rsidR="001C799B" w:rsidRPr="00BE2B70" w:rsidRDefault="001C799B" w:rsidP="0095465F">
            <w:pPr>
              <w:spacing w:before="240" w:after="240"/>
            </w:pPr>
            <w:r w:rsidRPr="3A961E03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3</w:t>
            </w:r>
            <w:r w:rsidRPr="3A961E03">
              <w:rPr>
                <w:b/>
                <w:bCs/>
              </w:rPr>
              <w:t xml:space="preserve"> - PBI</w:t>
            </w:r>
            <w:r>
              <w:t xml:space="preserve">: </w:t>
            </w:r>
            <w:r>
              <w:rPr>
                <w:b/>
                <w:bCs/>
              </w:rPr>
              <w:t>Manter acesso a página de perguntas</w:t>
            </w:r>
          </w:p>
        </w:tc>
      </w:tr>
      <w:tr w:rsidR="001C799B" w14:paraId="00964568" w14:textId="77777777" w:rsidTr="0095465F">
        <w:trPr>
          <w:trHeight w:val="300"/>
        </w:trPr>
        <w:tc>
          <w:tcPr>
            <w:tcW w:w="8505" w:type="dxa"/>
            <w:gridSpan w:val="2"/>
          </w:tcPr>
          <w:p w14:paraId="23C61166" w14:textId="7ECF3614" w:rsidR="001C799B" w:rsidRDefault="001C799B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Como </w:t>
            </w:r>
            <w:r w:rsidRPr="001C799B">
              <w:rPr>
                <w:rFonts w:ascii="Calibri" w:eastAsia="Calibri" w:hAnsi="Calibri" w:cs="Calibri"/>
              </w:rPr>
              <w:t>usuário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ero </w:t>
            </w:r>
            <w:r w:rsidRPr="001C799B">
              <w:rPr>
                <w:rFonts w:ascii="Calibri" w:eastAsia="Calibri" w:hAnsi="Calibri" w:cs="Calibri"/>
              </w:rPr>
              <w:t>visualizar todas as</w:t>
            </w:r>
            <w:r w:rsidRPr="00753A5F">
              <w:rPr>
                <w:rFonts w:ascii="Calibri" w:eastAsia="Calibri" w:hAnsi="Calibri" w:cs="Calibri"/>
              </w:rPr>
              <w:t xml:space="preserve"> pergunt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Para que </w:t>
            </w:r>
            <w:r w:rsidRPr="00753A5F">
              <w:rPr>
                <w:rFonts w:ascii="Calibri" w:eastAsia="Calibri" w:hAnsi="Calibri" w:cs="Calibri"/>
              </w:rPr>
              <w:t>eu</w:t>
            </w:r>
            <w:r>
              <w:rPr>
                <w:rFonts w:ascii="Calibri" w:eastAsia="Calibri" w:hAnsi="Calibri" w:cs="Calibri"/>
              </w:rPr>
              <w:t xml:space="preserve"> verifique as perguntas já registradas na plataforma</w:t>
            </w:r>
            <w:r w:rsidRPr="00423A44">
              <w:rPr>
                <w:rFonts w:ascii="Calibri" w:eastAsia="Calibri" w:hAnsi="Calibri" w:cs="Calibri"/>
              </w:rPr>
              <w:t>.</w:t>
            </w:r>
          </w:p>
        </w:tc>
      </w:tr>
      <w:tr w:rsidR="001C799B" w14:paraId="5E142024" w14:textId="77777777" w:rsidTr="0095465F">
        <w:trPr>
          <w:trHeight w:val="300"/>
        </w:trPr>
        <w:tc>
          <w:tcPr>
            <w:tcW w:w="1276" w:type="dxa"/>
          </w:tcPr>
          <w:p w14:paraId="1FF167F9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0B2E6FFD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F8AE231" w14:textId="0463B734" w:rsidR="001C799B" w:rsidRPr="00753A5F" w:rsidRDefault="001C799B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753A5F">
              <w:rPr>
                <w:rFonts w:ascii="Calibri" w:eastAsia="Calibri" w:hAnsi="Calibri" w:cs="Calibri"/>
              </w:rPr>
              <w:t>existam perguntas registrad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>
              <w:rPr>
                <w:rFonts w:ascii="Calibri" w:eastAsia="Calibri" w:hAnsi="Calibri" w:cs="Calibri"/>
              </w:rPr>
              <w:t>eu clicar no ícone de perguntas na página home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vejo uma lista de perguntas</w:t>
            </w:r>
            <w:r>
              <w:rPr>
                <w:rFonts w:ascii="Calibri" w:eastAsia="Calibri" w:hAnsi="Calibri" w:cs="Calibri"/>
              </w:rPr>
              <w:t xml:space="preserve"> já registradas</w:t>
            </w:r>
            <w:r w:rsidRPr="00753A5F">
              <w:rPr>
                <w:rFonts w:ascii="Calibri" w:eastAsia="Calibri" w:hAnsi="Calibri" w:cs="Calibri"/>
              </w:rPr>
              <w:t>.</w:t>
            </w:r>
          </w:p>
        </w:tc>
      </w:tr>
      <w:tr w:rsidR="001C799B" w14:paraId="00F978F2" w14:textId="77777777" w:rsidTr="0095465F">
        <w:trPr>
          <w:trHeight w:val="300"/>
        </w:trPr>
        <w:tc>
          <w:tcPr>
            <w:tcW w:w="1276" w:type="dxa"/>
          </w:tcPr>
          <w:p w14:paraId="4521FF53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 xml:space="preserve">Critério de </w:t>
            </w:r>
          </w:p>
          <w:p w14:paraId="444CE712" w14:textId="77777777" w:rsidR="001C799B" w:rsidRDefault="001C799B" w:rsidP="0095465F">
            <w:pPr>
              <w:spacing w:before="60" w:after="60"/>
              <w:ind w:left="96" w:hanging="41"/>
              <w:rPr>
                <w:b/>
                <w:bCs/>
              </w:rPr>
            </w:pPr>
            <w:r w:rsidRPr="3A961E0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55498829" w14:textId="728C7E84" w:rsidR="001C799B" w:rsidRPr="00753A5F" w:rsidRDefault="001C799B" w:rsidP="0095465F">
            <w:pPr>
              <w:spacing w:before="240" w:after="240"/>
              <w:rPr>
                <w:rFonts w:ascii="Calibri" w:eastAsia="Calibri" w:hAnsi="Calibri" w:cs="Calibri"/>
                <w:b/>
                <w:bCs/>
              </w:rPr>
            </w:pPr>
            <w:r w:rsidRPr="00753A5F">
              <w:rPr>
                <w:rFonts w:ascii="Calibri" w:eastAsia="Calibri" w:hAnsi="Calibri" w:cs="Calibri"/>
                <w:b/>
                <w:bCs/>
              </w:rPr>
              <w:t xml:space="preserve">Dado que </w:t>
            </w:r>
            <w:r w:rsidRPr="001C799B">
              <w:rPr>
                <w:rFonts w:ascii="Calibri" w:eastAsia="Calibri" w:hAnsi="Calibri" w:cs="Calibri"/>
              </w:rPr>
              <w:t>não</w:t>
            </w:r>
            <w:r>
              <w:rPr>
                <w:rFonts w:ascii="Calibri" w:eastAsia="Calibri" w:hAnsi="Calibri" w:cs="Calibri"/>
                <w:b/>
                <w:bCs/>
              </w:rPr>
              <w:t xml:space="preserve"> </w:t>
            </w:r>
            <w:r w:rsidRPr="00753A5F">
              <w:rPr>
                <w:rFonts w:ascii="Calibri" w:eastAsia="Calibri" w:hAnsi="Calibri" w:cs="Calibri"/>
              </w:rPr>
              <w:t>existam perguntas registradas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Quando </w:t>
            </w:r>
            <w:r>
              <w:rPr>
                <w:rFonts w:ascii="Calibri" w:eastAsia="Calibri" w:hAnsi="Calibri" w:cs="Calibri"/>
              </w:rPr>
              <w:t>eu clicar no ícone de perguntas na página home</w:t>
            </w:r>
            <w:r w:rsidRPr="00753A5F">
              <w:rPr>
                <w:rFonts w:ascii="Calibri" w:eastAsia="Calibri" w:hAnsi="Calibri" w:cs="Calibri"/>
              </w:rPr>
              <w:t>,</w:t>
            </w:r>
            <w:r w:rsidRPr="00753A5F">
              <w:rPr>
                <w:rFonts w:ascii="Calibri" w:eastAsia="Calibri" w:hAnsi="Calibri" w:cs="Calibri"/>
                <w:b/>
                <w:bCs/>
              </w:rPr>
              <w:br/>
              <w:t xml:space="preserve">Então </w:t>
            </w:r>
            <w:r w:rsidRPr="00753A5F">
              <w:rPr>
                <w:rFonts w:ascii="Calibri" w:eastAsia="Calibri" w:hAnsi="Calibri" w:cs="Calibri"/>
              </w:rPr>
              <w:t>vejo um</w:t>
            </w:r>
            <w:r>
              <w:rPr>
                <w:rFonts w:ascii="Calibri" w:eastAsia="Calibri" w:hAnsi="Calibri" w:cs="Calibri"/>
              </w:rPr>
              <w:t xml:space="preserve"> aviso informando que não há dúvidas registradas.</w:t>
            </w:r>
          </w:p>
        </w:tc>
      </w:tr>
    </w:tbl>
    <w:p w14:paraId="2569592C" w14:textId="77777777" w:rsidR="001C799B" w:rsidRDefault="001C799B"/>
    <w:p w14:paraId="7331C96B" w14:textId="77777777" w:rsidR="001C799B" w:rsidRDefault="001C799B"/>
    <w:p w14:paraId="64B41C2B" w14:textId="77777777" w:rsidR="001C799B" w:rsidRDefault="001C799B"/>
    <w:p w14:paraId="379F0BBE" w14:textId="77777777" w:rsidR="001C799B" w:rsidRDefault="001C799B"/>
    <w:p w14:paraId="7178FD16" w14:textId="77777777" w:rsidR="001C799B" w:rsidRDefault="001C799B"/>
    <w:p w14:paraId="6E56B8BC" w14:textId="77777777" w:rsidR="001C799B" w:rsidRDefault="001C799B"/>
    <w:p w14:paraId="40F37897" w14:textId="77777777" w:rsidR="001C799B" w:rsidRDefault="001C799B"/>
    <w:p w14:paraId="1493CB2C" w14:textId="77777777" w:rsidR="001C799B" w:rsidRDefault="001C799B"/>
    <w:p w14:paraId="1B0FFDF3" w14:textId="77777777" w:rsidR="001C799B" w:rsidRDefault="001C799B"/>
    <w:p w14:paraId="7467EDE6" w14:textId="77777777" w:rsidR="001C799B" w:rsidRDefault="001C799B"/>
    <w:p w14:paraId="03D65426" w14:textId="77777777" w:rsidR="001C799B" w:rsidRDefault="001C799B"/>
    <w:p w14:paraId="0264F7DA" w14:textId="77777777" w:rsidR="001C799B" w:rsidRDefault="001C799B"/>
    <w:p w14:paraId="6835E983" w14:textId="77777777" w:rsidR="001C799B" w:rsidRDefault="001C799B"/>
    <w:p w14:paraId="12DD8EFE" w14:textId="77777777" w:rsidR="001C799B" w:rsidRDefault="001C799B"/>
    <w:p w14:paraId="5C480923" w14:textId="77777777" w:rsidR="001C799B" w:rsidRDefault="001C799B"/>
    <w:p w14:paraId="4134E9C1" w14:textId="77777777" w:rsidR="001C799B" w:rsidRDefault="001C799B"/>
    <w:p w14:paraId="6B14A2D9" w14:textId="77777777" w:rsidR="001C799B" w:rsidRDefault="001C799B"/>
    <w:p w14:paraId="345ACD45" w14:textId="77777777" w:rsidR="001C799B" w:rsidRDefault="001C799B"/>
    <w:p w14:paraId="68368358" w14:textId="77777777" w:rsidR="001C799B" w:rsidRDefault="001C799B"/>
    <w:p w14:paraId="10B46963" w14:textId="20F22B02" w:rsidR="00FA629D" w:rsidRDefault="00FA629D" w:rsidP="00FA629D">
      <w:pPr>
        <w:pStyle w:val="Ttulo1"/>
      </w:pPr>
      <w:bookmarkStart w:id="15" w:name="_Toc158902409"/>
      <w:bookmarkEnd w:id="14"/>
      <w:r>
        <w:lastRenderedPageBreak/>
        <w:t xml:space="preserve">ARTEFATO 6: </w:t>
      </w:r>
      <w:r w:rsidR="00723C3B">
        <w:t>Modelo Relacional</w:t>
      </w:r>
      <w:bookmarkEnd w:id="15"/>
    </w:p>
    <w:p w14:paraId="1F5BD8E5" w14:textId="77777777" w:rsidR="00FA629D" w:rsidRDefault="00FA629D" w:rsidP="004E1FB2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498BE6C7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4E1FB2">
              <w:t>l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7CCDCDA4" w:rsidR="0089163D" w:rsidRDefault="004E1FB2">
            <w:pPr>
              <w:jc w:val="center"/>
              <w:rPr>
                <w:b/>
                <w:bCs/>
              </w:rPr>
            </w:pPr>
            <w:r w:rsidRPr="004E1FB2">
              <w:rPr>
                <w:b/>
                <w:bCs/>
                <w:noProof/>
              </w:rPr>
              <w:drawing>
                <wp:inline distT="0" distB="0" distL="0" distR="0" wp14:anchorId="7E56FC38" wp14:editId="6A16E30F">
                  <wp:extent cx="5400040" cy="5967095"/>
                  <wp:effectExtent l="0" t="0" r="0" b="0"/>
                  <wp:docPr id="5376077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76077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5967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62144F" w:rsidR="00FA629D" w:rsidRDefault="00FA629D" w:rsidP="0089163D">
      <w:pPr>
        <w:pStyle w:val="Legenda"/>
        <w:spacing w:before="120"/>
      </w:pPr>
      <w:bookmarkStart w:id="16" w:name="_Toc96267031"/>
      <w:bookmarkStart w:id="17" w:name="_Toc158902418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5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6"/>
      <w:bookmarkEnd w:id="17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8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8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31EEC87D" w:rsidR="00197E9C" w:rsidRDefault="00197E9C" w:rsidP="007E636E">
      <w:pPr>
        <w:pStyle w:val="Legenda"/>
        <w:spacing w:before="120"/>
      </w:pPr>
      <w:bookmarkStart w:id="19" w:name="_Toc96277162"/>
      <w:bookmarkStart w:id="20" w:name="_Toc15890241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6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9"/>
      <w:bookmarkEnd w:id="20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1" w:name="_Toc158902411"/>
      <w:r>
        <w:lastRenderedPageBreak/>
        <w:t xml:space="preserve">ARTEFATO 8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</w:tbl>
    <w:p w14:paraId="4249D00F" w14:textId="33B5F2B8" w:rsidR="00C253D8" w:rsidRDefault="00C253D8" w:rsidP="00C253D8">
      <w:pPr>
        <w:pStyle w:val="Legenda"/>
        <w:spacing w:before="120"/>
      </w:pPr>
      <w:bookmarkStart w:id="22" w:name="_Toc158902420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0E390B">
        <w:rPr>
          <w:noProof/>
        </w:rPr>
        <w:t>7</w:t>
      </w:r>
      <w: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4D276C21" w:rsidP="0880DF7C">
      <w:r w:rsidRPr="0880DF7C">
        <w:t xml:space="preserve">AGUIAR, F. </w:t>
      </w:r>
      <w:r w:rsidRPr="0880DF7C">
        <w:rPr>
          <w:b/>
          <w:bCs/>
        </w:rPr>
        <w:t>Product backlog building: concepção de um product backlog efetivo</w:t>
      </w:r>
      <w:r w:rsidRPr="0880DF7C">
        <w:t xml:space="preserve">. 2018. Disponível em: </w:t>
      </w:r>
      <w:hyperlink r:id="rId17">
        <w:r w:rsidR="547DD2AC" w:rsidRPr="0880DF7C">
          <w:rPr>
            <w:rStyle w:val="Hyperlink"/>
          </w:rPr>
          <w:t>https://speakerdeck.com/fabiogr/product-backlog-building</w:t>
        </w:r>
      </w:hyperlink>
      <w:r w:rsidRPr="0880DF7C">
        <w:t xml:space="preserve">. Acesso em: </w:t>
      </w:r>
      <w:r w:rsidR="547DD2AC" w:rsidRPr="0880DF7C">
        <w:t>10</w:t>
      </w:r>
      <w:r w:rsidRPr="0880DF7C">
        <w:t xml:space="preserve"> </w:t>
      </w:r>
      <w:r w:rsidR="547DD2AC" w:rsidRPr="0880DF7C">
        <w:t>fevereiro</w:t>
      </w:r>
      <w:r w:rsidRPr="0880DF7C">
        <w:t xml:space="preserve"> 202</w:t>
      </w:r>
      <w:r w:rsidR="054B6492" w:rsidRPr="0880DF7C">
        <w:t>2</w:t>
      </w:r>
      <w:r w:rsidRPr="0880DF7C">
        <w:t>.</w:t>
      </w:r>
    </w:p>
    <w:p w14:paraId="75780475" w14:textId="0093B158" w:rsidR="003748A0" w:rsidRDefault="054B6492" w:rsidP="0880DF7C">
      <w:r w:rsidRPr="0880DF7C">
        <w:t xml:space="preserve">AGUIAR, F. </w:t>
      </w:r>
      <w:r w:rsidRPr="0880DF7C">
        <w:rPr>
          <w:b/>
          <w:bCs/>
        </w:rPr>
        <w:t>PBB_Canvas Template</w:t>
      </w:r>
      <w:r w:rsidRPr="0880DF7C">
        <w:t xml:space="preserve">. </w:t>
      </w:r>
      <w:r w:rsidR="4E84A476" w:rsidRPr="0880DF7C">
        <w:t xml:space="preserve">2018. </w:t>
      </w:r>
      <w:r w:rsidRPr="0880DF7C">
        <w:t xml:space="preserve">Disponível em: </w:t>
      </w:r>
      <w:hyperlink r:id="rId18">
        <w:r w:rsidRPr="0880DF7C">
          <w:rPr>
            <w:rStyle w:val="Hyperlink"/>
          </w:rPr>
          <w:t>http://www.productbacklogbuilding.com/canvas/PBB_Canvas.pdf</w:t>
        </w:r>
      </w:hyperlink>
      <w:r w:rsidRPr="0880DF7C"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0"/>
      <w:footerReference w:type="default" r:id="rId2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2C068" w14:textId="77777777" w:rsidR="008D7D7F" w:rsidRDefault="008D7D7F" w:rsidP="004E16B3">
      <w:pPr>
        <w:spacing w:after="0" w:line="240" w:lineRule="auto"/>
      </w:pPr>
      <w:r>
        <w:separator/>
      </w:r>
    </w:p>
  </w:endnote>
  <w:endnote w:type="continuationSeparator" w:id="0">
    <w:p w14:paraId="36DF8269" w14:textId="77777777" w:rsidR="008D7D7F" w:rsidRDefault="008D7D7F" w:rsidP="004E16B3">
      <w:pPr>
        <w:spacing w:after="0" w:line="240" w:lineRule="auto"/>
      </w:pPr>
      <w:r>
        <w:continuationSeparator/>
      </w:r>
    </w:p>
  </w:endnote>
  <w:endnote w:type="continuationNotice" w:id="1">
    <w:p w14:paraId="45E82DB9" w14:textId="77777777" w:rsidR="008D7D7F" w:rsidRDefault="008D7D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880DF7C" w:rsidP="0880DF7C">
    <w:pPr>
      <w:pStyle w:val="Rodap"/>
    </w:pPr>
    <w:r w:rsidRPr="0880DF7C">
      <w:t>Especificação de Projeto</w:t>
    </w:r>
    <w:r w:rsidR="1DCC1559">
      <w:tab/>
    </w:r>
    <w:r w:rsidRPr="0880DF7C">
      <w:rPr>
        <w:color w:val="00B0F0"/>
      </w:rPr>
      <w:t>Nome do Produto de Software</w:t>
    </w:r>
    <w:r w:rsidR="1DCC1559">
      <w:tab/>
    </w:r>
    <w:r w:rsidR="1DCC1559" w:rsidRPr="0880DF7C">
      <w:fldChar w:fldCharType="begin"/>
    </w:r>
    <w:r w:rsidR="1DCC1559">
      <w:instrText>PAGE   \* MERGEFORMAT</w:instrText>
    </w:r>
    <w:r w:rsidR="1DCC1559" w:rsidRPr="0880DF7C">
      <w:fldChar w:fldCharType="separate"/>
    </w:r>
    <w:r w:rsidRPr="0880DF7C">
      <w:t>1</w:t>
    </w:r>
    <w:r w:rsidR="1DCC1559" w:rsidRPr="0880DF7C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85C942" w14:textId="77777777" w:rsidR="008D7D7F" w:rsidRDefault="008D7D7F" w:rsidP="004E16B3">
      <w:pPr>
        <w:spacing w:after="0" w:line="240" w:lineRule="auto"/>
      </w:pPr>
      <w:r>
        <w:separator/>
      </w:r>
    </w:p>
  </w:footnote>
  <w:footnote w:type="continuationSeparator" w:id="0">
    <w:p w14:paraId="48DB075A" w14:textId="77777777" w:rsidR="008D7D7F" w:rsidRDefault="008D7D7F" w:rsidP="004E16B3">
      <w:pPr>
        <w:spacing w:after="0" w:line="240" w:lineRule="auto"/>
      </w:pPr>
      <w:r>
        <w:continuationSeparator/>
      </w:r>
    </w:p>
  </w:footnote>
  <w:footnote w:type="continuationNotice" w:id="1">
    <w:p w14:paraId="008B3490" w14:textId="77777777" w:rsidR="008D7D7F" w:rsidRDefault="008D7D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3B477"/>
    <w:multiLevelType w:val="hybridMultilevel"/>
    <w:tmpl w:val="FFFFFFFF"/>
    <w:lvl w:ilvl="0" w:tplc="70FE49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CE52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0E4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AA8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7A23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D2CE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941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D62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AC1D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3A18ED"/>
    <w:multiLevelType w:val="hybridMultilevel"/>
    <w:tmpl w:val="FFFFFFFF"/>
    <w:lvl w:ilvl="0" w:tplc="DC4A7E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C23C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AE68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82EF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46BC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D83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42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1A7A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DE37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00B38E"/>
    <w:multiLevelType w:val="hybridMultilevel"/>
    <w:tmpl w:val="FFFFFFFF"/>
    <w:lvl w:ilvl="0" w:tplc="1F1A8C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EA68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0010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469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4837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AC9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5840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3A2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F81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76A48D1F"/>
    <w:multiLevelType w:val="hybridMultilevel"/>
    <w:tmpl w:val="FFFFFFFF"/>
    <w:lvl w:ilvl="0" w:tplc="944CC2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E2F5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D8A0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7C85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E443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96AE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9214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60E1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3296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622B9A"/>
    <w:multiLevelType w:val="multilevel"/>
    <w:tmpl w:val="D11EF7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05010682">
    <w:abstractNumId w:val="16"/>
  </w:num>
  <w:num w:numId="2" w16cid:durableId="1698314361">
    <w:abstractNumId w:val="8"/>
  </w:num>
  <w:num w:numId="3" w16cid:durableId="133449857">
    <w:abstractNumId w:val="20"/>
  </w:num>
  <w:num w:numId="4" w16cid:durableId="1355112076">
    <w:abstractNumId w:val="15"/>
  </w:num>
  <w:num w:numId="5" w16cid:durableId="536966649">
    <w:abstractNumId w:val="12"/>
  </w:num>
  <w:num w:numId="6" w16cid:durableId="842746103">
    <w:abstractNumId w:val="14"/>
  </w:num>
  <w:num w:numId="7" w16cid:durableId="333343591">
    <w:abstractNumId w:val="4"/>
  </w:num>
  <w:num w:numId="8" w16cid:durableId="1876649723">
    <w:abstractNumId w:val="0"/>
  </w:num>
  <w:num w:numId="9" w16cid:durableId="1194688100">
    <w:abstractNumId w:val="2"/>
  </w:num>
  <w:num w:numId="10" w16cid:durableId="1266230081">
    <w:abstractNumId w:val="10"/>
  </w:num>
  <w:num w:numId="11" w16cid:durableId="739182800">
    <w:abstractNumId w:val="14"/>
    <w:lvlOverride w:ilvl="0">
      <w:startOverride w:val="1"/>
    </w:lvlOverride>
  </w:num>
  <w:num w:numId="12" w16cid:durableId="1506045391">
    <w:abstractNumId w:val="17"/>
  </w:num>
  <w:num w:numId="13" w16cid:durableId="390346466">
    <w:abstractNumId w:val="9"/>
  </w:num>
  <w:num w:numId="14" w16cid:durableId="1420062385">
    <w:abstractNumId w:val="11"/>
  </w:num>
  <w:num w:numId="15" w16cid:durableId="1668240328">
    <w:abstractNumId w:val="13"/>
  </w:num>
  <w:num w:numId="16" w16cid:durableId="843974295">
    <w:abstractNumId w:val="19"/>
  </w:num>
  <w:num w:numId="17" w16cid:durableId="1938904628">
    <w:abstractNumId w:val="7"/>
  </w:num>
  <w:num w:numId="18" w16cid:durableId="293953359">
    <w:abstractNumId w:val="1"/>
  </w:num>
  <w:num w:numId="19" w16cid:durableId="380906724">
    <w:abstractNumId w:val="18"/>
  </w:num>
  <w:num w:numId="20" w16cid:durableId="2091349275">
    <w:abstractNumId w:val="3"/>
  </w:num>
  <w:num w:numId="21" w16cid:durableId="46999711">
    <w:abstractNumId w:val="5"/>
  </w:num>
  <w:num w:numId="22" w16cid:durableId="723068005">
    <w:abstractNumId w:val="6"/>
  </w:num>
  <w:num w:numId="23" w16cid:durableId="136775500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496"/>
    <w:rsid w:val="000027C1"/>
    <w:rsid w:val="000049B5"/>
    <w:rsid w:val="00005993"/>
    <w:rsid w:val="00006203"/>
    <w:rsid w:val="0001665C"/>
    <w:rsid w:val="00017559"/>
    <w:rsid w:val="000212D0"/>
    <w:rsid w:val="000249C8"/>
    <w:rsid w:val="00024D58"/>
    <w:rsid w:val="000270A2"/>
    <w:rsid w:val="00031ACA"/>
    <w:rsid w:val="00041312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A7280"/>
    <w:rsid w:val="000B45BC"/>
    <w:rsid w:val="000B4CEE"/>
    <w:rsid w:val="000C0F34"/>
    <w:rsid w:val="000C51A3"/>
    <w:rsid w:val="000D0133"/>
    <w:rsid w:val="000D33C8"/>
    <w:rsid w:val="000D5DA6"/>
    <w:rsid w:val="000D7BF4"/>
    <w:rsid w:val="000E092A"/>
    <w:rsid w:val="000E390B"/>
    <w:rsid w:val="000E6E00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7CF"/>
    <w:rsid w:val="00162D1F"/>
    <w:rsid w:val="00162EC1"/>
    <w:rsid w:val="00164EF0"/>
    <w:rsid w:val="00165C71"/>
    <w:rsid w:val="00166D95"/>
    <w:rsid w:val="0017048B"/>
    <w:rsid w:val="0017123A"/>
    <w:rsid w:val="001736C3"/>
    <w:rsid w:val="001761A4"/>
    <w:rsid w:val="00177BEE"/>
    <w:rsid w:val="0018125B"/>
    <w:rsid w:val="0019028F"/>
    <w:rsid w:val="00196B20"/>
    <w:rsid w:val="00197E9C"/>
    <w:rsid w:val="001A1FAE"/>
    <w:rsid w:val="001B0A7D"/>
    <w:rsid w:val="001B27EF"/>
    <w:rsid w:val="001B746E"/>
    <w:rsid w:val="001C01D5"/>
    <w:rsid w:val="001C14FB"/>
    <w:rsid w:val="001C1A49"/>
    <w:rsid w:val="001C3091"/>
    <w:rsid w:val="001C56AC"/>
    <w:rsid w:val="001C6E6D"/>
    <w:rsid w:val="001C799B"/>
    <w:rsid w:val="001D1FBA"/>
    <w:rsid w:val="001D28FA"/>
    <w:rsid w:val="001D74AF"/>
    <w:rsid w:val="001D768F"/>
    <w:rsid w:val="001E40B6"/>
    <w:rsid w:val="001F3FEC"/>
    <w:rsid w:val="001F5208"/>
    <w:rsid w:val="001F6D2E"/>
    <w:rsid w:val="00200A6C"/>
    <w:rsid w:val="00201B9B"/>
    <w:rsid w:val="002106E8"/>
    <w:rsid w:val="00210B29"/>
    <w:rsid w:val="002134C5"/>
    <w:rsid w:val="0021748F"/>
    <w:rsid w:val="00220A6B"/>
    <w:rsid w:val="0022342A"/>
    <w:rsid w:val="0022401A"/>
    <w:rsid w:val="002324D0"/>
    <w:rsid w:val="00233CD7"/>
    <w:rsid w:val="00234AAF"/>
    <w:rsid w:val="00236B3D"/>
    <w:rsid w:val="00252EAD"/>
    <w:rsid w:val="00260C5B"/>
    <w:rsid w:val="00264FE7"/>
    <w:rsid w:val="002655C9"/>
    <w:rsid w:val="0027184D"/>
    <w:rsid w:val="0027499D"/>
    <w:rsid w:val="00276545"/>
    <w:rsid w:val="00276D7C"/>
    <w:rsid w:val="002848DE"/>
    <w:rsid w:val="00285892"/>
    <w:rsid w:val="00285F4D"/>
    <w:rsid w:val="002863C6"/>
    <w:rsid w:val="0029031F"/>
    <w:rsid w:val="00291820"/>
    <w:rsid w:val="0029738A"/>
    <w:rsid w:val="002A3A85"/>
    <w:rsid w:val="002B49C5"/>
    <w:rsid w:val="002B7F8F"/>
    <w:rsid w:val="002C63CD"/>
    <w:rsid w:val="002C645B"/>
    <w:rsid w:val="002D298F"/>
    <w:rsid w:val="002D44A1"/>
    <w:rsid w:val="002D4A89"/>
    <w:rsid w:val="002D4ACF"/>
    <w:rsid w:val="002D5192"/>
    <w:rsid w:val="002E03C0"/>
    <w:rsid w:val="002E2B9B"/>
    <w:rsid w:val="002E2FB0"/>
    <w:rsid w:val="002E3A49"/>
    <w:rsid w:val="002F13AA"/>
    <w:rsid w:val="00300DB5"/>
    <w:rsid w:val="003028B6"/>
    <w:rsid w:val="00303EAD"/>
    <w:rsid w:val="00305828"/>
    <w:rsid w:val="00310D03"/>
    <w:rsid w:val="0031201F"/>
    <w:rsid w:val="00313325"/>
    <w:rsid w:val="0031411D"/>
    <w:rsid w:val="003231E5"/>
    <w:rsid w:val="003371BC"/>
    <w:rsid w:val="0034451F"/>
    <w:rsid w:val="00353046"/>
    <w:rsid w:val="0035434A"/>
    <w:rsid w:val="003547E6"/>
    <w:rsid w:val="0036017D"/>
    <w:rsid w:val="003602CF"/>
    <w:rsid w:val="0036070D"/>
    <w:rsid w:val="003748A0"/>
    <w:rsid w:val="00375352"/>
    <w:rsid w:val="0037690B"/>
    <w:rsid w:val="00377DF5"/>
    <w:rsid w:val="00390411"/>
    <w:rsid w:val="003975C7"/>
    <w:rsid w:val="003A0B20"/>
    <w:rsid w:val="003A4DD3"/>
    <w:rsid w:val="003A542D"/>
    <w:rsid w:val="003B1F8B"/>
    <w:rsid w:val="003B230E"/>
    <w:rsid w:val="003B6343"/>
    <w:rsid w:val="003C7865"/>
    <w:rsid w:val="003D2D19"/>
    <w:rsid w:val="003D5A6D"/>
    <w:rsid w:val="003E1998"/>
    <w:rsid w:val="003F12BE"/>
    <w:rsid w:val="003F68BD"/>
    <w:rsid w:val="003F712A"/>
    <w:rsid w:val="003F7F9A"/>
    <w:rsid w:val="0040086B"/>
    <w:rsid w:val="00400A52"/>
    <w:rsid w:val="00400E7C"/>
    <w:rsid w:val="004019EF"/>
    <w:rsid w:val="00410D2E"/>
    <w:rsid w:val="00416310"/>
    <w:rsid w:val="004238BD"/>
    <w:rsid w:val="00423A44"/>
    <w:rsid w:val="00425C12"/>
    <w:rsid w:val="004265DB"/>
    <w:rsid w:val="0043139F"/>
    <w:rsid w:val="00433DB1"/>
    <w:rsid w:val="0043409E"/>
    <w:rsid w:val="00444378"/>
    <w:rsid w:val="004472E3"/>
    <w:rsid w:val="00456F7F"/>
    <w:rsid w:val="00463049"/>
    <w:rsid w:val="00465E48"/>
    <w:rsid w:val="004668F8"/>
    <w:rsid w:val="00472784"/>
    <w:rsid w:val="00490127"/>
    <w:rsid w:val="00492EB3"/>
    <w:rsid w:val="0049608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6903"/>
    <w:rsid w:val="004C24F0"/>
    <w:rsid w:val="004C7304"/>
    <w:rsid w:val="004E16B3"/>
    <w:rsid w:val="004E1FB2"/>
    <w:rsid w:val="004F0339"/>
    <w:rsid w:val="00502742"/>
    <w:rsid w:val="005060DC"/>
    <w:rsid w:val="0051517D"/>
    <w:rsid w:val="005244FE"/>
    <w:rsid w:val="00527E51"/>
    <w:rsid w:val="0052E862"/>
    <w:rsid w:val="005355E1"/>
    <w:rsid w:val="00543764"/>
    <w:rsid w:val="00553A08"/>
    <w:rsid w:val="00560C20"/>
    <w:rsid w:val="00561CCF"/>
    <w:rsid w:val="00562D27"/>
    <w:rsid w:val="00567EA3"/>
    <w:rsid w:val="00575BB4"/>
    <w:rsid w:val="00576E82"/>
    <w:rsid w:val="0057722B"/>
    <w:rsid w:val="0058523A"/>
    <w:rsid w:val="00587CAD"/>
    <w:rsid w:val="005920C0"/>
    <w:rsid w:val="00592D41"/>
    <w:rsid w:val="005968D9"/>
    <w:rsid w:val="005A0BE0"/>
    <w:rsid w:val="005A1A89"/>
    <w:rsid w:val="005A4494"/>
    <w:rsid w:val="005A64E6"/>
    <w:rsid w:val="005B22A9"/>
    <w:rsid w:val="005B3C1C"/>
    <w:rsid w:val="005B423D"/>
    <w:rsid w:val="005C35AE"/>
    <w:rsid w:val="005D1A23"/>
    <w:rsid w:val="005D329A"/>
    <w:rsid w:val="005D7D71"/>
    <w:rsid w:val="005E4BBC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03DD"/>
    <w:rsid w:val="00624CA5"/>
    <w:rsid w:val="0062565D"/>
    <w:rsid w:val="00626002"/>
    <w:rsid w:val="00633333"/>
    <w:rsid w:val="006346E8"/>
    <w:rsid w:val="00635879"/>
    <w:rsid w:val="006516A8"/>
    <w:rsid w:val="00652592"/>
    <w:rsid w:val="006624DB"/>
    <w:rsid w:val="00664A48"/>
    <w:rsid w:val="00667B32"/>
    <w:rsid w:val="00667C41"/>
    <w:rsid w:val="00667F07"/>
    <w:rsid w:val="00675D0C"/>
    <w:rsid w:val="00682F27"/>
    <w:rsid w:val="00684C17"/>
    <w:rsid w:val="006854F1"/>
    <w:rsid w:val="00690465"/>
    <w:rsid w:val="00693999"/>
    <w:rsid w:val="00694EB1"/>
    <w:rsid w:val="00696E36"/>
    <w:rsid w:val="006A3101"/>
    <w:rsid w:val="006A4FD5"/>
    <w:rsid w:val="006A7818"/>
    <w:rsid w:val="006C3465"/>
    <w:rsid w:val="006C6B39"/>
    <w:rsid w:val="006C7020"/>
    <w:rsid w:val="006C7D5C"/>
    <w:rsid w:val="006E04E7"/>
    <w:rsid w:val="006E52CB"/>
    <w:rsid w:val="006E548F"/>
    <w:rsid w:val="006E57C5"/>
    <w:rsid w:val="006E7BC3"/>
    <w:rsid w:val="006F15BF"/>
    <w:rsid w:val="006F420B"/>
    <w:rsid w:val="006F4281"/>
    <w:rsid w:val="006F6957"/>
    <w:rsid w:val="00701A5C"/>
    <w:rsid w:val="00703440"/>
    <w:rsid w:val="00703E49"/>
    <w:rsid w:val="00710F3C"/>
    <w:rsid w:val="00714DB9"/>
    <w:rsid w:val="00716179"/>
    <w:rsid w:val="007205D9"/>
    <w:rsid w:val="00722103"/>
    <w:rsid w:val="00723C3B"/>
    <w:rsid w:val="007253B8"/>
    <w:rsid w:val="007262FD"/>
    <w:rsid w:val="00726D7E"/>
    <w:rsid w:val="0073280A"/>
    <w:rsid w:val="0073664D"/>
    <w:rsid w:val="00737374"/>
    <w:rsid w:val="00740CDE"/>
    <w:rsid w:val="00746459"/>
    <w:rsid w:val="00747F67"/>
    <w:rsid w:val="00750636"/>
    <w:rsid w:val="007535AF"/>
    <w:rsid w:val="00753A5F"/>
    <w:rsid w:val="0077277A"/>
    <w:rsid w:val="007904FA"/>
    <w:rsid w:val="0079078E"/>
    <w:rsid w:val="00791E67"/>
    <w:rsid w:val="00793116"/>
    <w:rsid w:val="00795003"/>
    <w:rsid w:val="00795EB1"/>
    <w:rsid w:val="007A191D"/>
    <w:rsid w:val="007A3913"/>
    <w:rsid w:val="007A7A0B"/>
    <w:rsid w:val="007B316E"/>
    <w:rsid w:val="007B4D81"/>
    <w:rsid w:val="007B6465"/>
    <w:rsid w:val="007B75AB"/>
    <w:rsid w:val="007C2471"/>
    <w:rsid w:val="007C3290"/>
    <w:rsid w:val="007C5F83"/>
    <w:rsid w:val="007C6E03"/>
    <w:rsid w:val="007D2875"/>
    <w:rsid w:val="007D3262"/>
    <w:rsid w:val="007D3CBB"/>
    <w:rsid w:val="007D4ADA"/>
    <w:rsid w:val="007E2392"/>
    <w:rsid w:val="007E2751"/>
    <w:rsid w:val="007E2C5A"/>
    <w:rsid w:val="007E2EB4"/>
    <w:rsid w:val="007E636E"/>
    <w:rsid w:val="007E69D2"/>
    <w:rsid w:val="007F1698"/>
    <w:rsid w:val="007F2544"/>
    <w:rsid w:val="007F397C"/>
    <w:rsid w:val="007F4CC6"/>
    <w:rsid w:val="007F77A0"/>
    <w:rsid w:val="0080267A"/>
    <w:rsid w:val="00804469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0582"/>
    <w:rsid w:val="008749A8"/>
    <w:rsid w:val="00877EEC"/>
    <w:rsid w:val="00881654"/>
    <w:rsid w:val="00884A23"/>
    <w:rsid w:val="0088697F"/>
    <w:rsid w:val="00887A0B"/>
    <w:rsid w:val="00890F73"/>
    <w:rsid w:val="0089163D"/>
    <w:rsid w:val="00893196"/>
    <w:rsid w:val="008A233F"/>
    <w:rsid w:val="008A4931"/>
    <w:rsid w:val="008A6297"/>
    <w:rsid w:val="008B4E93"/>
    <w:rsid w:val="008C4218"/>
    <w:rsid w:val="008C5950"/>
    <w:rsid w:val="008D0F28"/>
    <w:rsid w:val="008D61E7"/>
    <w:rsid w:val="008D782E"/>
    <w:rsid w:val="008D7D7F"/>
    <w:rsid w:val="008E2C4E"/>
    <w:rsid w:val="008E5A0C"/>
    <w:rsid w:val="00902333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55C8E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2C05"/>
    <w:rsid w:val="009A3ED1"/>
    <w:rsid w:val="009A5403"/>
    <w:rsid w:val="009C2DAD"/>
    <w:rsid w:val="009C4701"/>
    <w:rsid w:val="009C536B"/>
    <w:rsid w:val="009D0DFC"/>
    <w:rsid w:val="009D7FD7"/>
    <w:rsid w:val="009E6C61"/>
    <w:rsid w:val="009F2217"/>
    <w:rsid w:val="009F2AB8"/>
    <w:rsid w:val="00A03D35"/>
    <w:rsid w:val="00A050C2"/>
    <w:rsid w:val="00A05DE2"/>
    <w:rsid w:val="00A11E09"/>
    <w:rsid w:val="00A121A7"/>
    <w:rsid w:val="00A26CC5"/>
    <w:rsid w:val="00A329D8"/>
    <w:rsid w:val="00A34C4A"/>
    <w:rsid w:val="00A40A75"/>
    <w:rsid w:val="00A45A15"/>
    <w:rsid w:val="00A45ED0"/>
    <w:rsid w:val="00A510AE"/>
    <w:rsid w:val="00A61B27"/>
    <w:rsid w:val="00A64A1A"/>
    <w:rsid w:val="00A64DF5"/>
    <w:rsid w:val="00A716A2"/>
    <w:rsid w:val="00A71C5B"/>
    <w:rsid w:val="00A71D85"/>
    <w:rsid w:val="00A80445"/>
    <w:rsid w:val="00A81E89"/>
    <w:rsid w:val="00A829AC"/>
    <w:rsid w:val="00A91BD1"/>
    <w:rsid w:val="00A93F4D"/>
    <w:rsid w:val="00A971C5"/>
    <w:rsid w:val="00A97AF6"/>
    <w:rsid w:val="00AA2CB8"/>
    <w:rsid w:val="00AA3FE8"/>
    <w:rsid w:val="00AA7D2F"/>
    <w:rsid w:val="00AB27D3"/>
    <w:rsid w:val="00AB4510"/>
    <w:rsid w:val="00AB6D48"/>
    <w:rsid w:val="00AB7C9C"/>
    <w:rsid w:val="00AC07FA"/>
    <w:rsid w:val="00AC33D5"/>
    <w:rsid w:val="00AC4F61"/>
    <w:rsid w:val="00AC6B03"/>
    <w:rsid w:val="00AE1E85"/>
    <w:rsid w:val="00AE43D6"/>
    <w:rsid w:val="00AE5143"/>
    <w:rsid w:val="00AF0587"/>
    <w:rsid w:val="00AF12BC"/>
    <w:rsid w:val="00AF3FF0"/>
    <w:rsid w:val="00AF6C2F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0FA5"/>
    <w:rsid w:val="00B211EC"/>
    <w:rsid w:val="00B23328"/>
    <w:rsid w:val="00B24833"/>
    <w:rsid w:val="00B24F2E"/>
    <w:rsid w:val="00B257D8"/>
    <w:rsid w:val="00B31179"/>
    <w:rsid w:val="00B3197A"/>
    <w:rsid w:val="00B319F7"/>
    <w:rsid w:val="00B333BD"/>
    <w:rsid w:val="00B3374E"/>
    <w:rsid w:val="00B438E2"/>
    <w:rsid w:val="00B440B1"/>
    <w:rsid w:val="00B513BC"/>
    <w:rsid w:val="00B51A90"/>
    <w:rsid w:val="00B54464"/>
    <w:rsid w:val="00B653F2"/>
    <w:rsid w:val="00B65B55"/>
    <w:rsid w:val="00B74528"/>
    <w:rsid w:val="00B77F28"/>
    <w:rsid w:val="00B849AF"/>
    <w:rsid w:val="00B97AF9"/>
    <w:rsid w:val="00BA3B44"/>
    <w:rsid w:val="00BB5082"/>
    <w:rsid w:val="00BB7F27"/>
    <w:rsid w:val="00BD1EDA"/>
    <w:rsid w:val="00BD3B98"/>
    <w:rsid w:val="00BD49BF"/>
    <w:rsid w:val="00BE270B"/>
    <w:rsid w:val="00BE2B70"/>
    <w:rsid w:val="00BF0589"/>
    <w:rsid w:val="00BF1185"/>
    <w:rsid w:val="00BF2700"/>
    <w:rsid w:val="00BF3A32"/>
    <w:rsid w:val="00BF68B4"/>
    <w:rsid w:val="00C05A38"/>
    <w:rsid w:val="00C06F67"/>
    <w:rsid w:val="00C104C4"/>
    <w:rsid w:val="00C1339D"/>
    <w:rsid w:val="00C15418"/>
    <w:rsid w:val="00C22245"/>
    <w:rsid w:val="00C239CB"/>
    <w:rsid w:val="00C23ABB"/>
    <w:rsid w:val="00C253D8"/>
    <w:rsid w:val="00C311DD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63EB0"/>
    <w:rsid w:val="00C76EAF"/>
    <w:rsid w:val="00C76FF2"/>
    <w:rsid w:val="00C8484D"/>
    <w:rsid w:val="00C84A37"/>
    <w:rsid w:val="00C93E38"/>
    <w:rsid w:val="00CB18EB"/>
    <w:rsid w:val="00CB3205"/>
    <w:rsid w:val="00CB4EE2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45406"/>
    <w:rsid w:val="00D458BB"/>
    <w:rsid w:val="00D53375"/>
    <w:rsid w:val="00D7004A"/>
    <w:rsid w:val="00D75FBF"/>
    <w:rsid w:val="00D766F4"/>
    <w:rsid w:val="00D822D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5D16"/>
    <w:rsid w:val="00DC7314"/>
    <w:rsid w:val="00DD13EB"/>
    <w:rsid w:val="00DE0282"/>
    <w:rsid w:val="00DE120B"/>
    <w:rsid w:val="00DE126E"/>
    <w:rsid w:val="00DE5F1A"/>
    <w:rsid w:val="00DE67CD"/>
    <w:rsid w:val="00DF063B"/>
    <w:rsid w:val="00DF41E6"/>
    <w:rsid w:val="00DF4AEC"/>
    <w:rsid w:val="00E16656"/>
    <w:rsid w:val="00E17420"/>
    <w:rsid w:val="00E209A6"/>
    <w:rsid w:val="00E25ADE"/>
    <w:rsid w:val="00E25BFC"/>
    <w:rsid w:val="00E25FEA"/>
    <w:rsid w:val="00E27159"/>
    <w:rsid w:val="00E35CAA"/>
    <w:rsid w:val="00E407E7"/>
    <w:rsid w:val="00E40814"/>
    <w:rsid w:val="00E42FCE"/>
    <w:rsid w:val="00E43258"/>
    <w:rsid w:val="00E47060"/>
    <w:rsid w:val="00E47ADB"/>
    <w:rsid w:val="00E510D5"/>
    <w:rsid w:val="00E51774"/>
    <w:rsid w:val="00E55F6F"/>
    <w:rsid w:val="00E61B15"/>
    <w:rsid w:val="00E65275"/>
    <w:rsid w:val="00E674A8"/>
    <w:rsid w:val="00E75BD6"/>
    <w:rsid w:val="00E80D42"/>
    <w:rsid w:val="00E86328"/>
    <w:rsid w:val="00E870FD"/>
    <w:rsid w:val="00E87898"/>
    <w:rsid w:val="00E961EB"/>
    <w:rsid w:val="00E972D7"/>
    <w:rsid w:val="00EA0C41"/>
    <w:rsid w:val="00EA37C0"/>
    <w:rsid w:val="00EA5C27"/>
    <w:rsid w:val="00EA765B"/>
    <w:rsid w:val="00EB07F9"/>
    <w:rsid w:val="00EB467A"/>
    <w:rsid w:val="00EB7765"/>
    <w:rsid w:val="00EC244A"/>
    <w:rsid w:val="00EC34A0"/>
    <w:rsid w:val="00ED5F62"/>
    <w:rsid w:val="00ED7459"/>
    <w:rsid w:val="00EE1D51"/>
    <w:rsid w:val="00EF07E8"/>
    <w:rsid w:val="00EF0F37"/>
    <w:rsid w:val="00EF5C94"/>
    <w:rsid w:val="00EF61C8"/>
    <w:rsid w:val="00F02ECF"/>
    <w:rsid w:val="00F16603"/>
    <w:rsid w:val="00F20AC6"/>
    <w:rsid w:val="00F212D9"/>
    <w:rsid w:val="00F244C7"/>
    <w:rsid w:val="00F2539D"/>
    <w:rsid w:val="00F30EA8"/>
    <w:rsid w:val="00F31A48"/>
    <w:rsid w:val="00F33469"/>
    <w:rsid w:val="00F33AF6"/>
    <w:rsid w:val="00F3483D"/>
    <w:rsid w:val="00F363DE"/>
    <w:rsid w:val="00F4425B"/>
    <w:rsid w:val="00F467B3"/>
    <w:rsid w:val="00F5ED1F"/>
    <w:rsid w:val="00F62E01"/>
    <w:rsid w:val="00F7469A"/>
    <w:rsid w:val="00F75333"/>
    <w:rsid w:val="00F756F2"/>
    <w:rsid w:val="00F75ADC"/>
    <w:rsid w:val="00F76475"/>
    <w:rsid w:val="00F773F1"/>
    <w:rsid w:val="00F83E99"/>
    <w:rsid w:val="00F84CCD"/>
    <w:rsid w:val="00F84EAC"/>
    <w:rsid w:val="00F91EE6"/>
    <w:rsid w:val="00F92FAE"/>
    <w:rsid w:val="00F97AB4"/>
    <w:rsid w:val="00FA629D"/>
    <w:rsid w:val="00FA63D7"/>
    <w:rsid w:val="00FB0684"/>
    <w:rsid w:val="00FB0F62"/>
    <w:rsid w:val="00FB387A"/>
    <w:rsid w:val="00FC18AD"/>
    <w:rsid w:val="00FC3403"/>
    <w:rsid w:val="00FC5669"/>
    <w:rsid w:val="00FC78B4"/>
    <w:rsid w:val="00FD0B44"/>
    <w:rsid w:val="00FD281E"/>
    <w:rsid w:val="00FD321D"/>
    <w:rsid w:val="00FE5184"/>
    <w:rsid w:val="00FF0AAC"/>
    <w:rsid w:val="025F6864"/>
    <w:rsid w:val="02719475"/>
    <w:rsid w:val="03E35566"/>
    <w:rsid w:val="03F6F306"/>
    <w:rsid w:val="03FCE6D4"/>
    <w:rsid w:val="04BD3A6D"/>
    <w:rsid w:val="04F0A236"/>
    <w:rsid w:val="0530D73E"/>
    <w:rsid w:val="0546BEE7"/>
    <w:rsid w:val="054B6492"/>
    <w:rsid w:val="05B01007"/>
    <w:rsid w:val="0602E008"/>
    <w:rsid w:val="0717B2B7"/>
    <w:rsid w:val="07FFF78E"/>
    <w:rsid w:val="08482235"/>
    <w:rsid w:val="0880DF7C"/>
    <w:rsid w:val="09A6151B"/>
    <w:rsid w:val="0BB73721"/>
    <w:rsid w:val="0BD5321E"/>
    <w:rsid w:val="0CF1B508"/>
    <w:rsid w:val="0D992B1B"/>
    <w:rsid w:val="0DAD7684"/>
    <w:rsid w:val="0E659AFA"/>
    <w:rsid w:val="0F5C937A"/>
    <w:rsid w:val="103B3151"/>
    <w:rsid w:val="10FA93CB"/>
    <w:rsid w:val="128A0735"/>
    <w:rsid w:val="13799C77"/>
    <w:rsid w:val="14056C09"/>
    <w:rsid w:val="147C28A0"/>
    <w:rsid w:val="1686EB1E"/>
    <w:rsid w:val="16B6AE80"/>
    <w:rsid w:val="16EC30BE"/>
    <w:rsid w:val="16EE119A"/>
    <w:rsid w:val="175BAD4B"/>
    <w:rsid w:val="180E2889"/>
    <w:rsid w:val="18298471"/>
    <w:rsid w:val="18D87C73"/>
    <w:rsid w:val="191E8FAA"/>
    <w:rsid w:val="196D007C"/>
    <w:rsid w:val="1A8B045C"/>
    <w:rsid w:val="1AF7191B"/>
    <w:rsid w:val="1BEA9BA8"/>
    <w:rsid w:val="1D00B873"/>
    <w:rsid w:val="1DCC1559"/>
    <w:rsid w:val="1E25DE3E"/>
    <w:rsid w:val="1EBCFAA4"/>
    <w:rsid w:val="1EFB9537"/>
    <w:rsid w:val="1FB7F86B"/>
    <w:rsid w:val="20DF0980"/>
    <w:rsid w:val="21A02A8A"/>
    <w:rsid w:val="22365399"/>
    <w:rsid w:val="22A49F28"/>
    <w:rsid w:val="22FD4E3F"/>
    <w:rsid w:val="23615599"/>
    <w:rsid w:val="23CED11B"/>
    <w:rsid w:val="264EA7F4"/>
    <w:rsid w:val="29042562"/>
    <w:rsid w:val="29945EF4"/>
    <w:rsid w:val="29CB4D7A"/>
    <w:rsid w:val="2A1E8330"/>
    <w:rsid w:val="2A2287FA"/>
    <w:rsid w:val="2A308421"/>
    <w:rsid w:val="2A4CC268"/>
    <w:rsid w:val="2AB2B5F8"/>
    <w:rsid w:val="2ABBD611"/>
    <w:rsid w:val="2AC629B0"/>
    <w:rsid w:val="2BCE5C42"/>
    <w:rsid w:val="2CE20238"/>
    <w:rsid w:val="2D3C0AEB"/>
    <w:rsid w:val="2D5D1BD9"/>
    <w:rsid w:val="2EC136FE"/>
    <w:rsid w:val="2EE3D282"/>
    <w:rsid w:val="2FF10FD3"/>
    <w:rsid w:val="30770C7A"/>
    <w:rsid w:val="308D95CB"/>
    <w:rsid w:val="30E47D63"/>
    <w:rsid w:val="30E7F17D"/>
    <w:rsid w:val="310BAB86"/>
    <w:rsid w:val="31BA380A"/>
    <w:rsid w:val="31D1ABE6"/>
    <w:rsid w:val="31DBD367"/>
    <w:rsid w:val="320C82DE"/>
    <w:rsid w:val="331FCF88"/>
    <w:rsid w:val="336A2ECF"/>
    <w:rsid w:val="3528B040"/>
    <w:rsid w:val="35395BD5"/>
    <w:rsid w:val="35AB0C9B"/>
    <w:rsid w:val="36162932"/>
    <w:rsid w:val="3860E61F"/>
    <w:rsid w:val="39E2E3BF"/>
    <w:rsid w:val="3A2E9E94"/>
    <w:rsid w:val="3A961E03"/>
    <w:rsid w:val="3C068F8A"/>
    <w:rsid w:val="3C6C7996"/>
    <w:rsid w:val="3E0851AE"/>
    <w:rsid w:val="3F1FBAB9"/>
    <w:rsid w:val="3FD32D90"/>
    <w:rsid w:val="402FAFA7"/>
    <w:rsid w:val="406EF413"/>
    <w:rsid w:val="406F3EEE"/>
    <w:rsid w:val="40B1E4CF"/>
    <w:rsid w:val="4176CF07"/>
    <w:rsid w:val="41795D16"/>
    <w:rsid w:val="4192D8FA"/>
    <w:rsid w:val="41F1C258"/>
    <w:rsid w:val="423AB52C"/>
    <w:rsid w:val="42647192"/>
    <w:rsid w:val="429798B3"/>
    <w:rsid w:val="430C5AF8"/>
    <w:rsid w:val="43B312F8"/>
    <w:rsid w:val="450D7C77"/>
    <w:rsid w:val="451F67D8"/>
    <w:rsid w:val="468873C4"/>
    <w:rsid w:val="46C05065"/>
    <w:rsid w:val="47B371BD"/>
    <w:rsid w:val="484CD88F"/>
    <w:rsid w:val="4A1258FA"/>
    <w:rsid w:val="4A13E097"/>
    <w:rsid w:val="4B113C29"/>
    <w:rsid w:val="4B7CFA66"/>
    <w:rsid w:val="4B9DF4D5"/>
    <w:rsid w:val="4C4A55D6"/>
    <w:rsid w:val="4CE922B2"/>
    <w:rsid w:val="4D276C21"/>
    <w:rsid w:val="4DAF659E"/>
    <w:rsid w:val="4DFA5647"/>
    <w:rsid w:val="4E23A099"/>
    <w:rsid w:val="4E2CF766"/>
    <w:rsid w:val="4E7C262D"/>
    <w:rsid w:val="4E84A476"/>
    <w:rsid w:val="4F477E50"/>
    <w:rsid w:val="4F839455"/>
    <w:rsid w:val="4FF3A4B6"/>
    <w:rsid w:val="50259944"/>
    <w:rsid w:val="505604B3"/>
    <w:rsid w:val="50FF0402"/>
    <w:rsid w:val="51A005A9"/>
    <w:rsid w:val="51B2F317"/>
    <w:rsid w:val="52075C5F"/>
    <w:rsid w:val="5240F7AC"/>
    <w:rsid w:val="5394F644"/>
    <w:rsid w:val="53C1D9AF"/>
    <w:rsid w:val="5449E208"/>
    <w:rsid w:val="5471E9A9"/>
    <w:rsid w:val="547DD2AC"/>
    <w:rsid w:val="5572D4D0"/>
    <w:rsid w:val="561989AB"/>
    <w:rsid w:val="57248DF5"/>
    <w:rsid w:val="5730ED65"/>
    <w:rsid w:val="5740D166"/>
    <w:rsid w:val="57FAA81C"/>
    <w:rsid w:val="587A964F"/>
    <w:rsid w:val="591580D7"/>
    <w:rsid w:val="59F19755"/>
    <w:rsid w:val="5A4022F0"/>
    <w:rsid w:val="5BBADB76"/>
    <w:rsid w:val="5D4A11F9"/>
    <w:rsid w:val="5D5A30B5"/>
    <w:rsid w:val="5EB88234"/>
    <w:rsid w:val="5F93BFC4"/>
    <w:rsid w:val="60D10117"/>
    <w:rsid w:val="6184B884"/>
    <w:rsid w:val="619AC8B0"/>
    <w:rsid w:val="623F9316"/>
    <w:rsid w:val="6268C9CA"/>
    <w:rsid w:val="62935939"/>
    <w:rsid w:val="62D10AA8"/>
    <w:rsid w:val="63DDC639"/>
    <w:rsid w:val="63F463AA"/>
    <w:rsid w:val="64D3D94F"/>
    <w:rsid w:val="64FA4C23"/>
    <w:rsid w:val="6585F4C1"/>
    <w:rsid w:val="65B1E6BD"/>
    <w:rsid w:val="65D99542"/>
    <w:rsid w:val="6679B2A5"/>
    <w:rsid w:val="66C86A80"/>
    <w:rsid w:val="683B349D"/>
    <w:rsid w:val="6881D731"/>
    <w:rsid w:val="688D61BA"/>
    <w:rsid w:val="69FF31FA"/>
    <w:rsid w:val="6A6573DA"/>
    <w:rsid w:val="6AACE674"/>
    <w:rsid w:val="6B1CB428"/>
    <w:rsid w:val="6B431468"/>
    <w:rsid w:val="6BE795EC"/>
    <w:rsid w:val="6C2F93D3"/>
    <w:rsid w:val="6CCA5D25"/>
    <w:rsid w:val="6E5B3149"/>
    <w:rsid w:val="6F8130E7"/>
    <w:rsid w:val="6F9159B9"/>
    <w:rsid w:val="6FDDD309"/>
    <w:rsid w:val="718D68C4"/>
    <w:rsid w:val="722BC742"/>
    <w:rsid w:val="7278A286"/>
    <w:rsid w:val="732CB83E"/>
    <w:rsid w:val="7357EF62"/>
    <w:rsid w:val="73C35C36"/>
    <w:rsid w:val="749BCCE9"/>
    <w:rsid w:val="75D42913"/>
    <w:rsid w:val="765763AB"/>
    <w:rsid w:val="7669078C"/>
    <w:rsid w:val="77110179"/>
    <w:rsid w:val="77195E71"/>
    <w:rsid w:val="7965D636"/>
    <w:rsid w:val="7A3A4B50"/>
    <w:rsid w:val="7A552E1F"/>
    <w:rsid w:val="7B06D36E"/>
    <w:rsid w:val="7B50BEF6"/>
    <w:rsid w:val="7B50E78D"/>
    <w:rsid w:val="7BAAC5D2"/>
    <w:rsid w:val="7C230FC7"/>
    <w:rsid w:val="7E1BEE86"/>
    <w:rsid w:val="7F1C8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29530828-7EA7-4DA7-8A30-BE827184D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0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1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2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9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2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0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6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0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5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0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3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5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2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9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1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3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7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8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32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8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9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8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8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5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3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1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7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9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19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33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1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2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8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1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93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2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8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9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8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4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7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9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8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76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4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8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3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7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6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6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5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1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47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0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8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8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2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4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7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6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06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4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9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4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1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0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3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://www.productbacklogbuilding.com/canvas/PBB_Canvas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speakerdeck.com/fabiogr/product-backlog-building" TargetMode="External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iro.com/welcomeonboard/c0JYNjAvL2ZjaWpYbndqQUxSV1ZPK0xzQjIrNVg5eU9FU1dnNjQrNjhpWVE2bUFKN1pKK0ErbHp6cGpSR0FEUFNEdXFWT1hBL2Z6S0pnVjlEL004cE5sdjNhTzlweDBwN0lLRXVyNk9wS0RVM2ZLcStKb25PN3B4N01NSkxWSG9QdGo1ZEV3bUdPQWRZUHQzSGl6V2NBPT0hdjE=?share_link_id=197575739428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scrumguides.org/docs/scrumguide/v2020/2020-Scrum-Guide-Portuguese-Europea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3038</Words>
  <Characters>16409</Characters>
  <Application>Microsoft Office Word</Application>
  <DocSecurity>0</DocSecurity>
  <Lines>136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9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Wallace Vinicius Lopes dos Santos</cp:lastModifiedBy>
  <cp:revision>2</cp:revision>
  <cp:lastPrinted>2025-04-27T19:31:00Z</cp:lastPrinted>
  <dcterms:created xsi:type="dcterms:W3CDTF">2025-04-27T22:58:00Z</dcterms:created>
  <dcterms:modified xsi:type="dcterms:W3CDTF">2025-04-27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